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7A78EE" w14:textId="59E2095C" w:rsidR="00B41ABF" w:rsidRPr="006832E9" w:rsidRDefault="00B41ABF" w:rsidP="00B41ABF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4F8E063B" w14:textId="1691F049" w:rsidR="00B41ABF" w:rsidRPr="006832E9" w:rsidRDefault="00B41ABF" w:rsidP="00B41ABF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77BBD4BE" w14:textId="7BDD6E03" w:rsidR="00B41ABF" w:rsidRPr="006832E9" w:rsidRDefault="00B41ABF" w:rsidP="00B41ABF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78D265FE" w14:textId="3A9FB9AF" w:rsidR="00B41ABF" w:rsidRPr="006832E9" w:rsidRDefault="00B41ABF" w:rsidP="00B41ABF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1CA34485" w14:textId="3E8862E8" w:rsidR="00B41ABF" w:rsidRPr="006832E9" w:rsidRDefault="00B41ABF" w:rsidP="00B41ABF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114727CA" w14:textId="71CE2B20" w:rsidR="00B41ABF" w:rsidRPr="006832E9" w:rsidRDefault="00B41ABF" w:rsidP="00B41ABF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0D59540D" w14:textId="36FA4014" w:rsidR="00B41ABF" w:rsidRPr="006832E9" w:rsidRDefault="00B41ABF" w:rsidP="00B41ABF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39791270" w14:textId="74C51DFD" w:rsidR="00B41ABF" w:rsidRPr="006832E9" w:rsidRDefault="00B41ABF" w:rsidP="00B41ABF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491C61CE" w14:textId="60E0EF14" w:rsidR="00B41ABF" w:rsidRPr="006832E9" w:rsidRDefault="00B41ABF" w:rsidP="00B41ABF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3040CAE7" w14:textId="40B4C454" w:rsidR="00B41ABF" w:rsidRPr="006832E9" w:rsidRDefault="00B41ABF" w:rsidP="00B41ABF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71DC9E22" w14:textId="37AB7377" w:rsidR="00B41ABF" w:rsidRPr="006832E9" w:rsidRDefault="00B41ABF" w:rsidP="00B41ABF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47797279" w14:textId="1929686C" w:rsidR="00B41ABF" w:rsidRPr="006832E9" w:rsidRDefault="00B41ABF" w:rsidP="00B41ABF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6497B041" w14:textId="2A519038" w:rsidR="00B41ABF" w:rsidRPr="006832E9" w:rsidRDefault="00B41ABF" w:rsidP="00B41ABF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16168FAF" w14:textId="7A92F028" w:rsidR="00B41ABF" w:rsidRPr="006832E9" w:rsidRDefault="00B41ABF" w:rsidP="00B41ABF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72142896" w14:textId="0A65FEA7" w:rsidR="00B41ABF" w:rsidRPr="006832E9" w:rsidRDefault="00B41ABF" w:rsidP="00B41ABF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05E6FF66" w14:textId="09E09E69" w:rsidR="00B41ABF" w:rsidRPr="006832E9" w:rsidRDefault="00B41ABF" w:rsidP="00B41ABF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2EB285C1" w14:textId="77777777" w:rsidR="00870C6D" w:rsidRPr="006832E9" w:rsidRDefault="00870C6D" w:rsidP="00B41ABF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5B316041" w14:textId="77777777" w:rsidR="00870C6D" w:rsidRPr="006832E9" w:rsidRDefault="00870C6D" w:rsidP="00B41ABF">
      <w:pPr>
        <w:rPr>
          <w:rFonts w:asciiTheme="minorHAnsi" w:hAnsiTheme="minorHAnsi" w:cstheme="minorHAnsi"/>
          <w:b/>
          <w:bCs/>
          <w:sz w:val="28"/>
          <w:szCs w:val="28"/>
        </w:rPr>
      </w:pPr>
    </w:p>
    <w:tbl>
      <w:tblPr>
        <w:tblStyle w:val="TableGrid"/>
        <w:tblW w:w="5000" w:type="pct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09"/>
        <w:gridCol w:w="4824"/>
      </w:tblGrid>
      <w:tr w:rsidR="00870C6D" w:rsidRPr="006832E9" w14:paraId="0A13D702" w14:textId="77777777" w:rsidTr="00870C6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0A556BC3" w14:textId="77777777" w:rsidR="00870C6D" w:rsidRPr="006832E9" w:rsidRDefault="00870C6D" w:rsidP="00F359D2">
            <w:pPr>
              <w:spacing w:line="276" w:lineRule="auto"/>
              <w:jc w:val="lowKashida"/>
              <w:rPr>
                <w:rFonts w:asciiTheme="minorHAnsi" w:hAnsiTheme="minorHAnsi" w:cstheme="minorHAnsi"/>
                <w:color w:val="F59F52"/>
                <w:rtl/>
              </w:rPr>
            </w:pPr>
            <w:r w:rsidRPr="006832E9">
              <w:rPr>
                <w:rFonts w:asciiTheme="minorHAnsi" w:hAnsiTheme="minorHAnsi"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6832E9">
              <w:rPr>
                <w:rFonts w:asciiTheme="minorHAnsi" w:hAnsiTheme="minorHAnsi" w:cstheme="minorHAnsi"/>
                <w:color w:val="5279BB"/>
                <w:sz w:val="26"/>
                <w:szCs w:val="26"/>
              </w:rPr>
              <w:t>:</w:t>
            </w:r>
            <w:r w:rsidRPr="006832E9">
              <w:rPr>
                <w:rFonts w:asciiTheme="minorHAnsi" w:hAnsiTheme="minorHAnsi" w:cstheme="minorHAnsi"/>
                <w:color w:val="5279BB"/>
              </w:rPr>
              <w:t xml:space="preserve"> </w:t>
            </w:r>
            <w:r w:rsidRPr="006832E9">
              <w:rPr>
                <w:rFonts w:asciiTheme="minorHAnsi" w:hAnsiTheme="minorHAnsi" w:cstheme="minorHAnsi"/>
                <w:color w:val="F59F52"/>
              </w:rPr>
              <w:t xml:space="preserve"> </w:t>
            </w:r>
            <w:r w:rsidRPr="006832E9">
              <w:rPr>
                <w:rFonts w:asciiTheme="minorHAnsi" w:hAnsiTheme="minorHAnsi" w:cstheme="minorHAnsi"/>
                <w:color w:val="F59F52"/>
                <w:rtl/>
              </w:rPr>
              <w:t xml:space="preserve"> </w:t>
            </w:r>
            <w:r w:rsidRPr="006832E9">
              <w:rPr>
                <w:rFonts w:asciiTheme="minorHAnsi" w:hAnsiTheme="minorHAnsi" w:cstheme="minorHAnsi"/>
                <w:color w:val="52B5C2"/>
                <w:sz w:val="28"/>
                <w:szCs w:val="28"/>
              </w:rPr>
              <w:t>……</w:t>
            </w:r>
          </w:p>
        </w:tc>
      </w:tr>
      <w:tr w:rsidR="00870C6D" w:rsidRPr="006832E9" w14:paraId="55D1836A" w14:textId="77777777" w:rsidTr="00870C6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D9D9D9" w:themeFill="background1" w:themeFillShade="D9"/>
            <w:vAlign w:val="center"/>
          </w:tcPr>
          <w:p w14:paraId="362C1FEC" w14:textId="77777777" w:rsidR="00870C6D" w:rsidRPr="006832E9" w:rsidRDefault="00870C6D" w:rsidP="00F359D2">
            <w:pPr>
              <w:spacing w:line="276" w:lineRule="auto"/>
              <w:jc w:val="lowKashida"/>
              <w:rPr>
                <w:rFonts w:asciiTheme="minorHAnsi" w:hAnsiTheme="minorHAnsi" w:cstheme="minorHAnsi"/>
                <w:color w:val="F59F52"/>
              </w:rPr>
            </w:pPr>
            <w:r w:rsidRPr="006832E9">
              <w:rPr>
                <w:rFonts w:asciiTheme="minorHAnsi" w:hAnsiTheme="minorHAnsi" w:cstheme="minorHAnsi"/>
                <w:b/>
                <w:bCs/>
                <w:color w:val="5279BB"/>
                <w:sz w:val="26"/>
                <w:szCs w:val="26"/>
              </w:rPr>
              <w:t>Report Date:</w:t>
            </w:r>
            <w:r w:rsidRPr="006832E9">
              <w:rPr>
                <w:rFonts w:asciiTheme="minorHAnsi" w:hAnsiTheme="minorHAnsi" w:cstheme="minorHAnsi"/>
                <w:color w:val="5279BB"/>
                <w:sz w:val="26"/>
                <w:szCs w:val="26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5279BB"/>
                  <w:sz w:val="26"/>
                  <w:szCs w:val="26"/>
                </w:rPr>
                <w:id w:val="-802613193"/>
                <w:placeholder>
                  <w:docPart w:val="DFAB06FACFB1476FBEC8C54FF2EF772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6832E9">
                  <w:rPr>
                    <w:rStyle w:val="ts-alignment-element"/>
                    <w:rFonts w:asciiTheme="minorHAnsi" w:hAnsiTheme="minorHAnsi" w:cstheme="minorHAnsi"/>
                    <w:sz w:val="21"/>
                    <w:szCs w:val="21"/>
                    <w:lang w:val="en" w:bidi="ar"/>
                  </w:rPr>
                  <w:t>Click</w:t>
                </w:r>
                <w:r w:rsidRPr="006832E9">
                  <w:rPr>
                    <w:rFonts w:asciiTheme="minorHAnsi" w:hAnsiTheme="minorHAnsi"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6832E9">
                  <w:rPr>
                    <w:rStyle w:val="ts-alignment-element"/>
                    <w:rFonts w:asciiTheme="minorHAnsi" w:hAnsiTheme="minorHAnsi" w:cstheme="minorHAnsi"/>
                    <w:sz w:val="21"/>
                    <w:szCs w:val="21"/>
                    <w:lang w:val="en" w:bidi="ar"/>
                  </w:rPr>
                  <w:t>to</w:t>
                </w:r>
                <w:r w:rsidRPr="006832E9">
                  <w:rPr>
                    <w:rFonts w:asciiTheme="minorHAnsi" w:hAnsiTheme="minorHAnsi"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6832E9">
                  <w:rPr>
                    <w:rStyle w:val="ts-alignment-element"/>
                    <w:rFonts w:asciiTheme="minorHAnsi" w:hAnsiTheme="minorHAnsi" w:cstheme="minorHAnsi"/>
                    <w:sz w:val="21"/>
                    <w:szCs w:val="21"/>
                    <w:lang w:val="en" w:bidi="ar"/>
                  </w:rPr>
                  <w:t>enter</w:t>
                </w:r>
                <w:r w:rsidRPr="006832E9">
                  <w:rPr>
                    <w:rFonts w:asciiTheme="minorHAnsi" w:hAnsiTheme="minorHAnsi"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6832E9">
                  <w:rPr>
                    <w:rStyle w:val="ts-alignment-element"/>
                    <w:rFonts w:asciiTheme="minorHAnsi" w:hAnsiTheme="minorHAnsi" w:cstheme="minorHAnsi"/>
                    <w:sz w:val="21"/>
                    <w:szCs w:val="21"/>
                    <w:lang w:val="en" w:bidi="ar"/>
                  </w:rPr>
                  <w:t>a</w:t>
                </w:r>
                <w:r w:rsidRPr="006832E9">
                  <w:rPr>
                    <w:rFonts w:asciiTheme="minorHAnsi" w:hAnsiTheme="minorHAnsi"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6832E9">
                  <w:rPr>
                    <w:rStyle w:val="ts-alignment-element"/>
                    <w:rFonts w:asciiTheme="minorHAnsi" w:hAnsiTheme="minorHAnsi" w:cstheme="minorHAnsi"/>
                    <w:sz w:val="21"/>
                    <w:szCs w:val="21"/>
                    <w:lang w:val="en" w:bidi="ar"/>
                  </w:rPr>
                  <w:t>date</w:t>
                </w:r>
                <w:r w:rsidRPr="006832E9">
                  <w:rPr>
                    <w:rStyle w:val="PlaceholderText"/>
                    <w:rFonts w:asciiTheme="minorHAnsi" w:hAnsiTheme="minorHAnsi" w:cstheme="minorHAnsi"/>
                  </w:rPr>
                  <w:t>.</w:t>
                </w:r>
              </w:sdtContent>
            </w:sdt>
          </w:p>
        </w:tc>
      </w:tr>
      <w:tr w:rsidR="00B95A4B" w:rsidRPr="006832E9" w14:paraId="0DACF9C8" w14:textId="77777777" w:rsidTr="00B95A4B">
        <w:trPr>
          <w:trHeight w:val="576"/>
          <w:tblCellSpacing w:w="7" w:type="dxa"/>
        </w:trPr>
        <w:tc>
          <w:tcPr>
            <w:tcW w:w="2489" w:type="pct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2C015E37" w14:textId="55A47796" w:rsidR="00B95A4B" w:rsidRPr="006832E9" w:rsidRDefault="00000000" w:rsidP="00B95A4B">
            <w:pPr>
              <w:spacing w:line="276" w:lineRule="auto"/>
              <w:jc w:val="lowKashida"/>
              <w:rPr>
                <w:rFonts w:asciiTheme="minorHAnsi" w:hAnsiTheme="minorHAnsi" w:cstheme="minorHAnsi"/>
                <w:b/>
                <w:bCs/>
                <w:color w:val="5279BB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color w:val="5279BB"/>
                  <w:sz w:val="26"/>
                  <w:szCs w:val="26"/>
                </w:rPr>
                <w:id w:val="1520351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95A4B" w:rsidRPr="006832E9">
                  <w:rPr>
                    <w:rFonts w:ascii="Segoe UI Symbol" w:eastAsia="MS Gothic" w:hAnsi="Segoe UI Symbol" w:cs="Segoe UI Symbol"/>
                    <w:b/>
                    <w:bCs/>
                    <w:color w:val="5279BB"/>
                    <w:sz w:val="26"/>
                    <w:szCs w:val="26"/>
                  </w:rPr>
                  <w:t>☐</w:t>
                </w:r>
              </w:sdtContent>
            </w:sdt>
            <w:r w:rsidR="00B95A4B" w:rsidRPr="006832E9">
              <w:rPr>
                <w:rFonts w:asciiTheme="minorHAnsi" w:hAnsiTheme="minorHAnsi" w:cstheme="minorHAnsi"/>
                <w:b/>
                <w:bCs/>
                <w:color w:val="5279BB"/>
                <w:sz w:val="26"/>
                <w:szCs w:val="26"/>
              </w:rPr>
              <w:t xml:space="preserve"> </w:t>
            </w:r>
            <w:r w:rsidR="00B95A4B" w:rsidRPr="006832E9">
              <w:rPr>
                <w:rFonts w:asciiTheme="minorHAnsi" w:hAnsiTheme="minorHAnsi" w:cstheme="minorHAnsi"/>
                <w:b/>
                <w:bCs/>
                <w:color w:val="5279BB"/>
              </w:rPr>
              <w:t>Full Accreditation</w:t>
            </w:r>
          </w:p>
        </w:tc>
        <w:tc>
          <w:tcPr>
            <w:tcW w:w="2489" w:type="pct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630338F5" w14:textId="218C9D92" w:rsidR="00B95A4B" w:rsidRPr="006832E9" w:rsidRDefault="00000000" w:rsidP="00B95A4B">
            <w:pPr>
              <w:spacing w:line="276" w:lineRule="auto"/>
              <w:jc w:val="lowKashida"/>
              <w:rPr>
                <w:rFonts w:asciiTheme="minorHAnsi" w:hAnsiTheme="minorHAnsi" w:cstheme="minorHAnsi"/>
                <w:b/>
                <w:bCs/>
                <w:color w:val="5279BB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color w:val="5279BB"/>
                  <w:sz w:val="26"/>
                  <w:szCs w:val="26"/>
                </w:rPr>
                <w:id w:val="-47491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95A4B" w:rsidRPr="006832E9">
                  <w:rPr>
                    <w:rFonts w:ascii="Segoe UI Symbol" w:eastAsia="MS Gothic" w:hAnsi="Segoe UI Symbol" w:cs="Segoe UI Symbol"/>
                    <w:b/>
                    <w:bCs/>
                    <w:color w:val="5279BB"/>
                    <w:sz w:val="26"/>
                    <w:szCs w:val="26"/>
                  </w:rPr>
                  <w:t>☐</w:t>
                </w:r>
              </w:sdtContent>
            </w:sdt>
            <w:r w:rsidR="00B95A4B" w:rsidRPr="006832E9">
              <w:rPr>
                <w:rFonts w:asciiTheme="minorHAnsi" w:hAnsiTheme="minorHAnsi" w:cstheme="minorHAnsi"/>
                <w:b/>
                <w:bCs/>
                <w:color w:val="5279BB"/>
                <w:sz w:val="26"/>
                <w:szCs w:val="26"/>
              </w:rPr>
              <w:t xml:space="preserve"> </w:t>
            </w:r>
            <w:r w:rsidR="00B95A4B" w:rsidRPr="006832E9">
              <w:rPr>
                <w:rFonts w:asciiTheme="minorHAnsi" w:hAnsiTheme="minorHAnsi" w:cstheme="minorHAnsi"/>
                <w:b/>
                <w:bCs/>
                <w:color w:val="5279BB"/>
              </w:rPr>
              <w:t>Conditional Accreditation</w:t>
            </w:r>
          </w:p>
        </w:tc>
      </w:tr>
      <w:tr w:rsidR="00870C6D" w:rsidRPr="006832E9" w14:paraId="05EE2065" w14:textId="77777777" w:rsidTr="00870C6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61AB5BD0" w14:textId="04694038" w:rsidR="00870C6D" w:rsidRPr="006832E9" w:rsidRDefault="00870C6D" w:rsidP="00F359D2">
            <w:pPr>
              <w:spacing w:line="276" w:lineRule="auto"/>
              <w:jc w:val="lowKashida"/>
              <w:rPr>
                <w:rFonts w:asciiTheme="minorHAnsi" w:hAnsiTheme="minorHAnsi" w:cstheme="minorHAnsi"/>
                <w:b/>
                <w:bCs/>
                <w:color w:val="5279BB"/>
                <w:sz w:val="26"/>
                <w:szCs w:val="26"/>
                <w:rtl/>
              </w:rPr>
            </w:pPr>
            <w:r w:rsidRPr="006832E9">
              <w:rPr>
                <w:rFonts w:asciiTheme="minorHAnsi" w:hAnsiTheme="minorHAnsi" w:cstheme="minorHAnsi"/>
                <w:b/>
                <w:bCs/>
                <w:color w:val="5279BB"/>
                <w:sz w:val="26"/>
                <w:szCs w:val="26"/>
              </w:rPr>
              <w:t xml:space="preserve">Accreditation Date: </w:t>
            </w:r>
            <w:r w:rsidRPr="006832E9">
              <w:rPr>
                <w:rFonts w:asciiTheme="minorHAnsi" w:hAnsiTheme="minorHAnsi" w:cstheme="minorHAnsi"/>
                <w:b/>
                <w:bCs/>
                <w:color w:val="5279BB"/>
                <w:sz w:val="26"/>
                <w:szCs w:val="26"/>
                <w:rtl/>
              </w:rPr>
              <w:t xml:space="preserve">  </w:t>
            </w:r>
            <w:r w:rsidRPr="006832E9">
              <w:rPr>
                <w:rFonts w:asciiTheme="minorHAnsi" w:hAnsiTheme="minorHAnsi" w:cstheme="minorHAnsi"/>
                <w:b/>
                <w:bCs/>
                <w:color w:val="5279BB"/>
                <w:sz w:val="26"/>
                <w:szCs w:val="26"/>
              </w:rPr>
              <w:t>From</w:t>
            </w:r>
            <w:r w:rsidRPr="006832E9">
              <w:rPr>
                <w:rFonts w:asciiTheme="minorHAnsi" w:hAnsiTheme="minorHAnsi" w:cstheme="minorHAnsi"/>
                <w:color w:val="5279BB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52B5C2"/>
                </w:rPr>
                <w:id w:val="-1000891180"/>
                <w:placeholder>
                  <w:docPart w:val="1D4CA4750C8D4F44971DE3CA036BF1E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6832E9">
                  <w:rPr>
                    <w:rStyle w:val="ts-alignment-element"/>
                    <w:rFonts w:asciiTheme="minorHAnsi" w:hAnsiTheme="minorHAnsi" w:cstheme="minorHAnsi"/>
                    <w:sz w:val="21"/>
                    <w:szCs w:val="21"/>
                    <w:lang w:val="en" w:bidi="ar"/>
                  </w:rPr>
                  <w:t>Click</w:t>
                </w:r>
                <w:r w:rsidRPr="006832E9">
                  <w:rPr>
                    <w:rFonts w:asciiTheme="minorHAnsi" w:hAnsiTheme="minorHAnsi"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6832E9">
                  <w:rPr>
                    <w:rStyle w:val="ts-alignment-element"/>
                    <w:rFonts w:asciiTheme="minorHAnsi" w:hAnsiTheme="minorHAnsi" w:cstheme="minorHAnsi"/>
                    <w:sz w:val="21"/>
                    <w:szCs w:val="21"/>
                    <w:lang w:val="en" w:bidi="ar"/>
                  </w:rPr>
                  <w:t>to</w:t>
                </w:r>
                <w:r w:rsidRPr="006832E9">
                  <w:rPr>
                    <w:rFonts w:asciiTheme="minorHAnsi" w:hAnsiTheme="minorHAnsi"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6832E9">
                  <w:rPr>
                    <w:rStyle w:val="ts-alignment-element"/>
                    <w:rFonts w:asciiTheme="minorHAnsi" w:hAnsiTheme="minorHAnsi" w:cstheme="minorHAnsi"/>
                    <w:sz w:val="21"/>
                    <w:szCs w:val="21"/>
                    <w:lang w:val="en" w:bidi="ar"/>
                  </w:rPr>
                  <w:t>enter</w:t>
                </w:r>
                <w:r w:rsidRPr="006832E9">
                  <w:rPr>
                    <w:rFonts w:asciiTheme="minorHAnsi" w:hAnsiTheme="minorHAnsi"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6832E9">
                  <w:rPr>
                    <w:rStyle w:val="ts-alignment-element"/>
                    <w:rFonts w:asciiTheme="minorHAnsi" w:hAnsiTheme="minorHAnsi" w:cstheme="minorHAnsi"/>
                    <w:sz w:val="21"/>
                    <w:szCs w:val="21"/>
                    <w:lang w:val="en" w:bidi="ar"/>
                  </w:rPr>
                  <w:t>a</w:t>
                </w:r>
                <w:r w:rsidRPr="006832E9">
                  <w:rPr>
                    <w:rFonts w:asciiTheme="minorHAnsi" w:hAnsiTheme="minorHAnsi"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6832E9">
                  <w:rPr>
                    <w:rStyle w:val="ts-alignment-element"/>
                    <w:rFonts w:asciiTheme="minorHAnsi" w:hAnsiTheme="minorHAnsi" w:cstheme="minorHAnsi"/>
                    <w:sz w:val="21"/>
                    <w:szCs w:val="21"/>
                    <w:lang w:val="en" w:bidi="ar"/>
                  </w:rPr>
                  <w:t>date</w:t>
                </w:r>
                <w:r w:rsidRPr="006832E9">
                  <w:rPr>
                    <w:rStyle w:val="PlaceholderText"/>
                    <w:rFonts w:asciiTheme="minorHAnsi" w:hAnsiTheme="minorHAnsi" w:cstheme="minorHAnsi"/>
                  </w:rPr>
                  <w:t>.</w:t>
                </w:r>
              </w:sdtContent>
            </w:sdt>
            <w:r w:rsidRPr="006832E9">
              <w:rPr>
                <w:rFonts w:asciiTheme="minorHAnsi" w:hAnsiTheme="minorHAnsi" w:cstheme="minorHAnsi"/>
                <w:color w:val="52B5C2"/>
                <w:rtl/>
              </w:rPr>
              <w:t xml:space="preserve"> </w:t>
            </w:r>
            <w:r w:rsidRPr="006832E9">
              <w:rPr>
                <w:rFonts w:asciiTheme="minorHAnsi" w:hAnsiTheme="minorHAnsi" w:cstheme="minorHAnsi"/>
                <w:b/>
                <w:bCs/>
                <w:color w:val="5279BB"/>
                <w:sz w:val="26"/>
                <w:szCs w:val="26"/>
              </w:rPr>
              <w:t>To</w:t>
            </w:r>
            <w:r w:rsidRPr="006832E9">
              <w:rPr>
                <w:rFonts w:asciiTheme="minorHAnsi" w:hAnsiTheme="minorHAnsi" w:cstheme="minorHAnsi"/>
                <w:color w:val="5279BB"/>
              </w:rPr>
              <w:t>:</w:t>
            </w:r>
            <w:r w:rsidRPr="006832E9">
              <w:rPr>
                <w:rFonts w:asciiTheme="minorHAnsi" w:hAnsiTheme="minorHAnsi" w:cstheme="minorHAnsi"/>
                <w:color w:val="000000" w:themeColor="text1"/>
                <w:rtl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52B5C2"/>
                </w:rPr>
                <w:id w:val="-47926402"/>
                <w:placeholder>
                  <w:docPart w:val="E907628403FA40E3AF771A7FC3890A8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6832E9">
                  <w:rPr>
                    <w:rStyle w:val="ts-alignment-element"/>
                    <w:rFonts w:asciiTheme="minorHAnsi" w:hAnsiTheme="minorHAnsi" w:cstheme="minorHAnsi"/>
                    <w:sz w:val="21"/>
                    <w:szCs w:val="21"/>
                    <w:lang w:val="en" w:bidi="ar"/>
                  </w:rPr>
                  <w:t>Click</w:t>
                </w:r>
                <w:r w:rsidRPr="006832E9">
                  <w:rPr>
                    <w:rFonts w:asciiTheme="minorHAnsi" w:hAnsiTheme="minorHAnsi"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6832E9">
                  <w:rPr>
                    <w:rStyle w:val="ts-alignment-element"/>
                    <w:rFonts w:asciiTheme="minorHAnsi" w:hAnsiTheme="minorHAnsi" w:cstheme="minorHAnsi"/>
                    <w:sz w:val="21"/>
                    <w:szCs w:val="21"/>
                    <w:lang w:val="en" w:bidi="ar"/>
                  </w:rPr>
                  <w:t>to</w:t>
                </w:r>
                <w:r w:rsidRPr="006832E9">
                  <w:rPr>
                    <w:rFonts w:asciiTheme="minorHAnsi" w:hAnsiTheme="minorHAnsi"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6832E9">
                  <w:rPr>
                    <w:rStyle w:val="ts-alignment-element"/>
                    <w:rFonts w:asciiTheme="minorHAnsi" w:hAnsiTheme="minorHAnsi" w:cstheme="minorHAnsi"/>
                    <w:sz w:val="21"/>
                    <w:szCs w:val="21"/>
                    <w:lang w:val="en" w:bidi="ar"/>
                  </w:rPr>
                  <w:t>enter</w:t>
                </w:r>
                <w:r w:rsidRPr="006832E9">
                  <w:rPr>
                    <w:rFonts w:asciiTheme="minorHAnsi" w:hAnsiTheme="minorHAnsi"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6832E9">
                  <w:rPr>
                    <w:rStyle w:val="ts-alignment-element"/>
                    <w:rFonts w:asciiTheme="minorHAnsi" w:hAnsiTheme="minorHAnsi" w:cstheme="minorHAnsi"/>
                    <w:sz w:val="21"/>
                    <w:szCs w:val="21"/>
                    <w:lang w:val="en" w:bidi="ar"/>
                  </w:rPr>
                  <w:t>a</w:t>
                </w:r>
                <w:r w:rsidRPr="006832E9">
                  <w:rPr>
                    <w:rFonts w:asciiTheme="minorHAnsi" w:hAnsiTheme="minorHAnsi"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6832E9">
                  <w:rPr>
                    <w:rStyle w:val="ts-alignment-element"/>
                    <w:rFonts w:asciiTheme="minorHAnsi" w:hAnsiTheme="minorHAnsi" w:cstheme="minorHAnsi"/>
                    <w:sz w:val="21"/>
                    <w:szCs w:val="21"/>
                    <w:lang w:val="en" w:bidi="ar"/>
                  </w:rPr>
                  <w:t>date</w:t>
                </w:r>
                <w:r w:rsidRPr="006832E9">
                  <w:rPr>
                    <w:rStyle w:val="PlaceholderText"/>
                    <w:rFonts w:asciiTheme="minorHAnsi" w:hAnsiTheme="minorHAnsi" w:cstheme="minorHAnsi"/>
                  </w:rPr>
                  <w:t>.</w:t>
                </w:r>
              </w:sdtContent>
            </w:sdt>
          </w:p>
        </w:tc>
      </w:tr>
      <w:tr w:rsidR="00B95A4B" w:rsidRPr="006832E9" w14:paraId="54DE00B9" w14:textId="77777777" w:rsidTr="00870C6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285B3A0E" w14:textId="77777777" w:rsidR="00B95A4B" w:rsidRPr="006832E9" w:rsidRDefault="00B95A4B" w:rsidP="00B95A4B">
            <w:pPr>
              <w:spacing w:line="276" w:lineRule="auto"/>
              <w:jc w:val="lowKashida"/>
              <w:rPr>
                <w:rFonts w:asciiTheme="minorHAnsi" w:hAnsiTheme="minorHAnsi" w:cstheme="minorHAnsi"/>
                <w:b/>
                <w:bCs/>
                <w:color w:val="5279BB"/>
                <w:sz w:val="26"/>
                <w:szCs w:val="26"/>
                <w:rtl/>
                <w:lang w:bidi="ar-EG"/>
              </w:rPr>
            </w:pPr>
            <w:r w:rsidRPr="006832E9">
              <w:rPr>
                <w:rFonts w:asciiTheme="minorHAnsi" w:hAnsiTheme="minorHAnsi" w:cstheme="minorHAnsi"/>
                <w:b/>
                <w:bCs/>
                <w:color w:val="5279BB"/>
                <w:sz w:val="26"/>
                <w:szCs w:val="26"/>
                <w:lang w:bidi="ar-EG"/>
              </w:rPr>
              <w:t>Contact information.</w:t>
            </w:r>
          </w:p>
          <w:p w14:paraId="4ECF02D4" w14:textId="77777777" w:rsidR="00B95A4B" w:rsidRPr="006832E9" w:rsidRDefault="00B95A4B" w:rsidP="00B95A4B">
            <w:pPr>
              <w:spacing w:line="276" w:lineRule="auto"/>
              <w:jc w:val="lowKashida"/>
              <w:rPr>
                <w:rFonts w:asciiTheme="minorHAnsi" w:hAnsiTheme="minorHAnsi" w:cstheme="minorHAnsi"/>
                <w:color w:val="52B5C2"/>
                <w:sz w:val="28"/>
                <w:szCs w:val="28"/>
              </w:rPr>
            </w:pPr>
            <w:r w:rsidRPr="006832E9">
              <w:rPr>
                <w:rFonts w:asciiTheme="minorHAnsi" w:hAnsiTheme="minorHAnsi" w:cstheme="minorHAnsi"/>
                <w:color w:val="5279BB"/>
                <w:sz w:val="26"/>
                <w:szCs w:val="26"/>
              </w:rPr>
              <w:t xml:space="preserve">Name: </w:t>
            </w:r>
            <w:r w:rsidRPr="006832E9">
              <w:rPr>
                <w:rFonts w:asciiTheme="minorHAnsi" w:hAnsiTheme="minorHAnsi" w:cstheme="minorHAnsi"/>
                <w:color w:val="52B5C2"/>
                <w:sz w:val="28"/>
                <w:szCs w:val="28"/>
              </w:rPr>
              <w:t>……</w:t>
            </w:r>
          </w:p>
          <w:p w14:paraId="76AC4D63" w14:textId="77777777" w:rsidR="00B95A4B" w:rsidRPr="006832E9" w:rsidRDefault="00B95A4B" w:rsidP="00B95A4B">
            <w:pPr>
              <w:spacing w:line="276" w:lineRule="auto"/>
              <w:jc w:val="lowKashida"/>
              <w:rPr>
                <w:rFonts w:asciiTheme="minorHAnsi" w:hAnsiTheme="minorHAnsi" w:cstheme="minorHAnsi"/>
                <w:color w:val="52B5C2"/>
                <w:sz w:val="28"/>
                <w:szCs w:val="28"/>
              </w:rPr>
            </w:pPr>
            <w:r w:rsidRPr="006832E9">
              <w:rPr>
                <w:rFonts w:asciiTheme="minorHAnsi" w:hAnsiTheme="minorHAnsi" w:cstheme="minorHAnsi"/>
                <w:color w:val="5279BB"/>
                <w:sz w:val="26"/>
                <w:szCs w:val="26"/>
              </w:rPr>
              <w:t xml:space="preserve">Position: </w:t>
            </w:r>
            <w:r w:rsidRPr="006832E9">
              <w:rPr>
                <w:rFonts w:asciiTheme="minorHAnsi" w:hAnsiTheme="minorHAnsi" w:cstheme="minorHAnsi"/>
                <w:color w:val="52B5C2"/>
                <w:sz w:val="28"/>
                <w:szCs w:val="28"/>
              </w:rPr>
              <w:t>……</w:t>
            </w:r>
          </w:p>
          <w:p w14:paraId="4B21CF04" w14:textId="77777777" w:rsidR="00B95A4B" w:rsidRPr="006832E9" w:rsidRDefault="00B95A4B" w:rsidP="00B95A4B">
            <w:pPr>
              <w:spacing w:line="276" w:lineRule="auto"/>
              <w:jc w:val="lowKashida"/>
              <w:rPr>
                <w:rFonts w:asciiTheme="minorHAnsi" w:hAnsiTheme="minorHAnsi" w:cstheme="minorHAnsi"/>
                <w:color w:val="52B5C2"/>
                <w:sz w:val="28"/>
                <w:szCs w:val="28"/>
              </w:rPr>
            </w:pPr>
            <w:r w:rsidRPr="006832E9">
              <w:rPr>
                <w:rFonts w:asciiTheme="minorHAnsi" w:hAnsiTheme="minorHAnsi" w:cstheme="minorHAnsi"/>
                <w:color w:val="5279BB"/>
                <w:sz w:val="26"/>
                <w:szCs w:val="26"/>
              </w:rPr>
              <w:t xml:space="preserve">Email: </w:t>
            </w:r>
            <w:r w:rsidRPr="006832E9">
              <w:rPr>
                <w:rFonts w:asciiTheme="minorHAnsi" w:hAnsiTheme="minorHAnsi" w:cstheme="minorHAnsi"/>
                <w:color w:val="52B5C2"/>
                <w:sz w:val="28"/>
                <w:szCs w:val="28"/>
              </w:rPr>
              <w:t>……</w:t>
            </w:r>
          </w:p>
          <w:p w14:paraId="6B0FB6A0" w14:textId="77777777" w:rsidR="00B95A4B" w:rsidRPr="006832E9" w:rsidRDefault="00B95A4B" w:rsidP="00B95A4B">
            <w:pPr>
              <w:spacing w:line="276" w:lineRule="auto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r w:rsidRPr="006832E9">
              <w:rPr>
                <w:rFonts w:asciiTheme="minorHAnsi" w:hAnsiTheme="minorHAnsi" w:cstheme="minorHAnsi"/>
                <w:color w:val="5279BB"/>
                <w:sz w:val="26"/>
                <w:szCs w:val="26"/>
              </w:rPr>
              <w:t>Mobile:</w:t>
            </w:r>
            <w:r w:rsidRPr="006832E9">
              <w:rPr>
                <w:rFonts w:asciiTheme="minorHAnsi" w:hAnsiTheme="minorHAnsi" w:cstheme="minorHAnsi"/>
                <w:color w:val="52B5C2"/>
                <w:sz w:val="28"/>
                <w:szCs w:val="28"/>
              </w:rPr>
              <w:t xml:space="preserve"> ……</w:t>
            </w:r>
          </w:p>
        </w:tc>
      </w:tr>
    </w:tbl>
    <w:p w14:paraId="7D60EC47" w14:textId="77777777" w:rsidR="00870C6D" w:rsidRPr="006832E9" w:rsidRDefault="00870C6D" w:rsidP="00B41ABF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0929D806" w14:textId="2551024C" w:rsidR="00B41ABF" w:rsidRPr="006832E9" w:rsidRDefault="00B41ABF" w:rsidP="00B41ABF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4475AD1F" w14:textId="77777777" w:rsidR="00C92C2C" w:rsidRPr="006832E9" w:rsidRDefault="00C92C2C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6832E9">
        <w:rPr>
          <w:rFonts w:asciiTheme="minorHAnsi" w:hAnsiTheme="minorHAnsi" w:cstheme="minorHAnsi"/>
          <w:b/>
          <w:bCs/>
          <w:sz w:val="28"/>
          <w:szCs w:val="28"/>
        </w:rPr>
        <w:br w:type="page"/>
      </w:r>
    </w:p>
    <w:p w14:paraId="05853498" w14:textId="10F5CDE6" w:rsidR="001D4CE0" w:rsidRPr="006832E9" w:rsidRDefault="001D4CE0" w:rsidP="001D4CE0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6832E9">
        <w:rPr>
          <w:rFonts w:asciiTheme="minorHAnsi" w:hAnsiTheme="minorHAnsi" w:cstheme="minorHAnsi"/>
          <w:b/>
          <w:bCs/>
          <w:sz w:val="28"/>
          <w:szCs w:val="28"/>
        </w:rPr>
        <w:lastRenderedPageBreak/>
        <w:t xml:space="preserve">Interim Report for Accredited </w:t>
      </w:r>
      <w:r w:rsidR="006B7EBF" w:rsidRPr="006832E9">
        <w:rPr>
          <w:rFonts w:asciiTheme="minorHAnsi" w:hAnsiTheme="minorHAnsi" w:cstheme="minorHAnsi"/>
          <w:b/>
          <w:bCs/>
          <w:sz w:val="28"/>
          <w:szCs w:val="28"/>
        </w:rPr>
        <w:t>Institutions</w:t>
      </w:r>
    </w:p>
    <w:p w14:paraId="623F6151" w14:textId="77777777" w:rsidR="001D4CE0" w:rsidRPr="006832E9" w:rsidRDefault="001D4CE0" w:rsidP="001D4CE0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34853FCF" w14:textId="6BBE32CD" w:rsidR="001D4CE0" w:rsidRPr="006832E9" w:rsidRDefault="001D4CE0">
      <w:pPr>
        <w:jc w:val="both"/>
        <w:rPr>
          <w:rFonts w:asciiTheme="minorHAnsi" w:hAnsiTheme="minorHAnsi" w:cstheme="minorHAnsi"/>
        </w:rPr>
      </w:pPr>
      <w:r w:rsidRPr="006832E9">
        <w:rPr>
          <w:rFonts w:asciiTheme="minorHAnsi" w:hAnsiTheme="minorHAnsi" w:cstheme="minorHAnsi"/>
        </w:rPr>
        <w:t xml:space="preserve">This Interim Report </w:t>
      </w:r>
      <w:r w:rsidR="00DF6BA6" w:rsidRPr="006832E9">
        <w:rPr>
          <w:rFonts w:asciiTheme="minorHAnsi" w:hAnsiTheme="minorHAnsi" w:cstheme="minorHAnsi"/>
        </w:rPr>
        <w:t>records</w:t>
      </w:r>
      <w:r w:rsidRPr="006832E9">
        <w:rPr>
          <w:rFonts w:asciiTheme="minorHAnsi" w:hAnsiTheme="minorHAnsi" w:cstheme="minorHAnsi"/>
        </w:rPr>
        <w:t xml:space="preserve"> the </w:t>
      </w:r>
      <w:r w:rsidR="00C7303E" w:rsidRPr="006832E9">
        <w:rPr>
          <w:rFonts w:asciiTheme="minorHAnsi" w:hAnsiTheme="minorHAnsi" w:cstheme="minorHAnsi"/>
        </w:rPr>
        <w:t xml:space="preserve">Institution's </w:t>
      </w:r>
      <w:r w:rsidRPr="006832E9">
        <w:rPr>
          <w:rFonts w:asciiTheme="minorHAnsi" w:hAnsiTheme="minorHAnsi" w:cstheme="minorHAnsi"/>
        </w:rPr>
        <w:t xml:space="preserve">progress </w:t>
      </w:r>
      <w:r w:rsidR="00E12C01" w:rsidRPr="006832E9">
        <w:rPr>
          <w:rFonts w:asciiTheme="minorHAnsi" w:hAnsiTheme="minorHAnsi" w:cstheme="minorHAnsi"/>
        </w:rPr>
        <w:t>toward</w:t>
      </w:r>
      <w:r w:rsidRPr="006832E9">
        <w:rPr>
          <w:rFonts w:asciiTheme="minorHAnsi" w:hAnsiTheme="minorHAnsi" w:cstheme="minorHAnsi"/>
        </w:rPr>
        <w:t xml:space="preserve"> addressing </w:t>
      </w:r>
      <w:r w:rsidR="00D124DA" w:rsidRPr="006832E9">
        <w:rPr>
          <w:rFonts w:asciiTheme="minorHAnsi" w:hAnsiTheme="minorHAnsi" w:cstheme="minorHAnsi"/>
        </w:rPr>
        <w:t xml:space="preserve">conditions and recommendations </w:t>
      </w:r>
      <w:r w:rsidRPr="006832E9">
        <w:rPr>
          <w:rFonts w:asciiTheme="minorHAnsi" w:hAnsiTheme="minorHAnsi" w:cstheme="minorHAnsi"/>
        </w:rPr>
        <w:t>identified by th</w:t>
      </w:r>
      <w:r w:rsidR="00D124DA" w:rsidRPr="006832E9">
        <w:rPr>
          <w:rFonts w:asciiTheme="minorHAnsi" w:hAnsiTheme="minorHAnsi" w:cstheme="minorHAnsi"/>
        </w:rPr>
        <w:t>e External Review Panel.</w:t>
      </w:r>
      <w:r w:rsidR="009A6E5B" w:rsidRPr="006832E9">
        <w:rPr>
          <w:rFonts w:asciiTheme="minorHAnsi" w:hAnsiTheme="minorHAnsi" w:cstheme="minorHAnsi"/>
        </w:rPr>
        <w:t xml:space="preserve"> It also reports the </w:t>
      </w:r>
      <w:r w:rsidR="00C7303E" w:rsidRPr="006832E9">
        <w:rPr>
          <w:rFonts w:asciiTheme="minorHAnsi" w:hAnsiTheme="minorHAnsi" w:cstheme="minorHAnsi"/>
        </w:rPr>
        <w:t xml:space="preserve">Institution's </w:t>
      </w:r>
      <w:r w:rsidR="009A6E5B" w:rsidRPr="006832E9">
        <w:rPr>
          <w:rFonts w:asciiTheme="minorHAnsi" w:hAnsiTheme="minorHAnsi" w:cstheme="minorHAnsi"/>
        </w:rPr>
        <w:t xml:space="preserve">performance on the KPIs and other related aspects. The NCAAA examines the reports and provides - if necessary – notations and recommendations. It is the </w:t>
      </w:r>
      <w:r w:rsidR="00C7303E" w:rsidRPr="006832E9">
        <w:rPr>
          <w:rFonts w:asciiTheme="minorHAnsi" w:hAnsiTheme="minorHAnsi" w:cstheme="minorHAnsi"/>
        </w:rPr>
        <w:t xml:space="preserve">Institution's </w:t>
      </w:r>
      <w:r w:rsidR="009A6E5B" w:rsidRPr="006832E9">
        <w:rPr>
          <w:rFonts w:asciiTheme="minorHAnsi" w:hAnsiTheme="minorHAnsi" w:cstheme="minorHAnsi"/>
        </w:rPr>
        <w:t>responsibility to take NCAAA feedback on the levels of achievement into consideration.</w:t>
      </w:r>
    </w:p>
    <w:p w14:paraId="76EDCACD" w14:textId="77777777" w:rsidR="001D4CE0" w:rsidRPr="006832E9" w:rsidRDefault="001D4CE0" w:rsidP="001819E0">
      <w:pPr>
        <w:rPr>
          <w:rFonts w:asciiTheme="minorHAnsi" w:hAnsiTheme="minorHAnsi" w:cstheme="minorHAnsi"/>
          <w:b/>
          <w:bCs/>
          <w:i/>
          <w:iCs/>
        </w:rPr>
      </w:pPr>
      <w:r w:rsidRPr="006832E9">
        <w:rPr>
          <w:rFonts w:asciiTheme="minorHAnsi" w:hAnsiTheme="minorHAnsi" w:cstheme="minorHAnsi"/>
          <w:b/>
          <w:bCs/>
          <w:i/>
          <w:iCs/>
        </w:rPr>
        <w:tab/>
      </w:r>
    </w:p>
    <w:p w14:paraId="1C67AE03" w14:textId="459E1AF1" w:rsidR="001D4CE0" w:rsidRPr="006832E9" w:rsidRDefault="006B7EBF">
      <w:pPr>
        <w:pStyle w:val="Heading1"/>
        <w:keepLines/>
        <w:spacing w:line="259" w:lineRule="auto"/>
        <w:ind w:right="0"/>
        <w:jc w:val="left"/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</w:pPr>
      <w:bookmarkStart w:id="0" w:name="_Hlk100654539"/>
      <w:r w:rsidRPr="006832E9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>1.1</w:t>
      </w:r>
      <w:r w:rsidR="009831B1" w:rsidRPr="006832E9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 xml:space="preserve"> </w:t>
      </w:r>
      <w:r w:rsidR="001D4CE0" w:rsidRPr="006832E9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 xml:space="preserve">Substantive changes to the </w:t>
      </w:r>
      <w:r w:rsidR="00C7303E" w:rsidRPr="006832E9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 xml:space="preserve">Institution </w:t>
      </w:r>
      <w:r w:rsidR="001D4CE0" w:rsidRPr="006832E9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>(if any):</w:t>
      </w:r>
    </w:p>
    <w:p w14:paraId="0D8A96EE" w14:textId="39F097E6" w:rsidR="001D4CE0" w:rsidRPr="006832E9" w:rsidRDefault="002A0CB7">
      <w:pPr>
        <w:jc w:val="both"/>
        <w:rPr>
          <w:rFonts w:asciiTheme="minorHAnsi" w:hAnsiTheme="minorHAnsi" w:cstheme="minorHAnsi"/>
        </w:rPr>
      </w:pPr>
      <w:r w:rsidRPr="006832E9">
        <w:rPr>
          <w:rFonts w:asciiTheme="minorHAnsi" w:hAnsiTheme="minorHAnsi" w:cstheme="minorHAnsi"/>
        </w:rPr>
        <w:t>List</w:t>
      </w:r>
      <w:r w:rsidR="001D4CE0" w:rsidRPr="006832E9">
        <w:rPr>
          <w:rFonts w:asciiTheme="minorHAnsi" w:hAnsiTheme="minorHAnsi" w:cstheme="minorHAnsi"/>
        </w:rPr>
        <w:t xml:space="preserve"> any substantive changes that have occurred in the </w:t>
      </w:r>
      <w:r w:rsidR="00C7303E" w:rsidRPr="006832E9">
        <w:rPr>
          <w:rFonts w:asciiTheme="minorHAnsi" w:hAnsiTheme="minorHAnsi" w:cstheme="minorHAnsi"/>
        </w:rPr>
        <w:t xml:space="preserve">Institution </w:t>
      </w:r>
      <w:r w:rsidR="001D4CE0" w:rsidRPr="006832E9">
        <w:rPr>
          <w:rFonts w:asciiTheme="minorHAnsi" w:hAnsiTheme="minorHAnsi" w:cstheme="minorHAnsi"/>
        </w:rPr>
        <w:t xml:space="preserve">since accreditation in </w:t>
      </w:r>
      <w:r w:rsidR="00C7303E" w:rsidRPr="006832E9">
        <w:rPr>
          <w:rFonts w:asciiTheme="minorHAnsi" w:hAnsiTheme="minorHAnsi" w:cstheme="minorHAnsi"/>
        </w:rPr>
        <w:t xml:space="preserve">critical </w:t>
      </w:r>
      <w:r w:rsidR="001D4CE0" w:rsidRPr="006832E9">
        <w:rPr>
          <w:rFonts w:asciiTheme="minorHAnsi" w:hAnsiTheme="minorHAnsi" w:cstheme="minorHAnsi"/>
        </w:rPr>
        <w:t>areas</w:t>
      </w:r>
      <w:r w:rsidR="001D4CE0" w:rsidRPr="006832E9">
        <w:rPr>
          <w:rFonts w:asciiTheme="minorHAnsi" w:hAnsiTheme="minorHAnsi" w:cstheme="minorHAnsi"/>
          <w:rtl/>
        </w:rPr>
        <w:t xml:space="preserve"> </w:t>
      </w:r>
      <w:r w:rsidR="001D4CE0" w:rsidRPr="006832E9">
        <w:rPr>
          <w:rFonts w:asciiTheme="minorHAnsi" w:hAnsiTheme="minorHAnsi" w:cstheme="minorHAnsi"/>
        </w:rPr>
        <w:t>(e.g., governance, management, student enrolment, establishment of new programs, resources, facilities</w:t>
      </w:r>
      <w:r w:rsidR="009831B1" w:rsidRPr="006832E9">
        <w:rPr>
          <w:rFonts w:asciiTheme="minorHAnsi" w:hAnsiTheme="minorHAnsi" w:cstheme="minorHAnsi"/>
        </w:rPr>
        <w:t>,</w:t>
      </w:r>
      <w:r w:rsidR="001D4CE0" w:rsidRPr="006832E9">
        <w:rPr>
          <w:rFonts w:asciiTheme="minorHAnsi" w:hAnsiTheme="minorHAnsi" w:cstheme="minorHAnsi"/>
        </w:rPr>
        <w:t xml:space="preserve"> etc.) </w:t>
      </w:r>
      <w:r w:rsidRPr="006832E9">
        <w:rPr>
          <w:rFonts w:asciiTheme="minorHAnsi" w:hAnsiTheme="minorHAnsi" w:cstheme="minorHAnsi"/>
        </w:rPr>
        <w:t>that</w:t>
      </w:r>
      <w:r w:rsidR="001D4CE0" w:rsidRPr="006832E9">
        <w:rPr>
          <w:rFonts w:asciiTheme="minorHAnsi" w:hAnsiTheme="minorHAnsi" w:cstheme="minorHAnsi"/>
        </w:rPr>
        <w:t xml:space="preserve"> may potentially impact the overall quality or effectiveness of the </w:t>
      </w:r>
      <w:r w:rsidR="00C7303E" w:rsidRPr="006832E9">
        <w:rPr>
          <w:rFonts w:asciiTheme="minorHAnsi" w:hAnsiTheme="minorHAnsi" w:cstheme="minorHAnsi"/>
        </w:rPr>
        <w:t xml:space="preserve">Institution </w:t>
      </w:r>
      <w:r w:rsidR="001D4CE0" w:rsidRPr="006832E9">
        <w:rPr>
          <w:rFonts w:asciiTheme="minorHAnsi" w:hAnsiTheme="minorHAnsi" w:cstheme="minorHAnsi"/>
        </w:rPr>
        <w:t xml:space="preserve">or its programs. </w:t>
      </w:r>
    </w:p>
    <w:p w14:paraId="375307BF" w14:textId="77777777" w:rsidR="009A6E5B" w:rsidRPr="006832E9" w:rsidRDefault="009A6E5B" w:rsidP="002A0CB7">
      <w:pPr>
        <w:ind w:left="90"/>
        <w:jc w:val="lowKashida"/>
        <w:rPr>
          <w:rFonts w:asciiTheme="minorHAnsi" w:hAnsiTheme="minorHAnsi" w:cstheme="minorHAnsi"/>
          <w:sz w:val="22"/>
          <w:szCs w:val="22"/>
        </w:rPr>
      </w:pPr>
    </w:p>
    <w:p w14:paraId="179384A9" w14:textId="5E002F64" w:rsidR="00C05BFC" w:rsidRPr="006832E9" w:rsidRDefault="008C3032">
      <w:pPr>
        <w:ind w:left="90"/>
        <w:jc w:val="lowKashida"/>
        <w:rPr>
          <w:rFonts w:asciiTheme="minorHAnsi" w:hAnsiTheme="minorHAnsi" w:cstheme="minorHAnsi"/>
          <w:color w:val="FF0000"/>
          <w:sz w:val="22"/>
          <w:szCs w:val="22"/>
        </w:rPr>
      </w:pPr>
      <w:r w:rsidRPr="006832E9">
        <w:rPr>
          <w:rFonts w:asciiTheme="minorHAnsi" w:hAnsiTheme="minorHAnsi" w:cstheme="minorHAnsi"/>
          <w:b/>
          <w:bCs/>
          <w:color w:val="FF0000"/>
          <w:sz w:val="22"/>
          <w:szCs w:val="22"/>
        </w:rPr>
        <w:t>Note</w:t>
      </w:r>
      <w:r w:rsidR="002A0CB7" w:rsidRPr="006832E9">
        <w:rPr>
          <w:rFonts w:asciiTheme="minorHAnsi" w:hAnsiTheme="minorHAnsi" w:cstheme="minorHAnsi"/>
          <w:b/>
          <w:bCs/>
          <w:color w:val="FF0000"/>
          <w:sz w:val="22"/>
          <w:szCs w:val="22"/>
        </w:rPr>
        <w:t>:</w:t>
      </w:r>
      <w:r w:rsidR="002A0CB7" w:rsidRPr="006832E9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="00C05BFC" w:rsidRPr="006832E9">
        <w:rPr>
          <w:rFonts w:asciiTheme="minorHAnsi" w:hAnsiTheme="minorHAnsi" w:cstheme="minorHAnsi"/>
          <w:sz w:val="22"/>
          <w:szCs w:val="22"/>
        </w:rPr>
        <w:t xml:space="preserve">The presentation of substantive changes does not imply approval </w:t>
      </w:r>
      <w:r w:rsidR="009B7EF6" w:rsidRPr="006832E9">
        <w:rPr>
          <w:rFonts w:asciiTheme="minorHAnsi" w:hAnsiTheme="minorHAnsi" w:cstheme="minorHAnsi"/>
          <w:sz w:val="22"/>
          <w:szCs w:val="22"/>
        </w:rPr>
        <w:t>by</w:t>
      </w:r>
      <w:r w:rsidR="00C05BFC" w:rsidRPr="006832E9">
        <w:rPr>
          <w:rFonts w:asciiTheme="minorHAnsi" w:hAnsiTheme="minorHAnsi" w:cstheme="minorHAnsi"/>
          <w:sz w:val="22"/>
          <w:szCs w:val="22"/>
        </w:rPr>
        <w:t xml:space="preserve"> NCAAA. Therefore, </w:t>
      </w:r>
      <w:r w:rsidR="009B7EF6" w:rsidRPr="006832E9">
        <w:rPr>
          <w:rFonts w:asciiTheme="minorHAnsi" w:hAnsiTheme="minorHAnsi" w:cstheme="minorHAnsi"/>
          <w:sz w:val="22"/>
          <w:szCs w:val="22"/>
        </w:rPr>
        <w:t>the</w:t>
      </w:r>
      <w:r w:rsidR="00C05BFC" w:rsidRPr="006832E9">
        <w:rPr>
          <w:rFonts w:asciiTheme="minorHAnsi" w:hAnsiTheme="minorHAnsi" w:cstheme="minorHAnsi"/>
          <w:sz w:val="22"/>
          <w:szCs w:val="22"/>
        </w:rPr>
        <w:t xml:space="preserve"> </w:t>
      </w:r>
      <w:r w:rsidR="00C7303E" w:rsidRPr="006832E9">
        <w:rPr>
          <w:rFonts w:asciiTheme="minorHAnsi" w:hAnsiTheme="minorHAnsi" w:cstheme="minorHAnsi"/>
          <w:sz w:val="22"/>
          <w:szCs w:val="22"/>
        </w:rPr>
        <w:t xml:space="preserve">Institution </w:t>
      </w:r>
      <w:r w:rsidR="00C05BFC" w:rsidRPr="006832E9">
        <w:rPr>
          <w:rFonts w:asciiTheme="minorHAnsi" w:hAnsiTheme="minorHAnsi" w:cstheme="minorHAnsi"/>
          <w:sz w:val="22"/>
          <w:szCs w:val="22"/>
        </w:rPr>
        <w:t>must report on substantive changes using (TP-113) form to maintain compliance with NCAAA policies and procedures.</w:t>
      </w:r>
    </w:p>
    <w:tbl>
      <w:tblPr>
        <w:tblStyle w:val="TableGrid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116"/>
        <w:gridCol w:w="4409"/>
        <w:gridCol w:w="3084"/>
      </w:tblGrid>
      <w:tr w:rsidR="00E12C01" w:rsidRPr="006832E9" w14:paraId="1E4E0337" w14:textId="77777777" w:rsidTr="0014459E">
        <w:trPr>
          <w:trHeight w:val="576"/>
          <w:tblHeader/>
        </w:trPr>
        <w:tc>
          <w:tcPr>
            <w:tcW w:w="1101" w:type="pct"/>
            <w:tcBorders>
              <w:bottom w:val="single" w:sz="12" w:space="0" w:color="auto"/>
            </w:tcBorders>
            <w:shd w:val="clear" w:color="auto" w:fill="4C3D8E"/>
            <w:vAlign w:val="center"/>
          </w:tcPr>
          <w:p w14:paraId="18CCD486" w14:textId="77777777" w:rsidR="001D4CE0" w:rsidRPr="006832E9" w:rsidRDefault="001D4CE0" w:rsidP="009D3B5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6832E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Area</w:t>
            </w:r>
          </w:p>
        </w:tc>
        <w:tc>
          <w:tcPr>
            <w:tcW w:w="2294" w:type="pct"/>
            <w:tcBorders>
              <w:bottom w:val="single" w:sz="12" w:space="0" w:color="auto"/>
            </w:tcBorders>
            <w:shd w:val="clear" w:color="auto" w:fill="4C3D8E"/>
            <w:vAlign w:val="center"/>
          </w:tcPr>
          <w:p w14:paraId="0501C4AB" w14:textId="77777777" w:rsidR="001D4CE0" w:rsidRPr="006832E9" w:rsidRDefault="001D4CE0" w:rsidP="009D3B5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6832E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Change*</w:t>
            </w:r>
          </w:p>
        </w:tc>
        <w:tc>
          <w:tcPr>
            <w:tcW w:w="1605" w:type="pct"/>
            <w:tcBorders>
              <w:bottom w:val="single" w:sz="12" w:space="0" w:color="auto"/>
            </w:tcBorders>
            <w:shd w:val="clear" w:color="auto" w:fill="9498CB"/>
            <w:vAlign w:val="center"/>
          </w:tcPr>
          <w:p w14:paraId="38A357B1" w14:textId="77777777" w:rsidR="00634C5E" w:rsidRPr="006832E9" w:rsidRDefault="001D4CE0" w:rsidP="009D3B5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6832E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NCAAA Response</w:t>
            </w:r>
          </w:p>
          <w:p w14:paraId="2FE27923" w14:textId="6D67F5D1" w:rsidR="001D4CE0" w:rsidRPr="006832E9" w:rsidRDefault="001D4CE0" w:rsidP="009D3B5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6832E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(if needed)</w:t>
            </w:r>
          </w:p>
        </w:tc>
      </w:tr>
      <w:tr w:rsidR="00E12C01" w:rsidRPr="006832E9" w14:paraId="660F05BE" w14:textId="77777777" w:rsidTr="009D3B57">
        <w:tc>
          <w:tcPr>
            <w:tcW w:w="1101" w:type="pct"/>
            <w:tcBorders>
              <w:top w:val="single" w:sz="12" w:space="0" w:color="auto"/>
            </w:tcBorders>
          </w:tcPr>
          <w:p w14:paraId="31DE241B" w14:textId="77777777" w:rsidR="001D4CE0" w:rsidRPr="006832E9" w:rsidRDefault="001D4CE0" w:rsidP="006832E9">
            <w:pPr>
              <w:jc w:val="lowKashida"/>
              <w:rPr>
                <w:rFonts w:asciiTheme="minorHAnsi" w:hAnsiTheme="minorHAnsi" w:cstheme="minorHAnsi"/>
                <w:color w:val="FF0000"/>
              </w:rPr>
            </w:pPr>
          </w:p>
          <w:p w14:paraId="321BF275" w14:textId="77777777" w:rsidR="001D4CE0" w:rsidRPr="006832E9" w:rsidRDefault="001D4CE0" w:rsidP="006832E9">
            <w:pPr>
              <w:jc w:val="lowKashida"/>
              <w:rPr>
                <w:rFonts w:asciiTheme="minorHAnsi" w:hAnsiTheme="minorHAnsi" w:cstheme="minorHAnsi"/>
                <w:color w:val="FF0000"/>
              </w:rPr>
            </w:pPr>
          </w:p>
          <w:p w14:paraId="75313364" w14:textId="77777777" w:rsidR="001D4CE0" w:rsidRPr="006832E9" w:rsidRDefault="001D4CE0" w:rsidP="006832E9">
            <w:pPr>
              <w:jc w:val="lowKashida"/>
              <w:rPr>
                <w:rFonts w:asciiTheme="minorHAnsi" w:hAnsiTheme="minorHAnsi" w:cstheme="minorHAnsi"/>
                <w:color w:val="FF0000"/>
              </w:rPr>
            </w:pPr>
          </w:p>
        </w:tc>
        <w:tc>
          <w:tcPr>
            <w:tcW w:w="2294" w:type="pct"/>
            <w:tcBorders>
              <w:top w:val="single" w:sz="12" w:space="0" w:color="auto"/>
            </w:tcBorders>
          </w:tcPr>
          <w:p w14:paraId="7B8D68B4" w14:textId="77777777" w:rsidR="001D4CE0" w:rsidRPr="006832E9" w:rsidRDefault="001D4CE0" w:rsidP="006832E9">
            <w:pPr>
              <w:jc w:val="lowKashida"/>
              <w:rPr>
                <w:rFonts w:asciiTheme="minorHAnsi" w:hAnsiTheme="minorHAnsi" w:cstheme="minorHAnsi"/>
                <w:color w:val="FF0000"/>
              </w:rPr>
            </w:pPr>
          </w:p>
        </w:tc>
        <w:tc>
          <w:tcPr>
            <w:tcW w:w="1605" w:type="pct"/>
            <w:tcBorders>
              <w:top w:val="single" w:sz="12" w:space="0" w:color="auto"/>
            </w:tcBorders>
          </w:tcPr>
          <w:p w14:paraId="7AF6B873" w14:textId="77777777" w:rsidR="001D4CE0" w:rsidRPr="006832E9" w:rsidRDefault="001D4CE0" w:rsidP="006832E9">
            <w:pPr>
              <w:jc w:val="lowKashida"/>
              <w:rPr>
                <w:rFonts w:asciiTheme="minorHAnsi" w:hAnsiTheme="minorHAnsi" w:cstheme="minorHAnsi"/>
                <w:b/>
                <w:bCs/>
                <w:color w:val="FF0000"/>
              </w:rPr>
            </w:pPr>
          </w:p>
        </w:tc>
      </w:tr>
      <w:tr w:rsidR="00E12C01" w:rsidRPr="006832E9" w14:paraId="37EE9151" w14:textId="77777777" w:rsidTr="009D3B57">
        <w:tc>
          <w:tcPr>
            <w:tcW w:w="1101" w:type="pct"/>
          </w:tcPr>
          <w:p w14:paraId="695C2E80" w14:textId="77777777" w:rsidR="001D4CE0" w:rsidRPr="006832E9" w:rsidRDefault="001D4CE0" w:rsidP="006832E9">
            <w:pPr>
              <w:jc w:val="lowKashida"/>
              <w:rPr>
                <w:rFonts w:asciiTheme="minorHAnsi" w:hAnsiTheme="minorHAnsi" w:cstheme="minorHAnsi"/>
                <w:color w:val="FF0000"/>
              </w:rPr>
            </w:pPr>
          </w:p>
          <w:p w14:paraId="1070D499" w14:textId="77777777" w:rsidR="001D4CE0" w:rsidRPr="006832E9" w:rsidRDefault="001D4CE0" w:rsidP="006832E9">
            <w:pPr>
              <w:jc w:val="lowKashida"/>
              <w:rPr>
                <w:rFonts w:asciiTheme="minorHAnsi" w:hAnsiTheme="minorHAnsi" w:cstheme="minorHAnsi"/>
                <w:color w:val="FF0000"/>
              </w:rPr>
            </w:pPr>
          </w:p>
          <w:p w14:paraId="53989ADE" w14:textId="77777777" w:rsidR="001D4CE0" w:rsidRPr="006832E9" w:rsidRDefault="001D4CE0" w:rsidP="006832E9">
            <w:pPr>
              <w:jc w:val="lowKashida"/>
              <w:rPr>
                <w:rFonts w:asciiTheme="minorHAnsi" w:hAnsiTheme="minorHAnsi" w:cstheme="minorHAnsi"/>
                <w:color w:val="FF0000"/>
              </w:rPr>
            </w:pPr>
          </w:p>
        </w:tc>
        <w:tc>
          <w:tcPr>
            <w:tcW w:w="2294" w:type="pct"/>
          </w:tcPr>
          <w:p w14:paraId="207A13B6" w14:textId="77777777" w:rsidR="001D4CE0" w:rsidRPr="006832E9" w:rsidRDefault="001D4CE0" w:rsidP="006832E9">
            <w:pPr>
              <w:jc w:val="lowKashida"/>
              <w:rPr>
                <w:rFonts w:asciiTheme="minorHAnsi" w:hAnsiTheme="minorHAnsi" w:cstheme="minorHAnsi"/>
                <w:color w:val="FF0000"/>
              </w:rPr>
            </w:pPr>
          </w:p>
        </w:tc>
        <w:tc>
          <w:tcPr>
            <w:tcW w:w="1605" w:type="pct"/>
          </w:tcPr>
          <w:p w14:paraId="0652F786" w14:textId="77777777" w:rsidR="001D4CE0" w:rsidRPr="006832E9" w:rsidRDefault="001D4CE0" w:rsidP="006832E9">
            <w:pPr>
              <w:jc w:val="lowKashida"/>
              <w:rPr>
                <w:rFonts w:asciiTheme="minorHAnsi" w:hAnsiTheme="minorHAnsi" w:cstheme="minorHAnsi"/>
                <w:b/>
                <w:bCs/>
                <w:color w:val="FF0000"/>
              </w:rPr>
            </w:pPr>
          </w:p>
        </w:tc>
      </w:tr>
      <w:tr w:rsidR="00E12C01" w:rsidRPr="006832E9" w14:paraId="4EC83458" w14:textId="77777777" w:rsidTr="009D3B57">
        <w:tc>
          <w:tcPr>
            <w:tcW w:w="1101" w:type="pct"/>
          </w:tcPr>
          <w:p w14:paraId="5649AEC2" w14:textId="77777777" w:rsidR="001D4CE0" w:rsidRPr="006832E9" w:rsidRDefault="001D4CE0" w:rsidP="006832E9">
            <w:pPr>
              <w:jc w:val="lowKashida"/>
              <w:rPr>
                <w:rFonts w:asciiTheme="minorHAnsi" w:hAnsiTheme="minorHAnsi" w:cstheme="minorHAnsi"/>
                <w:color w:val="FF0000"/>
              </w:rPr>
            </w:pPr>
          </w:p>
          <w:p w14:paraId="63C23C9D" w14:textId="77777777" w:rsidR="001D4CE0" w:rsidRPr="006832E9" w:rsidRDefault="001D4CE0" w:rsidP="006832E9">
            <w:pPr>
              <w:jc w:val="lowKashida"/>
              <w:rPr>
                <w:rFonts w:asciiTheme="minorHAnsi" w:hAnsiTheme="minorHAnsi" w:cstheme="minorHAnsi"/>
                <w:color w:val="FF0000"/>
              </w:rPr>
            </w:pPr>
          </w:p>
          <w:p w14:paraId="2D9C41B5" w14:textId="77777777" w:rsidR="001D4CE0" w:rsidRPr="006832E9" w:rsidRDefault="001D4CE0" w:rsidP="006832E9">
            <w:pPr>
              <w:jc w:val="lowKashida"/>
              <w:rPr>
                <w:rFonts w:asciiTheme="minorHAnsi" w:hAnsiTheme="minorHAnsi" w:cstheme="minorHAnsi"/>
                <w:color w:val="FF0000"/>
              </w:rPr>
            </w:pPr>
          </w:p>
        </w:tc>
        <w:tc>
          <w:tcPr>
            <w:tcW w:w="2294" w:type="pct"/>
          </w:tcPr>
          <w:p w14:paraId="5E917B18" w14:textId="77777777" w:rsidR="001D4CE0" w:rsidRPr="006832E9" w:rsidRDefault="001D4CE0" w:rsidP="006832E9">
            <w:pPr>
              <w:jc w:val="lowKashida"/>
              <w:rPr>
                <w:rFonts w:asciiTheme="minorHAnsi" w:hAnsiTheme="minorHAnsi" w:cstheme="minorHAnsi"/>
                <w:color w:val="FF0000"/>
              </w:rPr>
            </w:pPr>
          </w:p>
        </w:tc>
        <w:tc>
          <w:tcPr>
            <w:tcW w:w="1605" w:type="pct"/>
          </w:tcPr>
          <w:p w14:paraId="0E2C265B" w14:textId="77777777" w:rsidR="001D4CE0" w:rsidRPr="006832E9" w:rsidRDefault="001D4CE0" w:rsidP="006832E9">
            <w:pPr>
              <w:jc w:val="lowKashida"/>
              <w:rPr>
                <w:rFonts w:asciiTheme="minorHAnsi" w:hAnsiTheme="minorHAnsi" w:cstheme="minorHAnsi"/>
                <w:b/>
                <w:bCs/>
                <w:color w:val="FF0000"/>
              </w:rPr>
            </w:pPr>
          </w:p>
        </w:tc>
      </w:tr>
      <w:tr w:rsidR="00E12C01" w:rsidRPr="006832E9" w14:paraId="145B09F6" w14:textId="77777777" w:rsidTr="009D3B57">
        <w:tc>
          <w:tcPr>
            <w:tcW w:w="1101" w:type="pct"/>
          </w:tcPr>
          <w:p w14:paraId="718CF227" w14:textId="77777777" w:rsidR="001D4CE0" w:rsidRPr="006832E9" w:rsidRDefault="001D4CE0" w:rsidP="006832E9">
            <w:pPr>
              <w:jc w:val="lowKashida"/>
              <w:rPr>
                <w:rFonts w:asciiTheme="minorHAnsi" w:hAnsiTheme="minorHAnsi" w:cstheme="minorHAnsi"/>
                <w:color w:val="FF0000"/>
              </w:rPr>
            </w:pPr>
          </w:p>
          <w:p w14:paraId="4732A85F" w14:textId="77777777" w:rsidR="001D4CE0" w:rsidRPr="006832E9" w:rsidRDefault="001D4CE0" w:rsidP="006832E9">
            <w:pPr>
              <w:jc w:val="lowKashida"/>
              <w:rPr>
                <w:rFonts w:asciiTheme="minorHAnsi" w:hAnsiTheme="minorHAnsi" w:cstheme="minorHAnsi"/>
                <w:color w:val="FF0000"/>
              </w:rPr>
            </w:pPr>
          </w:p>
          <w:p w14:paraId="7D72150E" w14:textId="77777777" w:rsidR="001D4CE0" w:rsidRPr="006832E9" w:rsidRDefault="001D4CE0" w:rsidP="006832E9">
            <w:pPr>
              <w:jc w:val="lowKashida"/>
              <w:rPr>
                <w:rFonts w:asciiTheme="minorHAnsi" w:hAnsiTheme="minorHAnsi" w:cstheme="minorHAnsi"/>
                <w:color w:val="FF0000"/>
              </w:rPr>
            </w:pPr>
          </w:p>
        </w:tc>
        <w:tc>
          <w:tcPr>
            <w:tcW w:w="2294" w:type="pct"/>
          </w:tcPr>
          <w:p w14:paraId="1C9EC468" w14:textId="77777777" w:rsidR="001D4CE0" w:rsidRPr="006832E9" w:rsidRDefault="001D4CE0" w:rsidP="006832E9">
            <w:pPr>
              <w:jc w:val="lowKashida"/>
              <w:rPr>
                <w:rFonts w:asciiTheme="minorHAnsi" w:hAnsiTheme="minorHAnsi" w:cstheme="minorHAnsi"/>
                <w:color w:val="FF0000"/>
              </w:rPr>
            </w:pPr>
          </w:p>
        </w:tc>
        <w:tc>
          <w:tcPr>
            <w:tcW w:w="1605" w:type="pct"/>
          </w:tcPr>
          <w:p w14:paraId="11E18940" w14:textId="77777777" w:rsidR="001D4CE0" w:rsidRPr="006832E9" w:rsidRDefault="001D4CE0" w:rsidP="006832E9">
            <w:pPr>
              <w:jc w:val="lowKashida"/>
              <w:rPr>
                <w:rFonts w:asciiTheme="minorHAnsi" w:hAnsiTheme="minorHAnsi" w:cstheme="minorHAnsi"/>
                <w:b/>
                <w:bCs/>
                <w:color w:val="FF0000"/>
              </w:rPr>
            </w:pPr>
          </w:p>
        </w:tc>
      </w:tr>
      <w:tr w:rsidR="00E12C01" w:rsidRPr="006832E9" w14:paraId="03E2E585" w14:textId="77777777" w:rsidTr="009D3B57">
        <w:tc>
          <w:tcPr>
            <w:tcW w:w="1101" w:type="pct"/>
          </w:tcPr>
          <w:p w14:paraId="0399CE34" w14:textId="77777777" w:rsidR="001D4CE0" w:rsidRPr="006832E9" w:rsidRDefault="001D4CE0" w:rsidP="006832E9">
            <w:pPr>
              <w:jc w:val="lowKashida"/>
              <w:rPr>
                <w:rFonts w:asciiTheme="minorHAnsi" w:hAnsiTheme="minorHAnsi" w:cstheme="minorHAnsi"/>
                <w:color w:val="FF0000"/>
              </w:rPr>
            </w:pPr>
          </w:p>
          <w:p w14:paraId="3E885E55" w14:textId="77777777" w:rsidR="001D4CE0" w:rsidRPr="006832E9" w:rsidRDefault="001D4CE0" w:rsidP="006832E9">
            <w:pPr>
              <w:jc w:val="lowKashida"/>
              <w:rPr>
                <w:rFonts w:asciiTheme="minorHAnsi" w:hAnsiTheme="minorHAnsi" w:cstheme="minorHAnsi"/>
                <w:color w:val="FF0000"/>
              </w:rPr>
            </w:pPr>
          </w:p>
          <w:p w14:paraId="1097BAA0" w14:textId="77777777" w:rsidR="001D4CE0" w:rsidRPr="006832E9" w:rsidRDefault="001D4CE0" w:rsidP="006832E9">
            <w:pPr>
              <w:jc w:val="lowKashida"/>
              <w:rPr>
                <w:rFonts w:asciiTheme="minorHAnsi" w:hAnsiTheme="minorHAnsi" w:cstheme="minorHAnsi"/>
                <w:color w:val="FF0000"/>
              </w:rPr>
            </w:pPr>
          </w:p>
        </w:tc>
        <w:tc>
          <w:tcPr>
            <w:tcW w:w="2294" w:type="pct"/>
          </w:tcPr>
          <w:p w14:paraId="27DF3423" w14:textId="77777777" w:rsidR="001D4CE0" w:rsidRPr="006832E9" w:rsidRDefault="001D4CE0" w:rsidP="006832E9">
            <w:pPr>
              <w:jc w:val="lowKashida"/>
              <w:rPr>
                <w:rFonts w:asciiTheme="minorHAnsi" w:hAnsiTheme="minorHAnsi" w:cstheme="minorHAnsi"/>
                <w:color w:val="FF0000"/>
              </w:rPr>
            </w:pPr>
          </w:p>
        </w:tc>
        <w:tc>
          <w:tcPr>
            <w:tcW w:w="1605" w:type="pct"/>
          </w:tcPr>
          <w:p w14:paraId="38DFFC68" w14:textId="77777777" w:rsidR="001D4CE0" w:rsidRPr="006832E9" w:rsidRDefault="001D4CE0" w:rsidP="006832E9">
            <w:pPr>
              <w:jc w:val="lowKashida"/>
              <w:rPr>
                <w:rFonts w:asciiTheme="minorHAnsi" w:hAnsiTheme="minorHAnsi" w:cstheme="minorHAnsi"/>
                <w:b/>
                <w:bCs/>
                <w:color w:val="FF0000"/>
              </w:rPr>
            </w:pPr>
          </w:p>
        </w:tc>
      </w:tr>
    </w:tbl>
    <w:p w14:paraId="599F160C" w14:textId="77777777" w:rsidR="001D4CE0" w:rsidRPr="006832E9" w:rsidRDefault="001D4CE0" w:rsidP="001D4CE0">
      <w:pPr>
        <w:bidi/>
        <w:jc w:val="right"/>
        <w:rPr>
          <w:rFonts w:asciiTheme="minorHAnsi" w:hAnsiTheme="minorHAnsi" w:cstheme="minorHAnsi"/>
          <w:i/>
          <w:iCs/>
          <w:sz w:val="20"/>
          <w:szCs w:val="20"/>
        </w:rPr>
      </w:pPr>
      <w:r w:rsidRPr="006832E9">
        <w:rPr>
          <w:rFonts w:asciiTheme="minorHAnsi" w:hAnsiTheme="minorHAnsi" w:cstheme="minorHAnsi"/>
          <w:i/>
          <w:iCs/>
          <w:sz w:val="20"/>
          <w:szCs w:val="20"/>
        </w:rPr>
        <w:t>*Attach evidence as appropriate.</w:t>
      </w:r>
    </w:p>
    <w:p w14:paraId="5B83B868" w14:textId="77777777" w:rsidR="001D4CE0" w:rsidRPr="006832E9" w:rsidRDefault="001D4CE0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6832E9">
        <w:rPr>
          <w:rFonts w:asciiTheme="minorHAnsi" w:hAnsiTheme="minorHAnsi" w:cstheme="minorHAnsi"/>
          <w:i/>
          <w:iCs/>
          <w:sz w:val="22"/>
          <w:szCs w:val="22"/>
        </w:rPr>
        <w:br w:type="page"/>
      </w:r>
    </w:p>
    <w:p w14:paraId="3FD57CC4" w14:textId="77777777" w:rsidR="001D4CE0" w:rsidRPr="006832E9" w:rsidRDefault="001D4CE0" w:rsidP="006B7EBF">
      <w:pPr>
        <w:bidi/>
        <w:jc w:val="center"/>
        <w:rPr>
          <w:rFonts w:asciiTheme="minorHAnsi" w:hAnsiTheme="minorHAnsi" w:cstheme="minorHAnsi"/>
          <w:i/>
          <w:iCs/>
          <w:sz w:val="22"/>
          <w:szCs w:val="22"/>
        </w:rPr>
        <w:sectPr w:rsidR="001D4CE0" w:rsidRPr="006832E9" w:rsidSect="00C92C2C">
          <w:headerReference w:type="default" r:id="rId8"/>
          <w:footerReference w:type="default" r:id="rId9"/>
          <w:headerReference w:type="first" r:id="rId10"/>
          <w:pgSz w:w="11907" w:h="16840" w:code="9"/>
          <w:pgMar w:top="2410" w:right="1134" w:bottom="1440" w:left="1134" w:header="272" w:footer="720" w:gutter="0"/>
          <w:cols w:space="720"/>
          <w:titlePg/>
          <w:docGrid w:linePitch="360"/>
        </w:sectPr>
      </w:pPr>
    </w:p>
    <w:p w14:paraId="22394D82" w14:textId="19C09AD5" w:rsidR="00C05BFC" w:rsidRPr="006832E9" w:rsidRDefault="006B7EBF" w:rsidP="00387BF1">
      <w:pPr>
        <w:pStyle w:val="Heading1"/>
        <w:keepLines/>
        <w:spacing w:line="259" w:lineRule="auto"/>
        <w:ind w:right="0"/>
        <w:jc w:val="left"/>
        <w:rPr>
          <w:rFonts w:asciiTheme="minorHAnsi" w:eastAsiaTheme="majorEastAsia" w:hAnsiTheme="minorHAnsi" w:cstheme="minorHAnsi"/>
          <w:i w:val="0"/>
          <w:iCs w:val="0"/>
          <w:noProof w:val="0"/>
          <w:color w:val="4C3D8E"/>
          <w:sz w:val="18"/>
          <w:szCs w:val="18"/>
          <w:u w:val="none"/>
          <w:rtl/>
          <w:lang w:eastAsia="en-US" w:bidi="ar-YE"/>
        </w:rPr>
      </w:pPr>
      <w:bookmarkStart w:id="1" w:name="_Hlk100654502"/>
      <w:r w:rsidRPr="006832E9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lastRenderedPageBreak/>
        <w:t xml:space="preserve">1.2 </w:t>
      </w:r>
      <w:r w:rsidR="005533C0" w:rsidRPr="006832E9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 xml:space="preserve">The level of achievement in </w:t>
      </w:r>
      <w:r w:rsidR="00D124DA" w:rsidRPr="006832E9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>addressing</w:t>
      </w:r>
      <w:r w:rsidR="005533C0" w:rsidRPr="006832E9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 xml:space="preserve"> the conditions stated in the accreditation review report </w:t>
      </w:r>
      <w:r w:rsidR="005533C0" w:rsidRPr="006832E9">
        <w:rPr>
          <w:rStyle w:val="a"/>
          <w:rFonts w:asciiTheme="minorHAnsi" w:eastAsiaTheme="majorEastAsia" w:hAnsiTheme="minorHAnsi" w:cstheme="minorHAnsi"/>
          <w:i w:val="0"/>
          <w:iCs w:val="0"/>
          <w:noProof w:val="0"/>
          <w:color w:val="4C3D8E"/>
          <w:sz w:val="18"/>
          <w:szCs w:val="18"/>
          <w:u w:val="none"/>
          <w:lang w:eastAsia="en-US" w:bidi="ar-YE"/>
        </w:rPr>
        <w:t>(if any).</w:t>
      </w:r>
    </w:p>
    <w:p w14:paraId="4F824D78" w14:textId="181984CE" w:rsidR="00387BF1" w:rsidRPr="006832E9" w:rsidRDefault="00816D82">
      <w:pPr>
        <w:ind w:left="90"/>
        <w:jc w:val="lowKashida"/>
        <w:rPr>
          <w:rFonts w:asciiTheme="minorHAnsi" w:hAnsiTheme="minorHAnsi" w:cstheme="minorHAnsi"/>
          <w:b/>
          <w:bCs/>
          <w:sz w:val="20"/>
          <w:szCs w:val="20"/>
        </w:rPr>
      </w:pPr>
      <w:r w:rsidRPr="006832E9">
        <w:rPr>
          <w:rFonts w:asciiTheme="minorHAnsi" w:hAnsiTheme="minorHAnsi" w:cstheme="minorHAnsi"/>
          <w:color w:val="FF0000"/>
          <w:sz w:val="20"/>
          <w:szCs w:val="20"/>
        </w:rPr>
        <w:t xml:space="preserve">Note: </w:t>
      </w:r>
      <w:r w:rsidRPr="006832E9">
        <w:rPr>
          <w:rFonts w:asciiTheme="minorHAnsi" w:hAnsiTheme="minorHAnsi" w:cstheme="minorHAnsi"/>
          <w:sz w:val="20"/>
          <w:szCs w:val="20"/>
        </w:rPr>
        <w:t xml:space="preserve">The presentation of accreditation conditions does not imply revoking the </w:t>
      </w:r>
      <w:r w:rsidR="00C7303E" w:rsidRPr="006832E9">
        <w:rPr>
          <w:rFonts w:asciiTheme="minorHAnsi" w:hAnsiTheme="minorHAnsi" w:cstheme="minorHAnsi"/>
          <w:sz w:val="20"/>
          <w:szCs w:val="20"/>
        </w:rPr>
        <w:t xml:space="preserve">Institution's </w:t>
      </w:r>
      <w:r w:rsidRPr="006832E9">
        <w:rPr>
          <w:rFonts w:asciiTheme="minorHAnsi" w:hAnsiTheme="minorHAnsi" w:cstheme="minorHAnsi"/>
          <w:sz w:val="20"/>
          <w:szCs w:val="20"/>
        </w:rPr>
        <w:t xml:space="preserve">conditions by the NCAAA. Therefore, the </w:t>
      </w:r>
      <w:r w:rsidR="00C7303E" w:rsidRPr="006832E9">
        <w:rPr>
          <w:rFonts w:asciiTheme="minorHAnsi" w:hAnsiTheme="minorHAnsi" w:cstheme="minorHAnsi"/>
          <w:sz w:val="20"/>
          <w:szCs w:val="20"/>
        </w:rPr>
        <w:t xml:space="preserve">Institution </w:t>
      </w:r>
      <w:r w:rsidRPr="006832E9">
        <w:rPr>
          <w:rFonts w:asciiTheme="minorHAnsi" w:hAnsiTheme="minorHAnsi" w:cstheme="minorHAnsi"/>
          <w:sz w:val="20"/>
          <w:szCs w:val="20"/>
        </w:rPr>
        <w:t>must submit a report for observing the conditions using (TI-111) form to maintain compliance with NCAAA policies and procedures.</w:t>
      </w:r>
    </w:p>
    <w:p w14:paraId="76CD0813" w14:textId="77777777" w:rsidR="00313978" w:rsidRDefault="00313978"/>
    <w:tbl>
      <w:tblPr>
        <w:tblStyle w:val="TableGrid1"/>
        <w:tblW w:w="0" w:type="auto"/>
        <w:tblLayout w:type="fixed"/>
        <w:tblLook w:val="04A0" w:firstRow="1" w:lastRow="0" w:firstColumn="1" w:lastColumn="0" w:noHBand="0" w:noVBand="1"/>
      </w:tblPr>
      <w:tblGrid>
        <w:gridCol w:w="616"/>
        <w:gridCol w:w="3801"/>
        <w:gridCol w:w="1417"/>
        <w:gridCol w:w="3497"/>
        <w:gridCol w:w="1268"/>
        <w:gridCol w:w="3212"/>
      </w:tblGrid>
      <w:tr w:rsidR="004258A8" w:rsidRPr="006832E9" w14:paraId="2BA2C39C" w14:textId="77777777" w:rsidTr="00B16AF8">
        <w:trPr>
          <w:trHeight w:val="367"/>
          <w:tblHeader/>
        </w:trPr>
        <w:tc>
          <w:tcPr>
            <w:tcW w:w="616" w:type="dxa"/>
            <w:vMerge w:val="restart"/>
            <w:tcBorders>
              <w:left w:val="single" w:sz="12" w:space="0" w:color="auto"/>
              <w:right w:val="single" w:sz="4" w:space="0" w:color="auto"/>
            </w:tcBorders>
            <w:shd w:val="clear" w:color="auto" w:fill="4C3D8E"/>
            <w:vAlign w:val="center"/>
          </w:tcPr>
          <w:p w14:paraId="2A55BEFF" w14:textId="77777777" w:rsidR="004258A8" w:rsidRPr="006832E9" w:rsidRDefault="004258A8" w:rsidP="004258A8">
            <w:pPr>
              <w:jc w:val="center"/>
              <w:rPr>
                <w:rFonts w:eastAsia="Times New Roman" w:cstheme="minorHAnsi"/>
                <w:b/>
                <w:bCs/>
                <w:color w:val="FFFFFF" w:themeColor="background1"/>
              </w:rPr>
            </w:pPr>
          </w:p>
          <w:p w14:paraId="48815405" w14:textId="368D070B" w:rsidR="004258A8" w:rsidRPr="006832E9" w:rsidRDefault="004258A8" w:rsidP="004258A8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6832E9">
              <w:rPr>
                <w:rFonts w:eastAsia="Times New Roman" w:cstheme="minorHAnsi"/>
                <w:b/>
                <w:bCs/>
                <w:color w:val="FFFFFF" w:themeColor="background1"/>
              </w:rPr>
              <w:t>No.</w:t>
            </w:r>
          </w:p>
        </w:tc>
        <w:tc>
          <w:tcPr>
            <w:tcW w:w="3801" w:type="dxa"/>
            <w:vMerge w:val="restart"/>
            <w:tcBorders>
              <w:left w:val="single" w:sz="4" w:space="0" w:color="auto"/>
              <w:right w:val="single" w:sz="12" w:space="0" w:color="auto"/>
            </w:tcBorders>
            <w:shd w:val="clear" w:color="auto" w:fill="4C3D8E"/>
            <w:tcMar>
              <w:left w:w="57" w:type="dxa"/>
              <w:right w:w="57" w:type="dxa"/>
            </w:tcMar>
            <w:vAlign w:val="center"/>
          </w:tcPr>
          <w:p w14:paraId="248120CE" w14:textId="5B53F2A2" w:rsidR="004258A8" w:rsidRPr="006832E9" w:rsidRDefault="004258A8" w:rsidP="004258A8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6832E9">
              <w:rPr>
                <w:rFonts w:eastAsia="Times New Roman" w:cstheme="minorHAnsi"/>
                <w:b/>
                <w:bCs/>
                <w:color w:val="FFFFFF" w:themeColor="background1"/>
              </w:rPr>
              <w:t>Condition*</w:t>
            </w:r>
          </w:p>
        </w:tc>
        <w:tc>
          <w:tcPr>
            <w:tcW w:w="4914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4C3D8E"/>
            <w:tcMar>
              <w:left w:w="57" w:type="dxa"/>
              <w:right w:w="57" w:type="dxa"/>
            </w:tcMar>
            <w:vAlign w:val="center"/>
          </w:tcPr>
          <w:p w14:paraId="51FF3D30" w14:textId="45DD0561" w:rsidR="004258A8" w:rsidRPr="006832E9" w:rsidRDefault="004258A8" w:rsidP="004258A8">
            <w:pPr>
              <w:bidi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6832E9">
              <w:rPr>
                <w:rFonts w:cstheme="minorHAnsi"/>
                <w:b/>
                <w:bCs/>
                <w:color w:val="FFFFFF" w:themeColor="background1"/>
              </w:rPr>
              <w:t>Institution Response**</w:t>
            </w:r>
          </w:p>
        </w:tc>
        <w:tc>
          <w:tcPr>
            <w:tcW w:w="4480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9498CB"/>
            <w:vAlign w:val="center"/>
          </w:tcPr>
          <w:p w14:paraId="400F725A" w14:textId="3D061A3A" w:rsidR="004258A8" w:rsidRPr="006832E9" w:rsidRDefault="004258A8" w:rsidP="004258A8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6832E9">
              <w:rPr>
                <w:rFonts w:eastAsia="Times New Roman" w:cstheme="minorHAnsi"/>
                <w:b/>
                <w:bCs/>
                <w:color w:val="FFFFFF" w:themeColor="background1"/>
              </w:rPr>
              <w:t xml:space="preserve">NCAAA </w:t>
            </w:r>
            <w:r w:rsidRPr="006832E9">
              <w:rPr>
                <w:rFonts w:cstheme="minorHAnsi"/>
                <w:b/>
                <w:bCs/>
                <w:color w:val="FFFFFF" w:themeColor="background1"/>
              </w:rPr>
              <w:t>Response (NCAAA Use Only)</w:t>
            </w:r>
          </w:p>
        </w:tc>
      </w:tr>
      <w:tr w:rsidR="004258A8" w:rsidRPr="006832E9" w14:paraId="11F816EA" w14:textId="77777777" w:rsidTr="00B16AF8">
        <w:trPr>
          <w:trHeight w:val="824"/>
          <w:tblHeader/>
        </w:trPr>
        <w:tc>
          <w:tcPr>
            <w:tcW w:w="616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4C3D8E"/>
            <w:vAlign w:val="center"/>
          </w:tcPr>
          <w:p w14:paraId="083D6BC6" w14:textId="77777777" w:rsidR="004258A8" w:rsidRPr="006832E9" w:rsidRDefault="004258A8" w:rsidP="004258A8">
            <w:pPr>
              <w:jc w:val="center"/>
              <w:rPr>
                <w:rFonts w:eastAsia="Times New Roman" w:cstheme="minorHAnsi"/>
                <w:b/>
                <w:bCs/>
                <w:color w:val="FFFFFF" w:themeColor="background1"/>
              </w:rPr>
            </w:pPr>
          </w:p>
        </w:tc>
        <w:tc>
          <w:tcPr>
            <w:tcW w:w="3801" w:type="dxa"/>
            <w:vMerge/>
            <w:tcBorders>
              <w:left w:val="single" w:sz="4" w:space="0" w:color="auto"/>
              <w:right w:val="single" w:sz="12" w:space="0" w:color="auto"/>
            </w:tcBorders>
            <w:shd w:val="clear" w:color="auto" w:fill="4C3D8E"/>
            <w:tcMar>
              <w:left w:w="57" w:type="dxa"/>
              <w:right w:w="57" w:type="dxa"/>
            </w:tcMar>
            <w:vAlign w:val="center"/>
          </w:tcPr>
          <w:p w14:paraId="375C50FD" w14:textId="77777777" w:rsidR="004258A8" w:rsidRPr="006832E9" w:rsidRDefault="004258A8" w:rsidP="004258A8">
            <w:pPr>
              <w:jc w:val="center"/>
              <w:rPr>
                <w:rFonts w:eastAsia="Times New Roman"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17" w:type="dxa"/>
            <w:tcBorders>
              <w:left w:val="single" w:sz="12" w:space="0" w:color="auto"/>
            </w:tcBorders>
            <w:shd w:val="clear" w:color="auto" w:fill="4C3D8E"/>
            <w:tcMar>
              <w:left w:w="57" w:type="dxa"/>
              <w:right w:w="57" w:type="dxa"/>
            </w:tcMar>
            <w:vAlign w:val="center"/>
          </w:tcPr>
          <w:p w14:paraId="5322E96A" w14:textId="529D9E2A" w:rsidR="004258A8" w:rsidRPr="004258A8" w:rsidRDefault="004258A8" w:rsidP="004258A8">
            <w:pPr>
              <w:spacing w:after="120"/>
              <w:jc w:val="center"/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6832E9">
              <w:rPr>
                <w:rFonts w:cstheme="minorHAnsi"/>
                <w:b/>
                <w:bCs/>
                <w:color w:val="FFFFFF" w:themeColor="background1"/>
              </w:rPr>
              <w:t>Progress Status</w:t>
            </w:r>
          </w:p>
        </w:tc>
        <w:tc>
          <w:tcPr>
            <w:tcW w:w="3497" w:type="dxa"/>
            <w:tcBorders>
              <w:right w:val="single" w:sz="12" w:space="0" w:color="auto"/>
            </w:tcBorders>
            <w:shd w:val="clear" w:color="auto" w:fill="4C3D8E"/>
            <w:vAlign w:val="center"/>
          </w:tcPr>
          <w:p w14:paraId="7D6165FD" w14:textId="0FEA9151" w:rsidR="004258A8" w:rsidRPr="006832E9" w:rsidRDefault="004258A8" w:rsidP="004258A8">
            <w:pPr>
              <w:bidi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6832E9">
              <w:rPr>
                <w:rFonts w:cstheme="minorHAnsi"/>
                <w:b/>
                <w:bCs/>
                <w:color w:val="FFFFFF" w:themeColor="background1"/>
              </w:rPr>
              <w:t>Actions undertaken by the Institution to address the Condition***</w:t>
            </w:r>
          </w:p>
        </w:tc>
        <w:tc>
          <w:tcPr>
            <w:tcW w:w="1268" w:type="dxa"/>
            <w:tcBorders>
              <w:left w:val="single" w:sz="12" w:space="0" w:color="auto"/>
            </w:tcBorders>
            <w:shd w:val="clear" w:color="auto" w:fill="9498CB"/>
            <w:vAlign w:val="center"/>
          </w:tcPr>
          <w:p w14:paraId="273EC1E3" w14:textId="77777777" w:rsidR="004258A8" w:rsidRPr="006832E9" w:rsidRDefault="004258A8" w:rsidP="004258A8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6832E9">
              <w:rPr>
                <w:rFonts w:cstheme="minorHAnsi"/>
                <w:b/>
                <w:bCs/>
                <w:color w:val="FFFFFF" w:themeColor="background1"/>
              </w:rPr>
              <w:t>Progress Status</w:t>
            </w:r>
          </w:p>
        </w:tc>
        <w:tc>
          <w:tcPr>
            <w:tcW w:w="3212" w:type="dxa"/>
            <w:tcBorders>
              <w:right w:val="single" w:sz="12" w:space="0" w:color="auto"/>
            </w:tcBorders>
            <w:shd w:val="clear" w:color="auto" w:fill="9498CB"/>
            <w:vAlign w:val="center"/>
          </w:tcPr>
          <w:p w14:paraId="3F9D55F9" w14:textId="77777777" w:rsidR="004258A8" w:rsidRPr="006832E9" w:rsidRDefault="004258A8" w:rsidP="004258A8">
            <w:pPr>
              <w:jc w:val="center"/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6832E9">
              <w:rPr>
                <w:rFonts w:cstheme="minorHAnsi"/>
                <w:b/>
                <w:bCs/>
                <w:color w:val="FFFFFF" w:themeColor="background1"/>
              </w:rPr>
              <w:t>Comments for Institution</w:t>
            </w:r>
          </w:p>
        </w:tc>
      </w:tr>
      <w:tr w:rsidR="004258A8" w:rsidRPr="006832E9" w14:paraId="69D41F7B" w14:textId="77777777" w:rsidTr="00B16AF8">
        <w:trPr>
          <w:trHeight w:val="212"/>
        </w:trPr>
        <w:tc>
          <w:tcPr>
            <w:tcW w:w="616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</w:tcPr>
          <w:p w14:paraId="5249C679" w14:textId="77777777" w:rsidR="004258A8" w:rsidRPr="006832E9" w:rsidRDefault="004258A8" w:rsidP="004258A8">
            <w:pPr>
              <w:jc w:val="center"/>
              <w:rPr>
                <w:rFonts w:eastAsia="Calibri" w:cstheme="minorHAnsi"/>
              </w:rPr>
            </w:pPr>
            <w:r w:rsidRPr="006832E9">
              <w:rPr>
                <w:rFonts w:eastAsia="Calibri" w:cstheme="minorHAnsi"/>
              </w:rPr>
              <w:t>1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734FF4F5" w14:textId="77777777" w:rsidR="004258A8" w:rsidRPr="006832E9" w:rsidRDefault="004258A8" w:rsidP="004258A8">
            <w:pPr>
              <w:jc w:val="center"/>
              <w:rPr>
                <w:rFonts w:eastAsia="Calibri" w:cstheme="minorHAnsi"/>
              </w:rPr>
            </w:pPr>
          </w:p>
        </w:tc>
        <w:sdt>
          <w:sdtPr>
            <w:rPr>
              <w:rFonts w:eastAsia="Calibri" w:cstheme="minorHAnsi"/>
              <w:lang w:bidi="ar-EG"/>
            </w:rPr>
            <w:id w:val="1048581518"/>
            <w:placeholder>
              <w:docPart w:val="045AA7A164354DF9B23B888BC89FAB71"/>
            </w:placeholder>
            <w:showingPlcHdr/>
            <w:comboBox>
              <w:listItem w:displayText="Completed " w:value="Completed "/>
              <w:listItem w:displayText="In Progress" w:value="In Progress"/>
            </w:comboBox>
          </w:sdtPr>
          <w:sdtContent>
            <w:tc>
              <w:tcPr>
                <w:tcW w:w="1417" w:type="dxa"/>
                <w:tcBorders>
                  <w:top w:val="single" w:sz="12" w:space="0" w:color="auto"/>
                  <w:left w:val="single" w:sz="12" w:space="0" w:color="auto"/>
                </w:tcBorders>
                <w:tcMar>
                  <w:left w:w="57" w:type="dxa"/>
                  <w:right w:w="57" w:type="dxa"/>
                </w:tcMar>
              </w:tcPr>
              <w:p w14:paraId="5D755583" w14:textId="4F3F93D6" w:rsidR="004258A8" w:rsidRPr="006832E9" w:rsidRDefault="004258A8" w:rsidP="004258A8">
                <w:pPr>
                  <w:ind w:left="33"/>
                  <w:jc w:val="center"/>
                  <w:rPr>
                    <w:rFonts w:eastAsia="Calibri" w:cstheme="minorHAnsi"/>
                    <w:rtl/>
                    <w:lang w:bidi="ar-EG"/>
                  </w:rPr>
                </w:pPr>
                <w:r w:rsidRPr="007E46A2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497" w:type="dxa"/>
            <w:tcBorders>
              <w:top w:val="single" w:sz="12" w:space="0" w:color="auto"/>
              <w:right w:val="single" w:sz="12" w:space="0" w:color="auto"/>
            </w:tcBorders>
          </w:tcPr>
          <w:p w14:paraId="795E5BD4" w14:textId="77777777" w:rsidR="004258A8" w:rsidRPr="006832E9" w:rsidRDefault="004258A8" w:rsidP="004258A8">
            <w:pPr>
              <w:ind w:left="33"/>
              <w:jc w:val="center"/>
              <w:rPr>
                <w:rFonts w:eastAsia="Calibri" w:cstheme="minorHAnsi"/>
                <w:rtl/>
                <w:lang w:bidi="ar-EG"/>
              </w:rPr>
            </w:pPr>
          </w:p>
        </w:tc>
        <w:sdt>
          <w:sdtPr>
            <w:rPr>
              <w:rFonts w:cstheme="minorHAnsi"/>
            </w:rPr>
            <w:id w:val="858389919"/>
            <w:placeholder>
              <w:docPart w:val="045AA7A164354DF9B23B888BC89FAB71"/>
            </w:placeholder>
            <w:showingPlcHdr/>
            <w:comboBox>
              <w:listItem w:displayText="Accepted" w:value="Accepted"/>
              <w:listItem w:displayText="Not Accepted" w:value="Not Accepted"/>
            </w:comboBox>
          </w:sdtPr>
          <w:sdtContent>
            <w:tc>
              <w:tcPr>
                <w:tcW w:w="1268" w:type="dxa"/>
                <w:tcBorders>
                  <w:top w:val="single" w:sz="12" w:space="0" w:color="auto"/>
                  <w:left w:val="single" w:sz="12" w:space="0" w:color="auto"/>
                  <w:right w:val="single" w:sz="4" w:space="0" w:color="000000"/>
                </w:tcBorders>
              </w:tcPr>
              <w:p w14:paraId="33F5BAAB" w14:textId="1DB57C81" w:rsidR="004258A8" w:rsidRPr="006832E9" w:rsidRDefault="004258A8" w:rsidP="004258A8">
                <w:pPr>
                  <w:jc w:val="center"/>
                  <w:rPr>
                    <w:rFonts w:cstheme="minorHAnsi"/>
                  </w:rPr>
                </w:pPr>
                <w:r w:rsidRPr="007E46A2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212" w:type="dxa"/>
            <w:tcBorders>
              <w:top w:val="single" w:sz="12" w:space="0" w:color="auto"/>
              <w:right w:val="single" w:sz="12" w:space="0" w:color="auto"/>
            </w:tcBorders>
          </w:tcPr>
          <w:p w14:paraId="298837DF" w14:textId="77777777" w:rsidR="004258A8" w:rsidRPr="006832E9" w:rsidRDefault="004258A8" w:rsidP="004258A8">
            <w:pPr>
              <w:pStyle w:val="ListParagraph"/>
              <w:ind w:left="72"/>
              <w:jc w:val="center"/>
              <w:rPr>
                <w:rFonts w:eastAsia="Calibri" w:cstheme="minorHAnsi"/>
              </w:rPr>
            </w:pPr>
          </w:p>
        </w:tc>
      </w:tr>
      <w:tr w:rsidR="004258A8" w:rsidRPr="006832E9" w14:paraId="2DA70204" w14:textId="77777777" w:rsidTr="00B16AF8">
        <w:trPr>
          <w:trHeight w:val="70"/>
        </w:trPr>
        <w:tc>
          <w:tcPr>
            <w:tcW w:w="616" w:type="dxa"/>
            <w:tcBorders>
              <w:left w:val="single" w:sz="12" w:space="0" w:color="auto"/>
              <w:right w:val="single" w:sz="4" w:space="0" w:color="auto"/>
            </w:tcBorders>
          </w:tcPr>
          <w:p w14:paraId="09C897BD" w14:textId="77777777" w:rsidR="004258A8" w:rsidRPr="006832E9" w:rsidRDefault="004258A8" w:rsidP="004258A8">
            <w:pPr>
              <w:jc w:val="center"/>
              <w:rPr>
                <w:rFonts w:eastAsia="Calibri" w:cstheme="minorHAnsi"/>
              </w:rPr>
            </w:pPr>
            <w:r w:rsidRPr="006832E9">
              <w:rPr>
                <w:rFonts w:eastAsia="Calibri" w:cstheme="minorHAnsi"/>
              </w:rPr>
              <w:t>2</w:t>
            </w:r>
          </w:p>
        </w:tc>
        <w:tc>
          <w:tcPr>
            <w:tcW w:w="3801" w:type="dxa"/>
            <w:tcBorders>
              <w:left w:val="single" w:sz="4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6F71F045" w14:textId="77777777" w:rsidR="004258A8" w:rsidRPr="006832E9" w:rsidRDefault="004258A8" w:rsidP="004258A8">
            <w:pPr>
              <w:jc w:val="center"/>
              <w:rPr>
                <w:rFonts w:eastAsia="Calibri" w:cstheme="minorHAnsi"/>
                <w:lang w:val="en-GB"/>
              </w:rPr>
            </w:pPr>
          </w:p>
        </w:tc>
        <w:sdt>
          <w:sdtPr>
            <w:rPr>
              <w:rFonts w:eastAsia="Calibri" w:cstheme="minorHAnsi"/>
              <w:lang w:bidi="ar-EG"/>
            </w:rPr>
            <w:id w:val="79042047"/>
            <w:placeholder>
              <w:docPart w:val="477032A52ADE46BC8491618E048668AA"/>
            </w:placeholder>
            <w:showingPlcHdr/>
            <w:comboBox>
              <w:listItem w:displayText="Completed " w:value="Completed "/>
              <w:listItem w:displayText="In Progress" w:value="In Progress"/>
            </w:comboBox>
          </w:sdtPr>
          <w:sdtContent>
            <w:tc>
              <w:tcPr>
                <w:tcW w:w="1417" w:type="dxa"/>
                <w:tcBorders>
                  <w:left w:val="single" w:sz="12" w:space="0" w:color="auto"/>
                </w:tcBorders>
                <w:tcMar>
                  <w:left w:w="57" w:type="dxa"/>
                  <w:right w:w="57" w:type="dxa"/>
                </w:tcMar>
              </w:tcPr>
              <w:p w14:paraId="011B7344" w14:textId="3119E13F" w:rsidR="004258A8" w:rsidRPr="006832E9" w:rsidRDefault="004258A8" w:rsidP="004258A8">
                <w:pPr>
                  <w:jc w:val="center"/>
                  <w:rPr>
                    <w:rFonts w:eastAsia="Calibri" w:cstheme="minorHAnsi"/>
                  </w:rPr>
                </w:pPr>
                <w:r w:rsidRPr="007E46A2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497" w:type="dxa"/>
            <w:tcBorders>
              <w:right w:val="single" w:sz="12" w:space="0" w:color="auto"/>
            </w:tcBorders>
          </w:tcPr>
          <w:p w14:paraId="1521B645" w14:textId="77777777" w:rsidR="004258A8" w:rsidRPr="006832E9" w:rsidRDefault="004258A8" w:rsidP="004258A8">
            <w:pPr>
              <w:jc w:val="center"/>
              <w:rPr>
                <w:rFonts w:eastAsia="Calibri" w:cstheme="minorHAnsi"/>
              </w:rPr>
            </w:pPr>
          </w:p>
        </w:tc>
        <w:sdt>
          <w:sdtPr>
            <w:rPr>
              <w:rFonts w:cstheme="minorHAnsi"/>
            </w:rPr>
            <w:id w:val="460929666"/>
            <w:placeholder>
              <w:docPart w:val="6DAB6558A2204876A20AB2D5BDC04F87"/>
            </w:placeholder>
            <w:showingPlcHdr/>
            <w:comboBox>
              <w:listItem w:displayText="Accepted" w:value="Accepted"/>
              <w:listItem w:displayText="Not Accepted" w:value="Not Accepted"/>
            </w:comboBox>
          </w:sdtPr>
          <w:sdtContent>
            <w:tc>
              <w:tcPr>
                <w:tcW w:w="1268" w:type="dxa"/>
                <w:tcBorders>
                  <w:left w:val="single" w:sz="12" w:space="0" w:color="auto"/>
                  <w:right w:val="single" w:sz="4" w:space="0" w:color="000000"/>
                </w:tcBorders>
              </w:tcPr>
              <w:p w14:paraId="495A423E" w14:textId="7697C9BC" w:rsidR="004258A8" w:rsidRPr="006832E9" w:rsidRDefault="004258A8" w:rsidP="004258A8">
                <w:pPr>
                  <w:jc w:val="center"/>
                  <w:rPr>
                    <w:rFonts w:cstheme="minorHAnsi"/>
                  </w:rPr>
                </w:pPr>
                <w:r w:rsidRPr="007E46A2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212" w:type="dxa"/>
            <w:tcBorders>
              <w:right w:val="single" w:sz="12" w:space="0" w:color="auto"/>
            </w:tcBorders>
          </w:tcPr>
          <w:p w14:paraId="36531DB2" w14:textId="77777777" w:rsidR="004258A8" w:rsidRPr="006832E9" w:rsidRDefault="004258A8" w:rsidP="004258A8">
            <w:pPr>
              <w:pStyle w:val="ListParagraph"/>
              <w:ind w:left="252"/>
              <w:jc w:val="center"/>
              <w:rPr>
                <w:rFonts w:eastAsia="Calibri" w:cstheme="minorHAnsi"/>
              </w:rPr>
            </w:pPr>
          </w:p>
        </w:tc>
      </w:tr>
      <w:tr w:rsidR="004258A8" w:rsidRPr="006832E9" w14:paraId="431E0BDA" w14:textId="77777777" w:rsidTr="00B16AF8">
        <w:trPr>
          <w:trHeight w:val="203"/>
        </w:trPr>
        <w:tc>
          <w:tcPr>
            <w:tcW w:w="616" w:type="dxa"/>
            <w:tcBorders>
              <w:left w:val="single" w:sz="12" w:space="0" w:color="auto"/>
              <w:right w:val="single" w:sz="4" w:space="0" w:color="auto"/>
            </w:tcBorders>
          </w:tcPr>
          <w:p w14:paraId="7B0530CF" w14:textId="77777777" w:rsidR="004258A8" w:rsidRPr="006832E9" w:rsidRDefault="004258A8" w:rsidP="004258A8">
            <w:pPr>
              <w:jc w:val="center"/>
              <w:rPr>
                <w:rFonts w:eastAsia="Calibri" w:cstheme="minorHAnsi"/>
              </w:rPr>
            </w:pPr>
            <w:r w:rsidRPr="006832E9">
              <w:rPr>
                <w:rFonts w:eastAsia="Calibri" w:cstheme="minorHAnsi"/>
              </w:rPr>
              <w:t>3</w:t>
            </w:r>
          </w:p>
        </w:tc>
        <w:tc>
          <w:tcPr>
            <w:tcW w:w="3801" w:type="dxa"/>
            <w:tcBorders>
              <w:left w:val="single" w:sz="4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112E81D8" w14:textId="77777777" w:rsidR="004258A8" w:rsidRPr="006832E9" w:rsidRDefault="004258A8" w:rsidP="004258A8">
            <w:pPr>
              <w:jc w:val="center"/>
              <w:rPr>
                <w:rFonts w:eastAsia="Calibri" w:cstheme="minorHAnsi"/>
                <w:lang w:val="en-GB"/>
              </w:rPr>
            </w:pPr>
          </w:p>
        </w:tc>
        <w:sdt>
          <w:sdtPr>
            <w:rPr>
              <w:rFonts w:eastAsia="Calibri" w:cstheme="minorHAnsi"/>
              <w:lang w:bidi="ar-EG"/>
            </w:rPr>
            <w:id w:val="-1943597951"/>
            <w:placeholder>
              <w:docPart w:val="F3AC571947D445FF8D5FBDC2DA356C71"/>
            </w:placeholder>
            <w:showingPlcHdr/>
            <w:comboBox>
              <w:listItem w:displayText="Completed " w:value="Completed "/>
              <w:listItem w:displayText="In Progress" w:value="In Progress"/>
            </w:comboBox>
          </w:sdtPr>
          <w:sdtContent>
            <w:tc>
              <w:tcPr>
                <w:tcW w:w="1417" w:type="dxa"/>
                <w:tcBorders>
                  <w:left w:val="single" w:sz="12" w:space="0" w:color="auto"/>
                </w:tcBorders>
                <w:tcMar>
                  <w:left w:w="57" w:type="dxa"/>
                  <w:right w:w="57" w:type="dxa"/>
                </w:tcMar>
              </w:tcPr>
              <w:p w14:paraId="4037ECB2" w14:textId="780778CC" w:rsidR="004258A8" w:rsidRPr="006832E9" w:rsidRDefault="004258A8" w:rsidP="004258A8">
                <w:pPr>
                  <w:jc w:val="center"/>
                  <w:rPr>
                    <w:rFonts w:eastAsia="Calibri" w:cstheme="minorHAnsi"/>
                  </w:rPr>
                </w:pPr>
                <w:r w:rsidRPr="007E46A2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497" w:type="dxa"/>
            <w:tcBorders>
              <w:right w:val="single" w:sz="12" w:space="0" w:color="auto"/>
            </w:tcBorders>
          </w:tcPr>
          <w:p w14:paraId="3C804F77" w14:textId="77777777" w:rsidR="004258A8" w:rsidRPr="006832E9" w:rsidRDefault="004258A8" w:rsidP="004258A8">
            <w:pPr>
              <w:jc w:val="center"/>
              <w:rPr>
                <w:rFonts w:eastAsia="Calibri" w:cstheme="minorHAnsi"/>
              </w:rPr>
            </w:pPr>
          </w:p>
        </w:tc>
        <w:sdt>
          <w:sdtPr>
            <w:rPr>
              <w:rFonts w:cstheme="minorHAnsi"/>
            </w:rPr>
            <w:id w:val="765655551"/>
            <w:placeholder>
              <w:docPart w:val="921AE94E1C39484989DDFC49E23E5756"/>
            </w:placeholder>
            <w:showingPlcHdr/>
            <w:comboBox>
              <w:listItem w:displayText="Accepted" w:value="Accepted"/>
              <w:listItem w:displayText="Not Accepted" w:value="Not Accepted"/>
            </w:comboBox>
          </w:sdtPr>
          <w:sdtContent>
            <w:tc>
              <w:tcPr>
                <w:tcW w:w="1268" w:type="dxa"/>
                <w:tcBorders>
                  <w:left w:val="single" w:sz="12" w:space="0" w:color="auto"/>
                  <w:right w:val="single" w:sz="4" w:space="0" w:color="000000"/>
                </w:tcBorders>
              </w:tcPr>
              <w:p w14:paraId="21756A2A" w14:textId="063F658E" w:rsidR="004258A8" w:rsidRPr="006832E9" w:rsidRDefault="004258A8" w:rsidP="004258A8">
                <w:pPr>
                  <w:jc w:val="center"/>
                  <w:rPr>
                    <w:rFonts w:cstheme="minorHAnsi"/>
                  </w:rPr>
                </w:pPr>
                <w:r w:rsidRPr="007E46A2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212" w:type="dxa"/>
            <w:tcBorders>
              <w:right w:val="single" w:sz="12" w:space="0" w:color="auto"/>
            </w:tcBorders>
          </w:tcPr>
          <w:p w14:paraId="4F888333" w14:textId="77777777" w:rsidR="004258A8" w:rsidRPr="006832E9" w:rsidRDefault="004258A8" w:rsidP="004258A8">
            <w:pPr>
              <w:ind w:left="322" w:hanging="322"/>
              <w:jc w:val="center"/>
              <w:rPr>
                <w:rFonts w:eastAsia="Calibri" w:cstheme="minorHAnsi"/>
              </w:rPr>
            </w:pPr>
          </w:p>
        </w:tc>
      </w:tr>
      <w:tr w:rsidR="004258A8" w:rsidRPr="006832E9" w14:paraId="50620A08" w14:textId="77777777" w:rsidTr="00B16AF8">
        <w:trPr>
          <w:trHeight w:val="185"/>
        </w:trPr>
        <w:tc>
          <w:tcPr>
            <w:tcW w:w="616" w:type="dxa"/>
            <w:tcBorders>
              <w:left w:val="single" w:sz="12" w:space="0" w:color="auto"/>
              <w:right w:val="single" w:sz="4" w:space="0" w:color="auto"/>
            </w:tcBorders>
          </w:tcPr>
          <w:p w14:paraId="72B9793E" w14:textId="77777777" w:rsidR="004258A8" w:rsidRPr="006832E9" w:rsidRDefault="004258A8" w:rsidP="004258A8">
            <w:pPr>
              <w:jc w:val="center"/>
              <w:rPr>
                <w:rFonts w:eastAsia="Calibri" w:cstheme="minorHAnsi"/>
              </w:rPr>
            </w:pPr>
            <w:r w:rsidRPr="006832E9">
              <w:rPr>
                <w:rFonts w:eastAsia="Calibri" w:cstheme="minorHAnsi"/>
              </w:rPr>
              <w:t>4</w:t>
            </w:r>
          </w:p>
        </w:tc>
        <w:tc>
          <w:tcPr>
            <w:tcW w:w="3801" w:type="dxa"/>
            <w:tcBorders>
              <w:left w:val="single" w:sz="4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506D3190" w14:textId="77777777" w:rsidR="004258A8" w:rsidRPr="006832E9" w:rsidRDefault="004258A8" w:rsidP="004258A8">
            <w:pPr>
              <w:jc w:val="center"/>
              <w:rPr>
                <w:rFonts w:eastAsia="Calibri" w:cstheme="minorHAnsi"/>
                <w:lang w:val="en-GB"/>
              </w:rPr>
            </w:pPr>
          </w:p>
        </w:tc>
        <w:sdt>
          <w:sdtPr>
            <w:rPr>
              <w:rFonts w:eastAsia="Calibri" w:cstheme="minorHAnsi"/>
              <w:lang w:bidi="ar-EG"/>
            </w:rPr>
            <w:id w:val="1058675656"/>
            <w:placeholder>
              <w:docPart w:val="1FBA106B7AE4433D89F95B34F1F22998"/>
            </w:placeholder>
            <w:showingPlcHdr/>
            <w:comboBox>
              <w:listItem w:displayText="Completed " w:value="Completed "/>
              <w:listItem w:displayText="In Progress" w:value="In Progress"/>
            </w:comboBox>
          </w:sdtPr>
          <w:sdtContent>
            <w:tc>
              <w:tcPr>
                <w:tcW w:w="1417" w:type="dxa"/>
                <w:tcBorders>
                  <w:left w:val="single" w:sz="12" w:space="0" w:color="auto"/>
                </w:tcBorders>
                <w:tcMar>
                  <w:left w:w="57" w:type="dxa"/>
                  <w:right w:w="57" w:type="dxa"/>
                </w:tcMar>
              </w:tcPr>
              <w:p w14:paraId="08134CD7" w14:textId="01D28E57" w:rsidR="004258A8" w:rsidRPr="006832E9" w:rsidRDefault="004258A8" w:rsidP="004258A8">
                <w:pPr>
                  <w:jc w:val="center"/>
                  <w:rPr>
                    <w:rFonts w:eastAsia="Calibri" w:cstheme="minorHAnsi"/>
                  </w:rPr>
                </w:pPr>
                <w:r w:rsidRPr="007E46A2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497" w:type="dxa"/>
            <w:tcBorders>
              <w:right w:val="single" w:sz="12" w:space="0" w:color="auto"/>
            </w:tcBorders>
          </w:tcPr>
          <w:p w14:paraId="67777A51" w14:textId="77777777" w:rsidR="004258A8" w:rsidRPr="006832E9" w:rsidRDefault="004258A8" w:rsidP="004258A8">
            <w:pPr>
              <w:jc w:val="center"/>
              <w:rPr>
                <w:rFonts w:eastAsia="Calibri" w:cstheme="minorHAnsi"/>
              </w:rPr>
            </w:pPr>
          </w:p>
        </w:tc>
        <w:sdt>
          <w:sdtPr>
            <w:rPr>
              <w:rFonts w:cstheme="minorHAnsi"/>
            </w:rPr>
            <w:id w:val="-462582018"/>
            <w:placeholder>
              <w:docPart w:val="0D90045592AE4FFA871E0B28EE7FF64B"/>
            </w:placeholder>
            <w:showingPlcHdr/>
            <w:comboBox>
              <w:listItem w:displayText="Accepted" w:value="Accepted"/>
              <w:listItem w:displayText="Not Accepted" w:value="Not Accepted"/>
            </w:comboBox>
          </w:sdtPr>
          <w:sdtContent>
            <w:tc>
              <w:tcPr>
                <w:tcW w:w="1268" w:type="dxa"/>
                <w:tcBorders>
                  <w:left w:val="single" w:sz="12" w:space="0" w:color="auto"/>
                  <w:right w:val="single" w:sz="4" w:space="0" w:color="000000"/>
                </w:tcBorders>
              </w:tcPr>
              <w:p w14:paraId="6D9C67B0" w14:textId="05FF3AB8" w:rsidR="004258A8" w:rsidRPr="006832E9" w:rsidRDefault="004258A8" w:rsidP="004258A8">
                <w:pPr>
                  <w:jc w:val="center"/>
                  <w:rPr>
                    <w:rFonts w:cstheme="minorHAnsi"/>
                  </w:rPr>
                </w:pPr>
                <w:r w:rsidRPr="007E46A2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212" w:type="dxa"/>
            <w:tcBorders>
              <w:right w:val="single" w:sz="12" w:space="0" w:color="auto"/>
            </w:tcBorders>
          </w:tcPr>
          <w:p w14:paraId="317AD59F" w14:textId="77777777" w:rsidR="004258A8" w:rsidRPr="006832E9" w:rsidRDefault="004258A8" w:rsidP="004258A8">
            <w:pPr>
              <w:ind w:left="322" w:hanging="322"/>
              <w:jc w:val="center"/>
              <w:rPr>
                <w:rFonts w:eastAsia="Calibri" w:cstheme="minorHAnsi"/>
              </w:rPr>
            </w:pPr>
          </w:p>
        </w:tc>
      </w:tr>
      <w:tr w:rsidR="004258A8" w:rsidRPr="006832E9" w14:paraId="2D5C492E" w14:textId="77777777" w:rsidTr="00B16AF8">
        <w:trPr>
          <w:trHeight w:val="70"/>
        </w:trPr>
        <w:tc>
          <w:tcPr>
            <w:tcW w:w="616" w:type="dxa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5C27A381" w14:textId="77777777" w:rsidR="004258A8" w:rsidRPr="006832E9" w:rsidRDefault="004258A8" w:rsidP="004258A8">
            <w:pPr>
              <w:jc w:val="center"/>
              <w:rPr>
                <w:rFonts w:eastAsia="Calibri" w:cstheme="minorHAnsi"/>
              </w:rPr>
            </w:pPr>
            <w:r w:rsidRPr="006832E9">
              <w:rPr>
                <w:rFonts w:eastAsia="Calibri" w:cstheme="minorHAnsi"/>
              </w:rPr>
              <w:t>5</w:t>
            </w:r>
          </w:p>
        </w:tc>
        <w:tc>
          <w:tcPr>
            <w:tcW w:w="3801" w:type="dxa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77B87A74" w14:textId="77777777" w:rsidR="004258A8" w:rsidRPr="006832E9" w:rsidRDefault="004258A8" w:rsidP="004258A8">
            <w:pPr>
              <w:jc w:val="center"/>
              <w:rPr>
                <w:rFonts w:eastAsia="Calibri" w:cstheme="minorHAnsi"/>
                <w:lang w:val="en-GB"/>
              </w:rPr>
            </w:pPr>
          </w:p>
        </w:tc>
        <w:sdt>
          <w:sdtPr>
            <w:rPr>
              <w:rFonts w:eastAsia="Calibri" w:cstheme="minorHAnsi"/>
              <w:lang w:bidi="ar-EG"/>
            </w:rPr>
            <w:id w:val="-1382023874"/>
            <w:placeholder>
              <w:docPart w:val="E1CC6D5DEEB8417E887D018761D04CCC"/>
            </w:placeholder>
            <w:showingPlcHdr/>
            <w:comboBox>
              <w:listItem w:displayText="Completed " w:value="Completed "/>
              <w:listItem w:displayText="In Progress" w:value="In Progress"/>
            </w:comboBox>
          </w:sdtPr>
          <w:sdtContent>
            <w:tc>
              <w:tcPr>
                <w:tcW w:w="1417" w:type="dxa"/>
                <w:tcBorders>
                  <w:left w:val="single" w:sz="12" w:space="0" w:color="auto"/>
                  <w:bottom w:val="single" w:sz="12" w:space="0" w:color="auto"/>
                </w:tcBorders>
                <w:tcMar>
                  <w:left w:w="57" w:type="dxa"/>
                  <w:right w:w="57" w:type="dxa"/>
                </w:tcMar>
              </w:tcPr>
              <w:p w14:paraId="7B3EB83C" w14:textId="59610502" w:rsidR="004258A8" w:rsidRPr="006832E9" w:rsidRDefault="004258A8" w:rsidP="004258A8">
                <w:pPr>
                  <w:jc w:val="center"/>
                  <w:rPr>
                    <w:rFonts w:eastAsia="Calibri" w:cstheme="minorHAnsi"/>
                  </w:rPr>
                </w:pPr>
                <w:r w:rsidRPr="007E46A2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497" w:type="dxa"/>
            <w:tcBorders>
              <w:bottom w:val="single" w:sz="12" w:space="0" w:color="auto"/>
              <w:right w:val="single" w:sz="12" w:space="0" w:color="auto"/>
            </w:tcBorders>
          </w:tcPr>
          <w:p w14:paraId="302EDEFE" w14:textId="77777777" w:rsidR="004258A8" w:rsidRPr="006832E9" w:rsidRDefault="004258A8" w:rsidP="004258A8">
            <w:pPr>
              <w:jc w:val="center"/>
              <w:rPr>
                <w:rFonts w:eastAsia="Calibri" w:cstheme="minorHAnsi"/>
              </w:rPr>
            </w:pPr>
          </w:p>
        </w:tc>
        <w:sdt>
          <w:sdtPr>
            <w:rPr>
              <w:rFonts w:cstheme="minorHAnsi"/>
            </w:rPr>
            <w:id w:val="-1904276880"/>
            <w:placeholder>
              <w:docPart w:val="4934758230B0426F8AEE45EFE87737FB"/>
            </w:placeholder>
            <w:showingPlcHdr/>
            <w:comboBox>
              <w:listItem w:displayText="Accepted" w:value="Accepted"/>
              <w:listItem w:displayText="Not Accepted" w:value="Not Accepted"/>
            </w:comboBox>
          </w:sdtPr>
          <w:sdtContent>
            <w:tc>
              <w:tcPr>
                <w:tcW w:w="1268" w:type="dxa"/>
                <w:tcBorders>
                  <w:left w:val="single" w:sz="12" w:space="0" w:color="auto"/>
                  <w:bottom w:val="single" w:sz="12" w:space="0" w:color="auto"/>
                  <w:right w:val="single" w:sz="4" w:space="0" w:color="000000"/>
                </w:tcBorders>
              </w:tcPr>
              <w:p w14:paraId="112D803B" w14:textId="5F957647" w:rsidR="004258A8" w:rsidRPr="006832E9" w:rsidRDefault="004258A8" w:rsidP="004258A8">
                <w:pPr>
                  <w:jc w:val="center"/>
                  <w:rPr>
                    <w:rFonts w:cstheme="minorHAnsi"/>
                  </w:rPr>
                </w:pPr>
                <w:r w:rsidRPr="007E46A2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212" w:type="dxa"/>
            <w:tcBorders>
              <w:bottom w:val="single" w:sz="12" w:space="0" w:color="auto"/>
              <w:right w:val="single" w:sz="12" w:space="0" w:color="auto"/>
            </w:tcBorders>
          </w:tcPr>
          <w:p w14:paraId="3A536BD3" w14:textId="77777777" w:rsidR="004258A8" w:rsidRPr="006832E9" w:rsidRDefault="004258A8" w:rsidP="004258A8">
            <w:pPr>
              <w:ind w:left="322" w:hanging="322"/>
              <w:jc w:val="center"/>
              <w:rPr>
                <w:rFonts w:eastAsia="Calibri" w:cstheme="minorHAnsi"/>
              </w:rPr>
            </w:pPr>
          </w:p>
        </w:tc>
      </w:tr>
    </w:tbl>
    <w:p w14:paraId="48704725" w14:textId="77777777" w:rsidR="005533C0" w:rsidRPr="006832E9" w:rsidRDefault="005533C0" w:rsidP="005533C0">
      <w:pPr>
        <w:rPr>
          <w:rFonts w:asciiTheme="minorHAnsi" w:hAnsiTheme="minorHAnsi" w:cstheme="minorHAnsi"/>
          <w:sz w:val="20"/>
          <w:szCs w:val="20"/>
        </w:rPr>
      </w:pPr>
      <w:r w:rsidRPr="006832E9">
        <w:rPr>
          <w:rFonts w:asciiTheme="minorHAnsi" w:hAnsiTheme="minorHAnsi" w:cstheme="minorHAnsi"/>
          <w:sz w:val="20"/>
          <w:szCs w:val="20"/>
        </w:rPr>
        <w:t xml:space="preserve">* The Institution is responsible for filling in all conditions. </w:t>
      </w:r>
    </w:p>
    <w:p w14:paraId="7CB15D90" w14:textId="13194CA0" w:rsidR="00C11A55" w:rsidRPr="006832E9" w:rsidRDefault="00C11A55" w:rsidP="005533C0">
      <w:pPr>
        <w:rPr>
          <w:rFonts w:asciiTheme="minorHAnsi" w:hAnsiTheme="minorHAnsi" w:cstheme="minorHAnsi"/>
          <w:sz w:val="20"/>
          <w:szCs w:val="20"/>
        </w:rPr>
      </w:pPr>
      <w:r w:rsidRPr="006832E9">
        <w:rPr>
          <w:rFonts w:asciiTheme="minorHAnsi" w:hAnsiTheme="minorHAnsi" w:cstheme="minorHAnsi"/>
          <w:sz w:val="20"/>
          <w:szCs w:val="20"/>
        </w:rPr>
        <w:t xml:space="preserve">** </w:t>
      </w:r>
      <w:r w:rsidR="00EA378A" w:rsidRPr="006832E9">
        <w:rPr>
          <w:rFonts w:asciiTheme="minorHAnsi" w:hAnsiTheme="minorHAnsi" w:cstheme="minorHAnsi"/>
          <w:sz w:val="20"/>
          <w:szCs w:val="20"/>
        </w:rPr>
        <w:t xml:space="preserve">Alignment </w:t>
      </w:r>
      <w:r w:rsidR="007B1E2F" w:rsidRPr="006832E9">
        <w:rPr>
          <w:rFonts w:asciiTheme="minorHAnsi" w:hAnsiTheme="minorHAnsi" w:cstheme="minorHAnsi"/>
          <w:sz w:val="20"/>
          <w:szCs w:val="20"/>
        </w:rPr>
        <w:t xml:space="preserve">with </w:t>
      </w:r>
      <w:r w:rsidR="00155F7B" w:rsidRPr="006832E9">
        <w:rPr>
          <w:rFonts w:asciiTheme="minorHAnsi" w:hAnsiTheme="minorHAnsi" w:cstheme="minorHAnsi"/>
          <w:sz w:val="20"/>
          <w:szCs w:val="20"/>
        </w:rPr>
        <w:t>the improvement plan included in the Form TI-109</w:t>
      </w:r>
    </w:p>
    <w:p w14:paraId="166643B1" w14:textId="15230CDE" w:rsidR="005533C0" w:rsidRPr="006832E9" w:rsidRDefault="00C11A55" w:rsidP="005533C0">
      <w:pPr>
        <w:rPr>
          <w:rFonts w:asciiTheme="minorHAnsi" w:hAnsiTheme="minorHAnsi" w:cstheme="minorHAnsi"/>
          <w:sz w:val="20"/>
          <w:szCs w:val="20"/>
        </w:rPr>
      </w:pPr>
      <w:r w:rsidRPr="006832E9">
        <w:rPr>
          <w:rFonts w:asciiTheme="minorHAnsi" w:hAnsiTheme="minorHAnsi" w:cstheme="minorHAnsi"/>
          <w:sz w:val="20"/>
          <w:szCs w:val="20"/>
        </w:rPr>
        <w:t>*</w:t>
      </w:r>
      <w:r w:rsidR="005533C0" w:rsidRPr="006832E9">
        <w:rPr>
          <w:rFonts w:asciiTheme="minorHAnsi" w:hAnsiTheme="minorHAnsi" w:cstheme="minorHAnsi"/>
          <w:sz w:val="20"/>
          <w:szCs w:val="20"/>
        </w:rPr>
        <w:t>** Attach evidence of progress or achievement for all conditions</w:t>
      </w:r>
    </w:p>
    <w:p w14:paraId="6C3F8A55" w14:textId="77777777" w:rsidR="005533C0" w:rsidRPr="006832E9" w:rsidRDefault="005533C0" w:rsidP="005533C0">
      <w:pPr>
        <w:rPr>
          <w:rFonts w:asciiTheme="minorHAnsi" w:hAnsiTheme="minorHAnsi" w:cstheme="minorHAnsi"/>
          <w:sz w:val="20"/>
          <w:szCs w:val="20"/>
        </w:rPr>
      </w:pPr>
    </w:p>
    <w:p w14:paraId="31579BDF" w14:textId="455EEA60" w:rsidR="00D5072A" w:rsidRPr="006832E9" w:rsidRDefault="00D5072A">
      <w:pPr>
        <w:rPr>
          <w:rFonts w:asciiTheme="minorHAnsi" w:hAnsiTheme="minorHAnsi" w:cstheme="minorHAnsi"/>
          <w:sz w:val="22"/>
          <w:szCs w:val="22"/>
        </w:rPr>
      </w:pPr>
      <w:r w:rsidRPr="006832E9">
        <w:rPr>
          <w:rFonts w:asciiTheme="minorHAnsi" w:hAnsiTheme="minorHAnsi" w:cstheme="minorHAnsi"/>
          <w:sz w:val="22"/>
          <w:szCs w:val="22"/>
        </w:rPr>
        <w:br w:type="page"/>
      </w:r>
    </w:p>
    <w:p w14:paraId="5CAABF16" w14:textId="2DBC06EF" w:rsidR="005533C0" w:rsidRDefault="006B7EBF" w:rsidP="006B7EBF">
      <w:pPr>
        <w:pStyle w:val="Heading1"/>
        <w:keepLines/>
        <w:spacing w:line="259" w:lineRule="auto"/>
        <w:ind w:right="0"/>
        <w:jc w:val="left"/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rtl/>
          <w:lang w:eastAsia="en-US" w:bidi="ar-YE"/>
        </w:rPr>
      </w:pPr>
      <w:r w:rsidRPr="006832E9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lastRenderedPageBreak/>
        <w:t xml:space="preserve">1.3 </w:t>
      </w:r>
      <w:r w:rsidR="005533C0" w:rsidRPr="006832E9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>The level of achievement in addressing the recommendations of the accreditation review report:</w:t>
      </w:r>
    </w:p>
    <w:p w14:paraId="08AF94CC" w14:textId="77777777" w:rsidR="00B16AF8" w:rsidRDefault="00B16AF8" w:rsidP="00B16AF8">
      <w:pPr>
        <w:rPr>
          <w:rFonts w:eastAsiaTheme="majorEastAsia"/>
          <w:rtl/>
          <w:lang w:bidi="ar-YE"/>
        </w:rPr>
      </w:pPr>
    </w:p>
    <w:tbl>
      <w:tblPr>
        <w:tblStyle w:val="TableGrid1"/>
        <w:tblW w:w="0" w:type="auto"/>
        <w:tblLayout w:type="fixed"/>
        <w:tblLook w:val="04A0" w:firstRow="1" w:lastRow="0" w:firstColumn="1" w:lastColumn="0" w:noHBand="0" w:noVBand="1"/>
      </w:tblPr>
      <w:tblGrid>
        <w:gridCol w:w="616"/>
        <w:gridCol w:w="3801"/>
        <w:gridCol w:w="1417"/>
        <w:gridCol w:w="3497"/>
        <w:gridCol w:w="1268"/>
        <w:gridCol w:w="3212"/>
      </w:tblGrid>
      <w:tr w:rsidR="00B16AF8" w:rsidRPr="006832E9" w14:paraId="2AB0B48E" w14:textId="77777777" w:rsidTr="007F42BD">
        <w:trPr>
          <w:trHeight w:val="367"/>
          <w:tblHeader/>
        </w:trPr>
        <w:tc>
          <w:tcPr>
            <w:tcW w:w="616" w:type="dxa"/>
            <w:vMerge w:val="restart"/>
            <w:tcBorders>
              <w:left w:val="single" w:sz="12" w:space="0" w:color="auto"/>
              <w:right w:val="single" w:sz="4" w:space="0" w:color="auto"/>
            </w:tcBorders>
            <w:shd w:val="clear" w:color="auto" w:fill="4C3D8E"/>
            <w:vAlign w:val="center"/>
          </w:tcPr>
          <w:p w14:paraId="0A3E6307" w14:textId="77777777" w:rsidR="00B16AF8" w:rsidRPr="006832E9" w:rsidRDefault="00B16AF8" w:rsidP="00B16AF8">
            <w:pPr>
              <w:jc w:val="center"/>
              <w:rPr>
                <w:rFonts w:eastAsia="Times New Roman" w:cstheme="minorHAnsi"/>
                <w:b/>
                <w:bCs/>
                <w:color w:val="FFFFFF" w:themeColor="background1"/>
              </w:rPr>
            </w:pPr>
          </w:p>
          <w:p w14:paraId="1669B526" w14:textId="77777777" w:rsidR="00B16AF8" w:rsidRPr="006832E9" w:rsidRDefault="00B16AF8" w:rsidP="00B16AF8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6832E9">
              <w:rPr>
                <w:rFonts w:eastAsia="Times New Roman" w:cstheme="minorHAnsi"/>
                <w:b/>
                <w:bCs/>
                <w:color w:val="FFFFFF" w:themeColor="background1"/>
              </w:rPr>
              <w:t>No.</w:t>
            </w:r>
          </w:p>
        </w:tc>
        <w:tc>
          <w:tcPr>
            <w:tcW w:w="3801" w:type="dxa"/>
            <w:vMerge w:val="restart"/>
            <w:tcBorders>
              <w:left w:val="single" w:sz="4" w:space="0" w:color="auto"/>
              <w:right w:val="single" w:sz="12" w:space="0" w:color="auto"/>
            </w:tcBorders>
            <w:shd w:val="clear" w:color="auto" w:fill="4C3D8E"/>
            <w:tcMar>
              <w:left w:w="57" w:type="dxa"/>
              <w:right w:w="57" w:type="dxa"/>
            </w:tcMar>
            <w:vAlign w:val="center"/>
          </w:tcPr>
          <w:p w14:paraId="70572FB8" w14:textId="35C60550" w:rsidR="00B16AF8" w:rsidRPr="006832E9" w:rsidRDefault="00B16AF8" w:rsidP="00B16AF8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6832E9">
              <w:rPr>
                <w:rFonts w:eastAsia="Calibri" w:cstheme="minorHAnsi"/>
                <w:b/>
                <w:bCs/>
                <w:color w:val="FFFFFF" w:themeColor="background1"/>
              </w:rPr>
              <w:t>Recommendation*</w:t>
            </w:r>
          </w:p>
        </w:tc>
        <w:tc>
          <w:tcPr>
            <w:tcW w:w="4914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4C3D8E"/>
            <w:tcMar>
              <w:left w:w="57" w:type="dxa"/>
              <w:right w:w="57" w:type="dxa"/>
            </w:tcMar>
            <w:vAlign w:val="center"/>
          </w:tcPr>
          <w:p w14:paraId="5BCE9988" w14:textId="77777777" w:rsidR="00B16AF8" w:rsidRPr="006832E9" w:rsidRDefault="00B16AF8" w:rsidP="00B16AF8">
            <w:pPr>
              <w:bidi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6832E9">
              <w:rPr>
                <w:rFonts w:cstheme="minorHAnsi"/>
                <w:b/>
                <w:bCs/>
                <w:color w:val="FFFFFF" w:themeColor="background1"/>
              </w:rPr>
              <w:t>Institution Response**</w:t>
            </w:r>
          </w:p>
        </w:tc>
        <w:tc>
          <w:tcPr>
            <w:tcW w:w="4480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9498CB"/>
            <w:vAlign w:val="center"/>
          </w:tcPr>
          <w:p w14:paraId="1FE4E1A2" w14:textId="77777777" w:rsidR="00B16AF8" w:rsidRPr="006832E9" w:rsidRDefault="00B16AF8" w:rsidP="00B16AF8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6832E9">
              <w:rPr>
                <w:rFonts w:eastAsia="Times New Roman" w:cstheme="minorHAnsi"/>
                <w:b/>
                <w:bCs/>
                <w:color w:val="FFFFFF" w:themeColor="background1"/>
              </w:rPr>
              <w:t xml:space="preserve">NCAAA </w:t>
            </w:r>
            <w:r w:rsidRPr="006832E9">
              <w:rPr>
                <w:rFonts w:cstheme="minorHAnsi"/>
                <w:b/>
                <w:bCs/>
                <w:color w:val="FFFFFF" w:themeColor="background1"/>
              </w:rPr>
              <w:t>Response (NCAAA Use Only)</w:t>
            </w:r>
          </w:p>
        </w:tc>
      </w:tr>
      <w:tr w:rsidR="00BA2CD4" w:rsidRPr="006832E9" w14:paraId="27BE2525" w14:textId="77777777" w:rsidTr="007F42BD">
        <w:trPr>
          <w:trHeight w:val="824"/>
          <w:tblHeader/>
        </w:trPr>
        <w:tc>
          <w:tcPr>
            <w:tcW w:w="616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4C3D8E"/>
            <w:vAlign w:val="center"/>
          </w:tcPr>
          <w:p w14:paraId="580B87F9" w14:textId="77777777" w:rsidR="00BA2CD4" w:rsidRPr="006832E9" w:rsidRDefault="00BA2CD4" w:rsidP="00BA2CD4">
            <w:pPr>
              <w:jc w:val="center"/>
              <w:rPr>
                <w:rFonts w:eastAsia="Times New Roman" w:cstheme="minorHAnsi"/>
                <w:b/>
                <w:bCs/>
                <w:color w:val="FFFFFF" w:themeColor="background1"/>
              </w:rPr>
            </w:pPr>
          </w:p>
        </w:tc>
        <w:tc>
          <w:tcPr>
            <w:tcW w:w="3801" w:type="dxa"/>
            <w:vMerge/>
            <w:tcBorders>
              <w:left w:val="single" w:sz="4" w:space="0" w:color="auto"/>
              <w:right w:val="single" w:sz="12" w:space="0" w:color="auto"/>
            </w:tcBorders>
            <w:shd w:val="clear" w:color="auto" w:fill="4C3D8E"/>
            <w:tcMar>
              <w:left w:w="57" w:type="dxa"/>
              <w:right w:w="57" w:type="dxa"/>
            </w:tcMar>
            <w:vAlign w:val="center"/>
          </w:tcPr>
          <w:p w14:paraId="4D6C33DF" w14:textId="77777777" w:rsidR="00BA2CD4" w:rsidRPr="006832E9" w:rsidRDefault="00BA2CD4" w:rsidP="00BA2CD4">
            <w:pPr>
              <w:jc w:val="center"/>
              <w:rPr>
                <w:rFonts w:eastAsia="Times New Roman"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17" w:type="dxa"/>
            <w:tcBorders>
              <w:left w:val="single" w:sz="12" w:space="0" w:color="auto"/>
            </w:tcBorders>
            <w:shd w:val="clear" w:color="auto" w:fill="4C3D8E"/>
            <w:tcMar>
              <w:left w:w="57" w:type="dxa"/>
              <w:right w:w="57" w:type="dxa"/>
            </w:tcMar>
            <w:vAlign w:val="center"/>
          </w:tcPr>
          <w:p w14:paraId="4B0ED8BD" w14:textId="77777777" w:rsidR="00BA2CD4" w:rsidRPr="004258A8" w:rsidRDefault="00BA2CD4" w:rsidP="00BA2CD4">
            <w:pPr>
              <w:spacing w:after="120"/>
              <w:jc w:val="center"/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6832E9">
              <w:rPr>
                <w:rFonts w:cstheme="minorHAnsi"/>
                <w:b/>
                <w:bCs/>
                <w:color w:val="FFFFFF" w:themeColor="background1"/>
              </w:rPr>
              <w:t>Progress Status</w:t>
            </w:r>
          </w:p>
        </w:tc>
        <w:tc>
          <w:tcPr>
            <w:tcW w:w="3497" w:type="dxa"/>
            <w:tcBorders>
              <w:right w:val="single" w:sz="12" w:space="0" w:color="auto"/>
            </w:tcBorders>
            <w:shd w:val="clear" w:color="auto" w:fill="4C3D8E"/>
            <w:vAlign w:val="center"/>
          </w:tcPr>
          <w:p w14:paraId="139DA5A0" w14:textId="7179EB99" w:rsidR="00BA2CD4" w:rsidRPr="006832E9" w:rsidRDefault="00BA2CD4" w:rsidP="00BA2CD4">
            <w:pPr>
              <w:bidi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6832E9">
              <w:rPr>
                <w:rFonts w:cstheme="minorHAnsi"/>
                <w:b/>
                <w:bCs/>
                <w:color w:val="FFFFFF" w:themeColor="background1"/>
              </w:rPr>
              <w:t>Actions undertaken by the Institution to address the Recommendations***</w:t>
            </w:r>
          </w:p>
        </w:tc>
        <w:tc>
          <w:tcPr>
            <w:tcW w:w="1268" w:type="dxa"/>
            <w:tcBorders>
              <w:left w:val="single" w:sz="12" w:space="0" w:color="auto"/>
            </w:tcBorders>
            <w:shd w:val="clear" w:color="auto" w:fill="9498CB"/>
            <w:vAlign w:val="center"/>
          </w:tcPr>
          <w:p w14:paraId="21E7B23C" w14:textId="77777777" w:rsidR="00BA2CD4" w:rsidRPr="006832E9" w:rsidRDefault="00BA2CD4" w:rsidP="00BA2CD4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6832E9">
              <w:rPr>
                <w:rFonts w:cstheme="minorHAnsi"/>
                <w:b/>
                <w:bCs/>
                <w:color w:val="FFFFFF" w:themeColor="background1"/>
              </w:rPr>
              <w:t>Progress Status</w:t>
            </w:r>
          </w:p>
        </w:tc>
        <w:tc>
          <w:tcPr>
            <w:tcW w:w="3212" w:type="dxa"/>
            <w:tcBorders>
              <w:right w:val="single" w:sz="12" w:space="0" w:color="auto"/>
            </w:tcBorders>
            <w:shd w:val="clear" w:color="auto" w:fill="9498CB"/>
            <w:vAlign w:val="center"/>
          </w:tcPr>
          <w:p w14:paraId="50AD69BC" w14:textId="77777777" w:rsidR="00BA2CD4" w:rsidRPr="006832E9" w:rsidRDefault="00BA2CD4" w:rsidP="00BA2CD4">
            <w:pPr>
              <w:jc w:val="center"/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6832E9">
              <w:rPr>
                <w:rFonts w:cstheme="minorHAnsi"/>
                <w:b/>
                <w:bCs/>
                <w:color w:val="FFFFFF" w:themeColor="background1"/>
              </w:rPr>
              <w:t>Comments for Institution</w:t>
            </w:r>
          </w:p>
        </w:tc>
      </w:tr>
      <w:tr w:rsidR="00B16AF8" w:rsidRPr="006832E9" w14:paraId="03737A6F" w14:textId="77777777" w:rsidTr="00BA2CD4">
        <w:trPr>
          <w:trHeight w:val="212"/>
        </w:trPr>
        <w:tc>
          <w:tcPr>
            <w:tcW w:w="616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44A3B9BC" w14:textId="77777777" w:rsidR="00B16AF8" w:rsidRPr="00BA2CD4" w:rsidRDefault="00B16AF8" w:rsidP="00BA2CD4">
            <w:pPr>
              <w:jc w:val="center"/>
              <w:rPr>
                <w:rFonts w:eastAsia="Calibri" w:cstheme="minorHAnsi"/>
                <w:b/>
                <w:bCs/>
              </w:rPr>
            </w:pPr>
            <w:r w:rsidRPr="00BA2CD4">
              <w:rPr>
                <w:rFonts w:eastAsia="Calibri" w:cstheme="minorHAnsi"/>
                <w:b/>
                <w:bCs/>
              </w:rPr>
              <w:t>1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58192B1A" w14:textId="77777777" w:rsidR="00B16AF8" w:rsidRPr="006832E9" w:rsidRDefault="00B16AF8" w:rsidP="007F42BD">
            <w:pPr>
              <w:jc w:val="center"/>
              <w:rPr>
                <w:rFonts w:eastAsia="Calibri" w:cstheme="minorHAnsi"/>
              </w:rPr>
            </w:pPr>
          </w:p>
        </w:tc>
        <w:sdt>
          <w:sdtPr>
            <w:rPr>
              <w:rFonts w:eastAsia="Calibri" w:cstheme="minorHAnsi"/>
              <w:lang w:bidi="ar-EG"/>
            </w:rPr>
            <w:id w:val="-442152246"/>
            <w:placeholder>
              <w:docPart w:val="6BFF8D3D988E470DAE22F8FCD3C36662"/>
            </w:placeholder>
            <w:showingPlcHdr/>
            <w:comboBox>
              <w:listItem w:displayText="Completed " w:value="Completed "/>
              <w:listItem w:displayText="In Progress" w:value="In Progress"/>
            </w:comboBox>
          </w:sdtPr>
          <w:sdtContent>
            <w:tc>
              <w:tcPr>
                <w:tcW w:w="1417" w:type="dxa"/>
                <w:tcBorders>
                  <w:top w:val="single" w:sz="12" w:space="0" w:color="auto"/>
                  <w:left w:val="single" w:sz="12" w:space="0" w:color="auto"/>
                </w:tcBorders>
                <w:tcMar>
                  <w:left w:w="57" w:type="dxa"/>
                  <w:right w:w="57" w:type="dxa"/>
                </w:tcMar>
              </w:tcPr>
              <w:p w14:paraId="58975B10" w14:textId="77777777" w:rsidR="00B16AF8" w:rsidRPr="006832E9" w:rsidRDefault="00B16AF8" w:rsidP="007F42BD">
                <w:pPr>
                  <w:ind w:left="33"/>
                  <w:jc w:val="center"/>
                  <w:rPr>
                    <w:rFonts w:eastAsia="Calibri" w:cstheme="minorHAnsi"/>
                    <w:rtl/>
                    <w:lang w:bidi="ar-EG"/>
                  </w:rPr>
                </w:pPr>
                <w:r w:rsidRPr="007E46A2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497" w:type="dxa"/>
            <w:tcBorders>
              <w:top w:val="single" w:sz="12" w:space="0" w:color="auto"/>
              <w:right w:val="single" w:sz="12" w:space="0" w:color="auto"/>
            </w:tcBorders>
          </w:tcPr>
          <w:p w14:paraId="418D4DC1" w14:textId="77777777" w:rsidR="00B16AF8" w:rsidRPr="006832E9" w:rsidRDefault="00B16AF8" w:rsidP="007F42BD">
            <w:pPr>
              <w:ind w:left="33"/>
              <w:jc w:val="center"/>
              <w:rPr>
                <w:rFonts w:eastAsia="Calibri" w:cstheme="minorHAnsi"/>
                <w:rtl/>
                <w:lang w:bidi="ar-EG"/>
              </w:rPr>
            </w:pPr>
          </w:p>
        </w:tc>
        <w:sdt>
          <w:sdtPr>
            <w:rPr>
              <w:rFonts w:cstheme="minorHAnsi"/>
            </w:rPr>
            <w:id w:val="-2011979488"/>
            <w:placeholder>
              <w:docPart w:val="6BFF8D3D988E470DAE22F8FCD3C36662"/>
            </w:placeholder>
            <w:showingPlcHdr/>
            <w:comboBox>
              <w:listItem w:displayText="Accepted" w:value="Accepted"/>
              <w:listItem w:displayText="Not Accepted" w:value="Not Accepted"/>
            </w:comboBox>
          </w:sdtPr>
          <w:sdtContent>
            <w:tc>
              <w:tcPr>
                <w:tcW w:w="1268" w:type="dxa"/>
                <w:tcBorders>
                  <w:top w:val="single" w:sz="12" w:space="0" w:color="auto"/>
                  <w:left w:val="single" w:sz="12" w:space="0" w:color="auto"/>
                  <w:right w:val="single" w:sz="4" w:space="0" w:color="000000"/>
                </w:tcBorders>
              </w:tcPr>
              <w:p w14:paraId="64ECAFE4" w14:textId="77777777" w:rsidR="00B16AF8" w:rsidRPr="006832E9" w:rsidRDefault="00B16AF8" w:rsidP="007F42BD">
                <w:pPr>
                  <w:jc w:val="center"/>
                  <w:rPr>
                    <w:rFonts w:cstheme="minorHAnsi"/>
                  </w:rPr>
                </w:pPr>
                <w:r w:rsidRPr="007E46A2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212" w:type="dxa"/>
            <w:tcBorders>
              <w:top w:val="single" w:sz="12" w:space="0" w:color="auto"/>
              <w:right w:val="single" w:sz="12" w:space="0" w:color="auto"/>
            </w:tcBorders>
          </w:tcPr>
          <w:p w14:paraId="6724A24E" w14:textId="77777777" w:rsidR="00B16AF8" w:rsidRPr="006832E9" w:rsidRDefault="00B16AF8" w:rsidP="007F42BD">
            <w:pPr>
              <w:pStyle w:val="ListParagraph"/>
              <w:ind w:left="72"/>
              <w:jc w:val="center"/>
              <w:rPr>
                <w:rFonts w:eastAsia="Calibri" w:cstheme="minorHAnsi"/>
              </w:rPr>
            </w:pPr>
          </w:p>
        </w:tc>
      </w:tr>
      <w:tr w:rsidR="00B16AF8" w:rsidRPr="006832E9" w14:paraId="183D0D31" w14:textId="77777777" w:rsidTr="00BA2CD4">
        <w:trPr>
          <w:trHeight w:val="70"/>
        </w:trPr>
        <w:tc>
          <w:tcPr>
            <w:tcW w:w="616" w:type="dxa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002C9D9D" w14:textId="77777777" w:rsidR="00B16AF8" w:rsidRPr="00BA2CD4" w:rsidRDefault="00B16AF8" w:rsidP="00BA2CD4">
            <w:pPr>
              <w:jc w:val="center"/>
              <w:rPr>
                <w:rFonts w:eastAsia="Calibri" w:cstheme="minorHAnsi"/>
                <w:b/>
                <w:bCs/>
              </w:rPr>
            </w:pPr>
            <w:r w:rsidRPr="00BA2CD4">
              <w:rPr>
                <w:rFonts w:eastAsia="Calibri" w:cstheme="minorHAnsi"/>
                <w:b/>
                <w:bCs/>
              </w:rPr>
              <w:t>2</w:t>
            </w:r>
          </w:p>
        </w:tc>
        <w:tc>
          <w:tcPr>
            <w:tcW w:w="3801" w:type="dxa"/>
            <w:tcBorders>
              <w:left w:val="single" w:sz="4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4AA746BC" w14:textId="77777777" w:rsidR="00B16AF8" w:rsidRPr="006832E9" w:rsidRDefault="00B16AF8" w:rsidP="007F42BD">
            <w:pPr>
              <w:jc w:val="center"/>
              <w:rPr>
                <w:rFonts w:eastAsia="Calibri" w:cstheme="minorHAnsi"/>
                <w:lang w:val="en-GB"/>
              </w:rPr>
            </w:pPr>
          </w:p>
        </w:tc>
        <w:sdt>
          <w:sdtPr>
            <w:rPr>
              <w:rFonts w:eastAsia="Calibri" w:cstheme="minorHAnsi"/>
              <w:lang w:bidi="ar-EG"/>
            </w:rPr>
            <w:id w:val="-1329897828"/>
            <w:placeholder>
              <w:docPart w:val="71B04471E01E49968EFD619AEA28D26E"/>
            </w:placeholder>
            <w:showingPlcHdr/>
            <w:comboBox>
              <w:listItem w:displayText="Completed " w:value="Completed "/>
              <w:listItem w:displayText="In Progress" w:value="In Progress"/>
            </w:comboBox>
          </w:sdtPr>
          <w:sdtContent>
            <w:tc>
              <w:tcPr>
                <w:tcW w:w="1417" w:type="dxa"/>
                <w:tcBorders>
                  <w:left w:val="single" w:sz="12" w:space="0" w:color="auto"/>
                </w:tcBorders>
                <w:tcMar>
                  <w:left w:w="57" w:type="dxa"/>
                  <w:right w:w="57" w:type="dxa"/>
                </w:tcMar>
              </w:tcPr>
              <w:p w14:paraId="0E5164B5" w14:textId="77777777" w:rsidR="00B16AF8" w:rsidRPr="006832E9" w:rsidRDefault="00B16AF8" w:rsidP="007F42BD">
                <w:pPr>
                  <w:jc w:val="center"/>
                  <w:rPr>
                    <w:rFonts w:eastAsia="Calibri" w:cstheme="minorHAnsi"/>
                  </w:rPr>
                </w:pPr>
                <w:r w:rsidRPr="007E46A2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497" w:type="dxa"/>
            <w:tcBorders>
              <w:right w:val="single" w:sz="12" w:space="0" w:color="auto"/>
            </w:tcBorders>
          </w:tcPr>
          <w:p w14:paraId="63911D6A" w14:textId="77777777" w:rsidR="00B16AF8" w:rsidRPr="006832E9" w:rsidRDefault="00B16AF8" w:rsidP="007F42BD">
            <w:pPr>
              <w:jc w:val="center"/>
              <w:rPr>
                <w:rFonts w:eastAsia="Calibri" w:cstheme="minorHAnsi"/>
              </w:rPr>
            </w:pPr>
          </w:p>
        </w:tc>
        <w:sdt>
          <w:sdtPr>
            <w:rPr>
              <w:rFonts w:cstheme="minorHAnsi"/>
            </w:rPr>
            <w:id w:val="-816190300"/>
            <w:placeholder>
              <w:docPart w:val="9E09F9CB52CA44DCBC717CEF6E328453"/>
            </w:placeholder>
            <w:showingPlcHdr/>
            <w:comboBox>
              <w:listItem w:displayText="Accepted" w:value="Accepted"/>
              <w:listItem w:displayText="Not Accepted" w:value="Not Accepted"/>
            </w:comboBox>
          </w:sdtPr>
          <w:sdtContent>
            <w:tc>
              <w:tcPr>
                <w:tcW w:w="1268" w:type="dxa"/>
                <w:tcBorders>
                  <w:left w:val="single" w:sz="12" w:space="0" w:color="auto"/>
                  <w:right w:val="single" w:sz="4" w:space="0" w:color="000000"/>
                </w:tcBorders>
              </w:tcPr>
              <w:p w14:paraId="5122450C" w14:textId="77777777" w:rsidR="00B16AF8" w:rsidRPr="006832E9" w:rsidRDefault="00B16AF8" w:rsidP="007F42BD">
                <w:pPr>
                  <w:jc w:val="center"/>
                  <w:rPr>
                    <w:rFonts w:cstheme="minorHAnsi"/>
                  </w:rPr>
                </w:pPr>
                <w:r w:rsidRPr="007E46A2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212" w:type="dxa"/>
            <w:tcBorders>
              <w:right w:val="single" w:sz="12" w:space="0" w:color="auto"/>
            </w:tcBorders>
          </w:tcPr>
          <w:p w14:paraId="2ABFB986" w14:textId="77777777" w:rsidR="00B16AF8" w:rsidRPr="006832E9" w:rsidRDefault="00B16AF8" w:rsidP="007F42BD">
            <w:pPr>
              <w:pStyle w:val="ListParagraph"/>
              <w:ind w:left="252"/>
              <w:jc w:val="center"/>
              <w:rPr>
                <w:rFonts w:eastAsia="Calibri" w:cstheme="minorHAnsi"/>
              </w:rPr>
            </w:pPr>
          </w:p>
        </w:tc>
      </w:tr>
      <w:tr w:rsidR="00B16AF8" w:rsidRPr="006832E9" w14:paraId="6ACE8E78" w14:textId="77777777" w:rsidTr="00BA2CD4">
        <w:trPr>
          <w:trHeight w:val="203"/>
        </w:trPr>
        <w:tc>
          <w:tcPr>
            <w:tcW w:w="616" w:type="dxa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792FDD86" w14:textId="77777777" w:rsidR="00B16AF8" w:rsidRPr="00BA2CD4" w:rsidRDefault="00B16AF8" w:rsidP="00BA2CD4">
            <w:pPr>
              <w:jc w:val="center"/>
              <w:rPr>
                <w:rFonts w:eastAsia="Calibri" w:cstheme="minorHAnsi"/>
                <w:b/>
                <w:bCs/>
              </w:rPr>
            </w:pPr>
            <w:r w:rsidRPr="00BA2CD4">
              <w:rPr>
                <w:rFonts w:eastAsia="Calibri" w:cstheme="minorHAnsi"/>
                <w:b/>
                <w:bCs/>
              </w:rPr>
              <w:t>3</w:t>
            </w:r>
          </w:p>
        </w:tc>
        <w:tc>
          <w:tcPr>
            <w:tcW w:w="3801" w:type="dxa"/>
            <w:tcBorders>
              <w:left w:val="single" w:sz="4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3C525DE2" w14:textId="77777777" w:rsidR="00B16AF8" w:rsidRPr="006832E9" w:rsidRDefault="00B16AF8" w:rsidP="007F42BD">
            <w:pPr>
              <w:jc w:val="center"/>
              <w:rPr>
                <w:rFonts w:eastAsia="Calibri" w:cstheme="minorHAnsi"/>
                <w:lang w:val="en-GB"/>
              </w:rPr>
            </w:pPr>
          </w:p>
        </w:tc>
        <w:sdt>
          <w:sdtPr>
            <w:rPr>
              <w:rFonts w:eastAsia="Calibri" w:cstheme="minorHAnsi"/>
              <w:lang w:bidi="ar-EG"/>
            </w:rPr>
            <w:id w:val="-1032803689"/>
            <w:placeholder>
              <w:docPart w:val="8D7B5EDF0D974ED7B7C8379464375E84"/>
            </w:placeholder>
            <w:showingPlcHdr/>
            <w:comboBox>
              <w:listItem w:displayText="Completed " w:value="Completed "/>
              <w:listItem w:displayText="In Progress" w:value="In Progress"/>
            </w:comboBox>
          </w:sdtPr>
          <w:sdtContent>
            <w:tc>
              <w:tcPr>
                <w:tcW w:w="1417" w:type="dxa"/>
                <w:tcBorders>
                  <w:left w:val="single" w:sz="12" w:space="0" w:color="auto"/>
                </w:tcBorders>
                <w:tcMar>
                  <w:left w:w="57" w:type="dxa"/>
                  <w:right w:w="57" w:type="dxa"/>
                </w:tcMar>
              </w:tcPr>
              <w:p w14:paraId="3EE878D9" w14:textId="77777777" w:rsidR="00B16AF8" w:rsidRPr="006832E9" w:rsidRDefault="00B16AF8" w:rsidP="007F42BD">
                <w:pPr>
                  <w:jc w:val="center"/>
                  <w:rPr>
                    <w:rFonts w:eastAsia="Calibri" w:cstheme="minorHAnsi"/>
                  </w:rPr>
                </w:pPr>
                <w:r w:rsidRPr="007E46A2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497" w:type="dxa"/>
            <w:tcBorders>
              <w:right w:val="single" w:sz="12" w:space="0" w:color="auto"/>
            </w:tcBorders>
          </w:tcPr>
          <w:p w14:paraId="7770FD30" w14:textId="77777777" w:rsidR="00B16AF8" w:rsidRPr="006832E9" w:rsidRDefault="00B16AF8" w:rsidP="007F42BD">
            <w:pPr>
              <w:jc w:val="center"/>
              <w:rPr>
                <w:rFonts w:eastAsia="Calibri" w:cstheme="minorHAnsi"/>
              </w:rPr>
            </w:pPr>
          </w:p>
        </w:tc>
        <w:sdt>
          <w:sdtPr>
            <w:rPr>
              <w:rFonts w:cstheme="minorHAnsi"/>
            </w:rPr>
            <w:id w:val="-1178812630"/>
            <w:placeholder>
              <w:docPart w:val="F0BA3B415928422591FD067B71076124"/>
            </w:placeholder>
            <w:showingPlcHdr/>
            <w:comboBox>
              <w:listItem w:displayText="Accepted" w:value="Accepted"/>
              <w:listItem w:displayText="Not Accepted" w:value="Not Accepted"/>
            </w:comboBox>
          </w:sdtPr>
          <w:sdtContent>
            <w:tc>
              <w:tcPr>
                <w:tcW w:w="1268" w:type="dxa"/>
                <w:tcBorders>
                  <w:left w:val="single" w:sz="12" w:space="0" w:color="auto"/>
                  <w:right w:val="single" w:sz="4" w:space="0" w:color="000000"/>
                </w:tcBorders>
              </w:tcPr>
              <w:p w14:paraId="44AE0AE8" w14:textId="77777777" w:rsidR="00B16AF8" w:rsidRPr="006832E9" w:rsidRDefault="00B16AF8" w:rsidP="007F42BD">
                <w:pPr>
                  <w:jc w:val="center"/>
                  <w:rPr>
                    <w:rFonts w:cstheme="minorHAnsi"/>
                  </w:rPr>
                </w:pPr>
                <w:r w:rsidRPr="007E46A2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212" w:type="dxa"/>
            <w:tcBorders>
              <w:right w:val="single" w:sz="12" w:space="0" w:color="auto"/>
            </w:tcBorders>
          </w:tcPr>
          <w:p w14:paraId="63E5327B" w14:textId="77777777" w:rsidR="00B16AF8" w:rsidRPr="006832E9" w:rsidRDefault="00B16AF8" w:rsidP="007F42BD">
            <w:pPr>
              <w:ind w:left="322" w:hanging="322"/>
              <w:jc w:val="center"/>
              <w:rPr>
                <w:rFonts w:eastAsia="Calibri" w:cstheme="minorHAnsi"/>
              </w:rPr>
            </w:pPr>
          </w:p>
        </w:tc>
      </w:tr>
      <w:tr w:rsidR="00B16AF8" w:rsidRPr="006832E9" w14:paraId="317423A0" w14:textId="77777777" w:rsidTr="00BA2CD4">
        <w:trPr>
          <w:trHeight w:val="185"/>
        </w:trPr>
        <w:tc>
          <w:tcPr>
            <w:tcW w:w="616" w:type="dxa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113C801E" w14:textId="77777777" w:rsidR="00B16AF8" w:rsidRPr="00BA2CD4" w:rsidRDefault="00B16AF8" w:rsidP="00BA2CD4">
            <w:pPr>
              <w:jc w:val="center"/>
              <w:rPr>
                <w:rFonts w:eastAsia="Calibri" w:cstheme="minorHAnsi"/>
                <w:b/>
                <w:bCs/>
              </w:rPr>
            </w:pPr>
            <w:r w:rsidRPr="00BA2CD4">
              <w:rPr>
                <w:rFonts w:eastAsia="Calibri" w:cstheme="minorHAnsi"/>
                <w:b/>
                <w:bCs/>
              </w:rPr>
              <w:t>4</w:t>
            </w:r>
          </w:p>
        </w:tc>
        <w:tc>
          <w:tcPr>
            <w:tcW w:w="3801" w:type="dxa"/>
            <w:tcBorders>
              <w:left w:val="single" w:sz="4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590BAF60" w14:textId="77777777" w:rsidR="00B16AF8" w:rsidRPr="006832E9" w:rsidRDefault="00B16AF8" w:rsidP="007F42BD">
            <w:pPr>
              <w:jc w:val="center"/>
              <w:rPr>
                <w:rFonts w:eastAsia="Calibri" w:cstheme="minorHAnsi"/>
                <w:lang w:val="en-GB"/>
              </w:rPr>
            </w:pPr>
          </w:p>
        </w:tc>
        <w:sdt>
          <w:sdtPr>
            <w:rPr>
              <w:rFonts w:eastAsia="Calibri" w:cstheme="minorHAnsi"/>
              <w:lang w:bidi="ar-EG"/>
            </w:rPr>
            <w:id w:val="89673330"/>
            <w:placeholder>
              <w:docPart w:val="3D5A3B65B97049B8A66FA7D8BF9B2E4A"/>
            </w:placeholder>
            <w:showingPlcHdr/>
            <w:comboBox>
              <w:listItem w:displayText="Completed " w:value="Completed "/>
              <w:listItem w:displayText="In Progress" w:value="In Progress"/>
            </w:comboBox>
          </w:sdtPr>
          <w:sdtContent>
            <w:tc>
              <w:tcPr>
                <w:tcW w:w="1417" w:type="dxa"/>
                <w:tcBorders>
                  <w:left w:val="single" w:sz="12" w:space="0" w:color="auto"/>
                </w:tcBorders>
                <w:tcMar>
                  <w:left w:w="57" w:type="dxa"/>
                  <w:right w:w="57" w:type="dxa"/>
                </w:tcMar>
              </w:tcPr>
              <w:p w14:paraId="3053E3B9" w14:textId="77777777" w:rsidR="00B16AF8" w:rsidRPr="006832E9" w:rsidRDefault="00B16AF8" w:rsidP="007F42BD">
                <w:pPr>
                  <w:jc w:val="center"/>
                  <w:rPr>
                    <w:rFonts w:eastAsia="Calibri" w:cstheme="minorHAnsi"/>
                  </w:rPr>
                </w:pPr>
                <w:r w:rsidRPr="007E46A2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497" w:type="dxa"/>
            <w:tcBorders>
              <w:right w:val="single" w:sz="12" w:space="0" w:color="auto"/>
            </w:tcBorders>
          </w:tcPr>
          <w:p w14:paraId="1D53EEA0" w14:textId="77777777" w:rsidR="00B16AF8" w:rsidRPr="006832E9" w:rsidRDefault="00B16AF8" w:rsidP="007F42BD">
            <w:pPr>
              <w:jc w:val="center"/>
              <w:rPr>
                <w:rFonts w:eastAsia="Calibri" w:cstheme="minorHAnsi"/>
              </w:rPr>
            </w:pPr>
          </w:p>
        </w:tc>
        <w:sdt>
          <w:sdtPr>
            <w:rPr>
              <w:rFonts w:cstheme="minorHAnsi"/>
            </w:rPr>
            <w:id w:val="-1186442250"/>
            <w:placeholder>
              <w:docPart w:val="1F8EC24BDE7A493EAC15DC09DF0B0A10"/>
            </w:placeholder>
            <w:showingPlcHdr/>
            <w:comboBox>
              <w:listItem w:displayText="Accepted" w:value="Accepted"/>
              <w:listItem w:displayText="Not Accepted" w:value="Not Accepted"/>
            </w:comboBox>
          </w:sdtPr>
          <w:sdtContent>
            <w:tc>
              <w:tcPr>
                <w:tcW w:w="1268" w:type="dxa"/>
                <w:tcBorders>
                  <w:left w:val="single" w:sz="12" w:space="0" w:color="auto"/>
                  <w:right w:val="single" w:sz="4" w:space="0" w:color="000000"/>
                </w:tcBorders>
              </w:tcPr>
              <w:p w14:paraId="37F62F5E" w14:textId="77777777" w:rsidR="00B16AF8" w:rsidRPr="006832E9" w:rsidRDefault="00B16AF8" w:rsidP="007F42BD">
                <w:pPr>
                  <w:jc w:val="center"/>
                  <w:rPr>
                    <w:rFonts w:cstheme="minorHAnsi"/>
                  </w:rPr>
                </w:pPr>
                <w:r w:rsidRPr="007E46A2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212" w:type="dxa"/>
            <w:tcBorders>
              <w:right w:val="single" w:sz="12" w:space="0" w:color="auto"/>
            </w:tcBorders>
          </w:tcPr>
          <w:p w14:paraId="7A83E84F" w14:textId="77777777" w:rsidR="00B16AF8" w:rsidRPr="006832E9" w:rsidRDefault="00B16AF8" w:rsidP="007F42BD">
            <w:pPr>
              <w:ind w:left="322" w:hanging="322"/>
              <w:jc w:val="center"/>
              <w:rPr>
                <w:rFonts w:eastAsia="Calibri" w:cstheme="minorHAnsi"/>
              </w:rPr>
            </w:pPr>
          </w:p>
        </w:tc>
      </w:tr>
      <w:tr w:rsidR="00B16AF8" w:rsidRPr="006832E9" w14:paraId="1F850DF9" w14:textId="77777777" w:rsidTr="00BA2CD4">
        <w:trPr>
          <w:trHeight w:val="70"/>
        </w:trPr>
        <w:tc>
          <w:tcPr>
            <w:tcW w:w="616" w:type="dxa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F876D97" w14:textId="77777777" w:rsidR="00B16AF8" w:rsidRPr="00BA2CD4" w:rsidRDefault="00B16AF8" w:rsidP="00BA2CD4">
            <w:pPr>
              <w:jc w:val="center"/>
              <w:rPr>
                <w:rFonts w:eastAsia="Calibri" w:cstheme="minorHAnsi"/>
                <w:b/>
                <w:bCs/>
              </w:rPr>
            </w:pPr>
            <w:r w:rsidRPr="00BA2CD4">
              <w:rPr>
                <w:rFonts w:eastAsia="Calibri" w:cstheme="minorHAnsi"/>
                <w:b/>
                <w:bCs/>
              </w:rPr>
              <w:t>5</w:t>
            </w:r>
          </w:p>
        </w:tc>
        <w:tc>
          <w:tcPr>
            <w:tcW w:w="3801" w:type="dxa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19842A1A" w14:textId="77777777" w:rsidR="00B16AF8" w:rsidRPr="006832E9" w:rsidRDefault="00B16AF8" w:rsidP="007F42BD">
            <w:pPr>
              <w:jc w:val="center"/>
              <w:rPr>
                <w:rFonts w:eastAsia="Calibri" w:cstheme="minorHAnsi"/>
                <w:lang w:val="en-GB"/>
              </w:rPr>
            </w:pPr>
          </w:p>
        </w:tc>
        <w:sdt>
          <w:sdtPr>
            <w:rPr>
              <w:rFonts w:eastAsia="Calibri" w:cstheme="minorHAnsi"/>
              <w:lang w:bidi="ar-EG"/>
            </w:rPr>
            <w:id w:val="1829480939"/>
            <w:placeholder>
              <w:docPart w:val="F8C9691F7CBF4C20833D88E5E47D09F1"/>
            </w:placeholder>
            <w:showingPlcHdr/>
            <w:comboBox>
              <w:listItem w:displayText="Completed " w:value="Completed "/>
              <w:listItem w:displayText="In Progress" w:value="In Progress"/>
            </w:comboBox>
          </w:sdtPr>
          <w:sdtContent>
            <w:tc>
              <w:tcPr>
                <w:tcW w:w="1417" w:type="dxa"/>
                <w:tcBorders>
                  <w:left w:val="single" w:sz="12" w:space="0" w:color="auto"/>
                  <w:bottom w:val="single" w:sz="12" w:space="0" w:color="auto"/>
                </w:tcBorders>
                <w:tcMar>
                  <w:left w:w="57" w:type="dxa"/>
                  <w:right w:w="57" w:type="dxa"/>
                </w:tcMar>
              </w:tcPr>
              <w:p w14:paraId="7E4FDEAA" w14:textId="77777777" w:rsidR="00B16AF8" w:rsidRPr="006832E9" w:rsidRDefault="00B16AF8" w:rsidP="007F42BD">
                <w:pPr>
                  <w:jc w:val="center"/>
                  <w:rPr>
                    <w:rFonts w:eastAsia="Calibri" w:cstheme="minorHAnsi"/>
                  </w:rPr>
                </w:pPr>
                <w:r w:rsidRPr="007E46A2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497" w:type="dxa"/>
            <w:tcBorders>
              <w:bottom w:val="single" w:sz="12" w:space="0" w:color="auto"/>
              <w:right w:val="single" w:sz="12" w:space="0" w:color="auto"/>
            </w:tcBorders>
          </w:tcPr>
          <w:p w14:paraId="591E1AF0" w14:textId="77777777" w:rsidR="00B16AF8" w:rsidRPr="006832E9" w:rsidRDefault="00B16AF8" w:rsidP="007F42BD">
            <w:pPr>
              <w:jc w:val="center"/>
              <w:rPr>
                <w:rFonts w:eastAsia="Calibri" w:cstheme="minorHAnsi"/>
              </w:rPr>
            </w:pPr>
          </w:p>
        </w:tc>
        <w:sdt>
          <w:sdtPr>
            <w:rPr>
              <w:rFonts w:cstheme="minorHAnsi"/>
            </w:rPr>
            <w:id w:val="129371599"/>
            <w:placeholder>
              <w:docPart w:val="65EA469723034A81AB0C2C05947C2A4D"/>
            </w:placeholder>
            <w:showingPlcHdr/>
            <w:comboBox>
              <w:listItem w:displayText="Accepted" w:value="Accepted"/>
              <w:listItem w:displayText="Not Accepted" w:value="Not Accepted"/>
            </w:comboBox>
          </w:sdtPr>
          <w:sdtContent>
            <w:tc>
              <w:tcPr>
                <w:tcW w:w="1268" w:type="dxa"/>
                <w:tcBorders>
                  <w:left w:val="single" w:sz="12" w:space="0" w:color="auto"/>
                  <w:bottom w:val="single" w:sz="12" w:space="0" w:color="auto"/>
                  <w:right w:val="single" w:sz="4" w:space="0" w:color="000000"/>
                </w:tcBorders>
              </w:tcPr>
              <w:p w14:paraId="72FC5AB3" w14:textId="77777777" w:rsidR="00B16AF8" w:rsidRPr="006832E9" w:rsidRDefault="00B16AF8" w:rsidP="007F42BD">
                <w:pPr>
                  <w:jc w:val="center"/>
                  <w:rPr>
                    <w:rFonts w:cstheme="minorHAnsi"/>
                  </w:rPr>
                </w:pPr>
                <w:r w:rsidRPr="007E46A2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212" w:type="dxa"/>
            <w:tcBorders>
              <w:bottom w:val="single" w:sz="12" w:space="0" w:color="auto"/>
              <w:right w:val="single" w:sz="12" w:space="0" w:color="auto"/>
            </w:tcBorders>
          </w:tcPr>
          <w:p w14:paraId="56308C59" w14:textId="77777777" w:rsidR="00B16AF8" w:rsidRPr="006832E9" w:rsidRDefault="00B16AF8" w:rsidP="007F42BD">
            <w:pPr>
              <w:ind w:left="322" w:hanging="322"/>
              <w:jc w:val="center"/>
              <w:rPr>
                <w:rFonts w:eastAsia="Calibri" w:cstheme="minorHAnsi"/>
              </w:rPr>
            </w:pPr>
          </w:p>
        </w:tc>
      </w:tr>
    </w:tbl>
    <w:p w14:paraId="356BAFCE" w14:textId="45A72D2A" w:rsidR="004417BC" w:rsidRPr="006832E9" w:rsidRDefault="005533C0" w:rsidP="00582901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6832E9">
        <w:rPr>
          <w:rFonts w:asciiTheme="minorHAnsi" w:hAnsiTheme="minorHAnsi" w:cstheme="minorHAnsi"/>
          <w:i/>
          <w:iCs/>
          <w:sz w:val="22"/>
          <w:szCs w:val="22"/>
        </w:rPr>
        <w:t xml:space="preserve">* </w:t>
      </w:r>
      <w:r w:rsidR="004417BC" w:rsidRPr="006832E9">
        <w:rPr>
          <w:rFonts w:asciiTheme="minorHAnsi" w:hAnsiTheme="minorHAnsi" w:cstheme="minorHAnsi"/>
          <w:i/>
          <w:iCs/>
          <w:sz w:val="22"/>
          <w:szCs w:val="22"/>
        </w:rPr>
        <w:t xml:space="preserve">The Institution is responsible for filling in all recommendations </w:t>
      </w:r>
    </w:p>
    <w:p w14:paraId="35B19821" w14:textId="6DFEF86E" w:rsidR="000744C2" w:rsidRPr="006832E9" w:rsidRDefault="000744C2" w:rsidP="00582901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6832E9">
        <w:rPr>
          <w:rFonts w:asciiTheme="minorHAnsi" w:hAnsiTheme="minorHAnsi" w:cstheme="minorHAnsi"/>
          <w:i/>
          <w:iCs/>
          <w:sz w:val="22"/>
          <w:szCs w:val="22"/>
        </w:rPr>
        <w:t xml:space="preserve">** </w:t>
      </w:r>
      <w:r w:rsidR="00AE2493" w:rsidRPr="006832E9">
        <w:rPr>
          <w:rFonts w:asciiTheme="minorHAnsi" w:hAnsiTheme="minorHAnsi" w:cstheme="minorHAnsi"/>
          <w:i/>
          <w:iCs/>
          <w:sz w:val="22"/>
          <w:szCs w:val="22"/>
        </w:rPr>
        <w:t xml:space="preserve">Consistent with </w:t>
      </w:r>
      <w:r w:rsidRPr="006832E9">
        <w:rPr>
          <w:rFonts w:asciiTheme="minorHAnsi" w:hAnsiTheme="minorHAnsi" w:cstheme="minorHAnsi"/>
          <w:i/>
          <w:iCs/>
          <w:sz w:val="22"/>
          <w:szCs w:val="22"/>
        </w:rPr>
        <w:t>the improvement plan included in the Form TI-109</w:t>
      </w:r>
    </w:p>
    <w:p w14:paraId="3B5DD092" w14:textId="5C49928F" w:rsidR="005533C0" w:rsidRPr="006832E9" w:rsidRDefault="005533C0" w:rsidP="005533C0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6832E9">
        <w:rPr>
          <w:rFonts w:asciiTheme="minorHAnsi" w:hAnsiTheme="minorHAnsi" w:cstheme="minorHAnsi"/>
          <w:i/>
          <w:iCs/>
          <w:sz w:val="22"/>
          <w:szCs w:val="22"/>
        </w:rPr>
        <w:t>*</w:t>
      </w:r>
      <w:r w:rsidR="0062511F" w:rsidRPr="006832E9">
        <w:rPr>
          <w:rFonts w:asciiTheme="minorHAnsi" w:hAnsiTheme="minorHAnsi" w:cstheme="minorHAnsi"/>
          <w:i/>
          <w:iCs/>
          <w:sz w:val="22"/>
          <w:szCs w:val="22"/>
        </w:rPr>
        <w:t>*</w:t>
      </w:r>
      <w:r w:rsidRPr="006832E9">
        <w:rPr>
          <w:rFonts w:asciiTheme="minorHAnsi" w:hAnsiTheme="minorHAnsi" w:cstheme="minorHAnsi"/>
          <w:i/>
          <w:iCs/>
          <w:sz w:val="22"/>
          <w:szCs w:val="22"/>
        </w:rPr>
        <w:t xml:space="preserve">* Attach evidence of progress or achievement for all recommendations. </w:t>
      </w:r>
    </w:p>
    <w:p w14:paraId="02066F37" w14:textId="0F4B57F9" w:rsidR="00441A2E" w:rsidRPr="006832E9" w:rsidRDefault="00441A2E" w:rsidP="00441A2E">
      <w:pPr>
        <w:rPr>
          <w:rFonts w:asciiTheme="minorHAnsi" w:hAnsiTheme="minorHAnsi" w:cstheme="minorHAnsi"/>
          <w:b/>
          <w:bCs/>
        </w:rPr>
      </w:pPr>
    </w:p>
    <w:p w14:paraId="2A49E1F5" w14:textId="030DC550" w:rsidR="006B7EBF" w:rsidRPr="006832E9" w:rsidRDefault="006B7EBF" w:rsidP="006B7EBF">
      <w:pPr>
        <w:pStyle w:val="Heading1"/>
        <w:keepLines/>
        <w:spacing w:line="259" w:lineRule="auto"/>
        <w:ind w:right="0"/>
        <w:jc w:val="left"/>
        <w:rPr>
          <w:rStyle w:val="a"/>
          <w:rFonts w:asciiTheme="minorHAnsi" w:eastAsiaTheme="majorEastAsia" w:hAnsiTheme="minorHAnsi" w:cstheme="minorHAnsi"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</w:pPr>
      <w:r w:rsidRPr="006832E9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>2. NCAAA notations and</w:t>
      </w:r>
      <w:r w:rsidRPr="006832E9">
        <w:rPr>
          <w:rStyle w:val="a"/>
          <w:rFonts w:asciiTheme="minorHAnsi" w:eastAsiaTheme="majorEastAsia" w:hAnsiTheme="minorHAnsi" w:cstheme="minorHAnsi"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 xml:space="preserve"> </w:t>
      </w:r>
      <w:r w:rsidRPr="006832E9">
        <w:rPr>
          <w:rStyle w:val="a"/>
          <w:rFonts w:asciiTheme="minorHAnsi" w:eastAsiaTheme="majorEastAsia" w:hAnsiTheme="minorHAnsi" w:cstheme="minorHAnsi"/>
          <w:b/>
          <w:bCs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>recommendations</w:t>
      </w:r>
      <w:r w:rsidRPr="006832E9">
        <w:rPr>
          <w:rStyle w:val="a"/>
          <w:rFonts w:asciiTheme="minorHAnsi" w:eastAsiaTheme="majorEastAsia" w:hAnsiTheme="minorHAnsi" w:cstheme="minorHAnsi"/>
          <w:i w:val="0"/>
          <w:iCs w:val="0"/>
          <w:noProof w:val="0"/>
          <w:color w:val="4C3D8E"/>
          <w:sz w:val="32"/>
          <w:szCs w:val="32"/>
          <w:u w:val="none"/>
          <w:lang w:eastAsia="en-US" w:bidi="ar-YE"/>
        </w:rPr>
        <w:t>:</w:t>
      </w:r>
    </w:p>
    <w:p w14:paraId="2AEE8A73" w14:textId="15DA6906" w:rsidR="005533C0" w:rsidRPr="00BA2CD4" w:rsidRDefault="005533C0" w:rsidP="0014459E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b/>
          <w:bCs/>
          <w:sz w:val="28"/>
          <w:szCs w:val="28"/>
        </w:rPr>
      </w:pPr>
      <w:r w:rsidRPr="00BA2CD4">
        <w:rPr>
          <w:rFonts w:asciiTheme="minorHAnsi" w:hAnsiTheme="minorHAnsi" w:cstheme="minorHAnsi"/>
          <w:b/>
          <w:bCs/>
          <w:sz w:val="28"/>
          <w:szCs w:val="28"/>
        </w:rPr>
        <w:t xml:space="preserve">The </w:t>
      </w:r>
      <w:r w:rsidR="00E12C01" w:rsidRPr="00BA2CD4">
        <w:rPr>
          <w:rFonts w:asciiTheme="minorHAnsi" w:hAnsiTheme="minorHAnsi" w:cstheme="minorHAnsi"/>
          <w:b/>
          <w:bCs/>
          <w:sz w:val="28"/>
          <w:szCs w:val="28"/>
        </w:rPr>
        <w:t>Institutional</w:t>
      </w:r>
      <w:r w:rsidRPr="00BA2CD4">
        <w:rPr>
          <w:rFonts w:asciiTheme="minorHAnsi" w:hAnsiTheme="minorHAnsi" w:cstheme="minorHAnsi"/>
          <w:b/>
          <w:bCs/>
          <w:sz w:val="28"/>
          <w:szCs w:val="28"/>
        </w:rPr>
        <w:t xml:space="preserve"> Profile Report</w:t>
      </w:r>
    </w:p>
    <w:tbl>
      <w:tblPr>
        <w:tblStyle w:val="TableGrid1"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2"/>
        <w:gridCol w:w="12789"/>
      </w:tblGrid>
      <w:tr w:rsidR="005533C0" w:rsidRPr="00BA2CD4" w14:paraId="294F0ED5" w14:textId="77777777" w:rsidTr="00306B79">
        <w:trPr>
          <w:tblHeader/>
          <w:jc w:val="center"/>
        </w:trPr>
        <w:tc>
          <w:tcPr>
            <w:tcW w:w="370" w:type="pct"/>
            <w:shd w:val="clear" w:color="auto" w:fill="4C3D8E"/>
            <w:vAlign w:val="center"/>
          </w:tcPr>
          <w:p w14:paraId="1C422EC7" w14:textId="77777777" w:rsidR="005533C0" w:rsidRPr="00BA2CD4" w:rsidRDefault="005533C0" w:rsidP="009D3B57">
            <w:pPr>
              <w:jc w:val="center"/>
              <w:rPr>
                <w:rFonts w:eastAsia="Calibri" w:cstheme="minorHAnsi"/>
                <w:b/>
                <w:bCs/>
                <w:color w:val="FFFFFF" w:themeColor="background1"/>
                <w:rtl/>
              </w:rPr>
            </w:pPr>
            <w:r w:rsidRPr="00BA2CD4">
              <w:rPr>
                <w:rFonts w:eastAsia="Calibri" w:cstheme="minorHAnsi"/>
                <w:b/>
                <w:bCs/>
                <w:color w:val="FFFFFF" w:themeColor="background1"/>
              </w:rPr>
              <w:t>No.</w:t>
            </w:r>
          </w:p>
        </w:tc>
        <w:tc>
          <w:tcPr>
            <w:tcW w:w="4630" w:type="pct"/>
            <w:shd w:val="clear" w:color="auto" w:fill="4C3D8E"/>
            <w:vAlign w:val="center"/>
          </w:tcPr>
          <w:p w14:paraId="32094955" w14:textId="531FF9A4" w:rsidR="005533C0" w:rsidRPr="00BA2CD4" w:rsidRDefault="005533C0" w:rsidP="009D3B57">
            <w:pPr>
              <w:jc w:val="center"/>
              <w:rPr>
                <w:rFonts w:eastAsia="Calibri" w:cstheme="minorHAnsi"/>
                <w:b/>
                <w:bCs/>
                <w:color w:val="FFFFFF" w:themeColor="background1"/>
                <w:rtl/>
              </w:rPr>
            </w:pPr>
            <w:r w:rsidRPr="00BA2CD4">
              <w:rPr>
                <w:rFonts w:eastAsia="Calibri" w:cstheme="minorHAnsi"/>
                <w:b/>
                <w:bCs/>
                <w:color w:val="FFFFFF" w:themeColor="background1"/>
              </w:rPr>
              <w:t xml:space="preserve">NCAAA notations and </w:t>
            </w:r>
            <w:r w:rsidR="006B7EBF" w:rsidRPr="00BA2CD4">
              <w:rPr>
                <w:rFonts w:eastAsia="Calibri" w:cstheme="minorHAnsi"/>
                <w:b/>
                <w:bCs/>
                <w:color w:val="FFFFFF" w:themeColor="background1"/>
              </w:rPr>
              <w:t xml:space="preserve">recommendations </w:t>
            </w:r>
            <w:r w:rsidR="006B7EBF" w:rsidRPr="00BA2CD4">
              <w:rPr>
                <w:rFonts w:cstheme="minorHAnsi"/>
                <w:b/>
                <w:bCs/>
                <w:color w:val="FFFFFF" w:themeColor="background1"/>
              </w:rPr>
              <w:t>(</w:t>
            </w:r>
            <w:r w:rsidR="006B7EBF" w:rsidRPr="00BA2CD4">
              <w:rPr>
                <w:rFonts w:cstheme="minorHAnsi"/>
                <w:i/>
                <w:iCs/>
                <w:color w:val="FFFFFF" w:themeColor="background1"/>
                <w:u w:val="single"/>
              </w:rPr>
              <w:t>NCAAA Use Only</w:t>
            </w:r>
            <w:r w:rsidR="006B7EBF" w:rsidRPr="00BA2CD4">
              <w:rPr>
                <w:rFonts w:cstheme="minorHAnsi"/>
                <w:b/>
                <w:bCs/>
                <w:color w:val="FFFFFF" w:themeColor="background1"/>
              </w:rPr>
              <w:t>)</w:t>
            </w:r>
          </w:p>
        </w:tc>
      </w:tr>
      <w:tr w:rsidR="005533C0" w:rsidRPr="00BA2CD4" w14:paraId="33C2A352" w14:textId="77777777" w:rsidTr="008B6807">
        <w:trPr>
          <w:jc w:val="center"/>
        </w:trPr>
        <w:tc>
          <w:tcPr>
            <w:tcW w:w="370" w:type="pct"/>
            <w:vAlign w:val="center"/>
          </w:tcPr>
          <w:p w14:paraId="58F8C9C2" w14:textId="77777777" w:rsidR="005533C0" w:rsidRPr="00BA2CD4" w:rsidRDefault="005533C0" w:rsidP="009D3B57">
            <w:pPr>
              <w:pStyle w:val="ListParagraph"/>
              <w:numPr>
                <w:ilvl w:val="0"/>
                <w:numId w:val="2"/>
              </w:numPr>
              <w:ind w:left="641" w:hanging="357"/>
              <w:jc w:val="center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4630" w:type="pct"/>
          </w:tcPr>
          <w:p w14:paraId="5B610326" w14:textId="77777777" w:rsidR="005533C0" w:rsidRPr="00BA2CD4" w:rsidRDefault="005533C0" w:rsidP="009D3B57">
            <w:pPr>
              <w:jc w:val="lowKashida"/>
              <w:rPr>
                <w:rFonts w:eastAsia="Calibri" w:cstheme="minorHAnsi"/>
                <w:rtl/>
                <w:lang w:val="en-GB"/>
              </w:rPr>
            </w:pPr>
          </w:p>
        </w:tc>
      </w:tr>
      <w:tr w:rsidR="005533C0" w:rsidRPr="00BA2CD4" w14:paraId="4FB922A6" w14:textId="77777777" w:rsidTr="008B6807">
        <w:trPr>
          <w:jc w:val="center"/>
        </w:trPr>
        <w:tc>
          <w:tcPr>
            <w:tcW w:w="370" w:type="pct"/>
            <w:vAlign w:val="center"/>
          </w:tcPr>
          <w:p w14:paraId="4D004473" w14:textId="77777777" w:rsidR="005533C0" w:rsidRPr="00BA2CD4" w:rsidRDefault="005533C0" w:rsidP="009D3B57">
            <w:pPr>
              <w:pStyle w:val="ListParagraph"/>
              <w:numPr>
                <w:ilvl w:val="0"/>
                <w:numId w:val="2"/>
              </w:numPr>
              <w:ind w:left="641" w:hanging="357"/>
              <w:jc w:val="center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4630" w:type="pct"/>
          </w:tcPr>
          <w:p w14:paraId="1E4ECA71" w14:textId="77777777" w:rsidR="005533C0" w:rsidRPr="00BA2CD4" w:rsidRDefault="005533C0" w:rsidP="009D3B57">
            <w:pPr>
              <w:jc w:val="lowKashida"/>
              <w:rPr>
                <w:rFonts w:eastAsia="Calibri" w:cstheme="minorHAnsi"/>
              </w:rPr>
            </w:pPr>
          </w:p>
        </w:tc>
      </w:tr>
      <w:tr w:rsidR="005533C0" w:rsidRPr="00BA2CD4" w14:paraId="2D6EBBC0" w14:textId="77777777" w:rsidTr="008B6807">
        <w:trPr>
          <w:jc w:val="center"/>
        </w:trPr>
        <w:tc>
          <w:tcPr>
            <w:tcW w:w="370" w:type="pct"/>
            <w:vAlign w:val="center"/>
          </w:tcPr>
          <w:p w14:paraId="0C730CBB" w14:textId="77777777" w:rsidR="005533C0" w:rsidRPr="00BA2CD4" w:rsidRDefault="005533C0" w:rsidP="009D3B57">
            <w:pPr>
              <w:pStyle w:val="ListParagraph"/>
              <w:numPr>
                <w:ilvl w:val="0"/>
                <w:numId w:val="2"/>
              </w:numPr>
              <w:ind w:left="641" w:hanging="357"/>
              <w:jc w:val="center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4630" w:type="pct"/>
          </w:tcPr>
          <w:p w14:paraId="34BC0DEB" w14:textId="77777777" w:rsidR="005533C0" w:rsidRPr="00BA2CD4" w:rsidRDefault="005533C0" w:rsidP="009D3B57">
            <w:pPr>
              <w:jc w:val="lowKashida"/>
              <w:rPr>
                <w:rFonts w:eastAsia="Calibri" w:cstheme="minorHAnsi"/>
              </w:rPr>
            </w:pPr>
          </w:p>
        </w:tc>
      </w:tr>
      <w:tr w:rsidR="005533C0" w:rsidRPr="00BA2CD4" w14:paraId="7D4AE784" w14:textId="77777777" w:rsidTr="008B6807">
        <w:trPr>
          <w:jc w:val="center"/>
        </w:trPr>
        <w:tc>
          <w:tcPr>
            <w:tcW w:w="370" w:type="pct"/>
            <w:vAlign w:val="center"/>
          </w:tcPr>
          <w:p w14:paraId="0C258441" w14:textId="77777777" w:rsidR="005533C0" w:rsidRPr="00BA2CD4" w:rsidRDefault="005533C0" w:rsidP="009D3B57">
            <w:pPr>
              <w:pStyle w:val="ListParagraph"/>
              <w:numPr>
                <w:ilvl w:val="0"/>
                <w:numId w:val="2"/>
              </w:numPr>
              <w:ind w:left="641" w:hanging="357"/>
              <w:jc w:val="center"/>
              <w:rPr>
                <w:rFonts w:eastAsia="Calibri" w:cstheme="minorHAnsi"/>
                <w:b/>
                <w:bCs/>
                <w:rtl/>
              </w:rPr>
            </w:pPr>
          </w:p>
        </w:tc>
        <w:tc>
          <w:tcPr>
            <w:tcW w:w="4630" w:type="pct"/>
          </w:tcPr>
          <w:p w14:paraId="164F5A61" w14:textId="77777777" w:rsidR="005533C0" w:rsidRPr="00BA2CD4" w:rsidRDefault="005533C0" w:rsidP="009D3B57">
            <w:pPr>
              <w:jc w:val="lowKashida"/>
              <w:rPr>
                <w:rFonts w:eastAsia="Calibri" w:cstheme="minorHAnsi"/>
              </w:rPr>
            </w:pPr>
          </w:p>
        </w:tc>
      </w:tr>
    </w:tbl>
    <w:p w14:paraId="1F8EA941" w14:textId="77777777" w:rsidR="0014459E" w:rsidRDefault="0014459E" w:rsidP="0014459E">
      <w:pPr>
        <w:rPr>
          <w:rFonts w:asciiTheme="minorHAnsi" w:hAnsiTheme="minorHAnsi" w:cstheme="minorHAnsi"/>
          <w:b/>
          <w:bCs/>
          <w:rtl/>
        </w:rPr>
      </w:pPr>
    </w:p>
    <w:p w14:paraId="50CE6BB5" w14:textId="77777777" w:rsidR="00BA2CD4" w:rsidRPr="006832E9" w:rsidRDefault="00BA2CD4" w:rsidP="0014459E">
      <w:pPr>
        <w:rPr>
          <w:rFonts w:asciiTheme="minorHAnsi" w:hAnsiTheme="minorHAnsi" w:cstheme="minorHAnsi"/>
          <w:b/>
          <w:bCs/>
        </w:rPr>
      </w:pPr>
    </w:p>
    <w:p w14:paraId="5B086034" w14:textId="7C5E9B89" w:rsidR="005533C0" w:rsidRPr="00BA2CD4" w:rsidRDefault="005533C0" w:rsidP="0014459E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b/>
          <w:bCs/>
          <w:sz w:val="28"/>
          <w:szCs w:val="28"/>
        </w:rPr>
      </w:pPr>
      <w:r w:rsidRPr="00BA2CD4">
        <w:rPr>
          <w:rFonts w:asciiTheme="minorHAnsi" w:hAnsiTheme="minorHAnsi" w:cstheme="minorHAnsi"/>
          <w:b/>
          <w:bCs/>
          <w:sz w:val="28"/>
          <w:szCs w:val="28"/>
        </w:rPr>
        <w:lastRenderedPageBreak/>
        <w:t xml:space="preserve">KPIs Achievement Report: </w:t>
      </w:r>
    </w:p>
    <w:tbl>
      <w:tblPr>
        <w:tblStyle w:val="TableGrid1"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82"/>
        <w:gridCol w:w="12629"/>
      </w:tblGrid>
      <w:tr w:rsidR="005533C0" w:rsidRPr="00BA2CD4" w14:paraId="7AAAE1E2" w14:textId="77777777" w:rsidTr="00306B79">
        <w:trPr>
          <w:trHeight w:val="397"/>
          <w:tblHeader/>
          <w:jc w:val="center"/>
        </w:trPr>
        <w:tc>
          <w:tcPr>
            <w:tcW w:w="428" w:type="pct"/>
            <w:shd w:val="clear" w:color="auto" w:fill="4C3D8E"/>
            <w:vAlign w:val="center"/>
          </w:tcPr>
          <w:p w14:paraId="6B5F8973" w14:textId="77777777" w:rsidR="005533C0" w:rsidRPr="00BA2CD4" w:rsidRDefault="005533C0" w:rsidP="009D3B57">
            <w:pPr>
              <w:jc w:val="center"/>
              <w:rPr>
                <w:rFonts w:eastAsia="Calibri" w:cstheme="minorHAnsi"/>
                <w:b/>
                <w:bCs/>
                <w:color w:val="FFFFFF" w:themeColor="background1"/>
                <w:rtl/>
              </w:rPr>
            </w:pPr>
            <w:r w:rsidRPr="00BA2CD4">
              <w:rPr>
                <w:rFonts w:cstheme="minorHAnsi"/>
                <w:b/>
                <w:bCs/>
                <w:color w:val="FFFFFF" w:themeColor="background1"/>
              </w:rPr>
              <w:t>KPI No.</w:t>
            </w:r>
          </w:p>
        </w:tc>
        <w:tc>
          <w:tcPr>
            <w:tcW w:w="4572" w:type="pct"/>
            <w:shd w:val="clear" w:color="auto" w:fill="4C3D8E"/>
            <w:vAlign w:val="center"/>
          </w:tcPr>
          <w:p w14:paraId="4B28E375" w14:textId="353156BF" w:rsidR="005533C0" w:rsidRPr="00BA2CD4" w:rsidRDefault="005533C0" w:rsidP="009D3B57">
            <w:pPr>
              <w:jc w:val="center"/>
              <w:rPr>
                <w:rFonts w:eastAsia="Calibri" w:cstheme="minorHAnsi"/>
                <w:b/>
                <w:bCs/>
                <w:color w:val="FFFFFF" w:themeColor="background1"/>
                <w:rtl/>
              </w:rPr>
            </w:pPr>
            <w:r w:rsidRPr="00BA2CD4">
              <w:rPr>
                <w:rFonts w:eastAsia="Calibri" w:cstheme="minorHAnsi"/>
                <w:b/>
                <w:bCs/>
                <w:color w:val="FFFFFF" w:themeColor="background1"/>
              </w:rPr>
              <w:t xml:space="preserve">NCAAA notations and </w:t>
            </w:r>
            <w:r w:rsidR="00601736" w:rsidRPr="00BA2CD4">
              <w:rPr>
                <w:rFonts w:eastAsia="Calibri" w:cstheme="minorHAnsi"/>
                <w:b/>
                <w:bCs/>
                <w:color w:val="FFFFFF" w:themeColor="background1"/>
              </w:rPr>
              <w:t xml:space="preserve">recommendations </w:t>
            </w:r>
            <w:r w:rsidR="006B7EBF" w:rsidRPr="00BA2CD4">
              <w:rPr>
                <w:rFonts w:cstheme="minorHAnsi"/>
                <w:b/>
                <w:bCs/>
                <w:color w:val="FFFFFF" w:themeColor="background1"/>
              </w:rPr>
              <w:t>(</w:t>
            </w:r>
            <w:r w:rsidR="006B7EBF" w:rsidRPr="00BA2CD4">
              <w:rPr>
                <w:rFonts w:cstheme="minorHAnsi"/>
                <w:i/>
                <w:iCs/>
                <w:color w:val="FFFFFF" w:themeColor="background1"/>
                <w:u w:val="single"/>
              </w:rPr>
              <w:t>NCAAA Use Only</w:t>
            </w:r>
            <w:r w:rsidR="006B7EBF" w:rsidRPr="00BA2CD4">
              <w:rPr>
                <w:rFonts w:cstheme="minorHAnsi"/>
                <w:b/>
                <w:bCs/>
                <w:color w:val="FFFFFF" w:themeColor="background1"/>
              </w:rPr>
              <w:t>)</w:t>
            </w:r>
          </w:p>
        </w:tc>
      </w:tr>
      <w:tr w:rsidR="005533C0" w:rsidRPr="00BA2CD4" w14:paraId="70D3F16E" w14:textId="77777777" w:rsidTr="008B6807">
        <w:trPr>
          <w:jc w:val="center"/>
        </w:trPr>
        <w:tc>
          <w:tcPr>
            <w:tcW w:w="428" w:type="pct"/>
            <w:vAlign w:val="center"/>
          </w:tcPr>
          <w:p w14:paraId="08A887E7" w14:textId="77777777" w:rsidR="005533C0" w:rsidRPr="00BA2CD4" w:rsidRDefault="005533C0" w:rsidP="009D3B57">
            <w:pPr>
              <w:ind w:left="284"/>
              <w:jc w:val="center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4572" w:type="pct"/>
          </w:tcPr>
          <w:p w14:paraId="44725281" w14:textId="77777777" w:rsidR="005533C0" w:rsidRPr="00BA2CD4" w:rsidRDefault="005533C0" w:rsidP="009D3B57">
            <w:pPr>
              <w:jc w:val="lowKashida"/>
              <w:rPr>
                <w:rFonts w:eastAsia="Calibri" w:cstheme="minorHAnsi"/>
                <w:rtl/>
                <w:lang w:val="en-GB"/>
              </w:rPr>
            </w:pPr>
          </w:p>
        </w:tc>
      </w:tr>
      <w:tr w:rsidR="005533C0" w:rsidRPr="00BA2CD4" w14:paraId="51123351" w14:textId="77777777" w:rsidTr="008B6807">
        <w:trPr>
          <w:jc w:val="center"/>
        </w:trPr>
        <w:tc>
          <w:tcPr>
            <w:tcW w:w="428" w:type="pct"/>
            <w:vAlign w:val="center"/>
          </w:tcPr>
          <w:p w14:paraId="0DE20F9C" w14:textId="77777777" w:rsidR="005533C0" w:rsidRPr="00BA2CD4" w:rsidRDefault="005533C0" w:rsidP="009D3B57">
            <w:pPr>
              <w:ind w:left="284"/>
              <w:jc w:val="center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4572" w:type="pct"/>
          </w:tcPr>
          <w:p w14:paraId="347D96E2" w14:textId="77777777" w:rsidR="005533C0" w:rsidRPr="00BA2CD4" w:rsidRDefault="005533C0" w:rsidP="009D3B57">
            <w:pPr>
              <w:jc w:val="lowKashida"/>
              <w:rPr>
                <w:rFonts w:eastAsia="Calibri" w:cstheme="minorHAnsi"/>
                <w:lang w:val="en-GB"/>
              </w:rPr>
            </w:pPr>
          </w:p>
        </w:tc>
      </w:tr>
      <w:tr w:rsidR="005533C0" w:rsidRPr="00BA2CD4" w14:paraId="73E09A35" w14:textId="77777777" w:rsidTr="008B6807">
        <w:trPr>
          <w:jc w:val="center"/>
        </w:trPr>
        <w:tc>
          <w:tcPr>
            <w:tcW w:w="428" w:type="pct"/>
            <w:vAlign w:val="center"/>
          </w:tcPr>
          <w:p w14:paraId="424794C0" w14:textId="77777777" w:rsidR="005533C0" w:rsidRPr="00BA2CD4" w:rsidRDefault="005533C0" w:rsidP="009D3B57">
            <w:pPr>
              <w:ind w:left="284"/>
              <w:jc w:val="center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4572" w:type="pct"/>
          </w:tcPr>
          <w:p w14:paraId="4F2259EC" w14:textId="77777777" w:rsidR="005533C0" w:rsidRPr="00BA2CD4" w:rsidRDefault="005533C0" w:rsidP="009D3B57">
            <w:pPr>
              <w:jc w:val="lowKashida"/>
              <w:rPr>
                <w:rFonts w:eastAsia="Calibri" w:cstheme="minorHAnsi"/>
                <w:rtl/>
                <w:lang w:val="en-GB"/>
              </w:rPr>
            </w:pPr>
          </w:p>
        </w:tc>
      </w:tr>
      <w:tr w:rsidR="005533C0" w:rsidRPr="00BA2CD4" w14:paraId="20CCD760" w14:textId="77777777" w:rsidTr="008B6807">
        <w:trPr>
          <w:jc w:val="center"/>
        </w:trPr>
        <w:tc>
          <w:tcPr>
            <w:tcW w:w="428" w:type="pct"/>
            <w:vAlign w:val="center"/>
          </w:tcPr>
          <w:p w14:paraId="0A88DD8A" w14:textId="77777777" w:rsidR="005533C0" w:rsidRPr="00BA2CD4" w:rsidRDefault="005533C0" w:rsidP="009D3B57">
            <w:pPr>
              <w:ind w:left="284"/>
              <w:jc w:val="center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4572" w:type="pct"/>
          </w:tcPr>
          <w:p w14:paraId="3FA7BB65" w14:textId="77777777" w:rsidR="005533C0" w:rsidRPr="00BA2CD4" w:rsidRDefault="005533C0" w:rsidP="009D3B57">
            <w:pPr>
              <w:jc w:val="lowKashida"/>
              <w:rPr>
                <w:rFonts w:eastAsia="Calibri" w:cstheme="minorHAnsi"/>
                <w:lang w:val="en-GB"/>
              </w:rPr>
            </w:pPr>
          </w:p>
        </w:tc>
      </w:tr>
    </w:tbl>
    <w:p w14:paraId="6D6F54DD" w14:textId="77777777" w:rsidR="005533C0" w:rsidRPr="006832E9" w:rsidRDefault="005533C0" w:rsidP="005533C0">
      <w:pPr>
        <w:pStyle w:val="ListParagraph"/>
        <w:ind w:left="450"/>
        <w:rPr>
          <w:rFonts w:asciiTheme="minorHAnsi" w:hAnsiTheme="minorHAnsi" w:cstheme="minorHAnsi"/>
          <w:b/>
          <w:bCs/>
        </w:rPr>
      </w:pPr>
    </w:p>
    <w:p w14:paraId="63179E11" w14:textId="5ACA6673" w:rsidR="005533C0" w:rsidRPr="00BA2CD4" w:rsidRDefault="005533C0" w:rsidP="0014459E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b/>
          <w:bCs/>
          <w:sz w:val="28"/>
          <w:szCs w:val="28"/>
          <w:rtl/>
        </w:rPr>
      </w:pPr>
      <w:r w:rsidRPr="00BA2CD4">
        <w:rPr>
          <w:rFonts w:asciiTheme="minorHAnsi" w:hAnsiTheme="minorHAnsi" w:cstheme="minorHAnsi"/>
          <w:b/>
          <w:bCs/>
          <w:sz w:val="28"/>
          <w:szCs w:val="28"/>
        </w:rPr>
        <w:t xml:space="preserve">NCAAA Notations and </w:t>
      </w:r>
      <w:r w:rsidR="00D06341" w:rsidRPr="00BA2CD4">
        <w:rPr>
          <w:rFonts w:asciiTheme="minorHAnsi" w:hAnsiTheme="minorHAnsi" w:cstheme="minorHAnsi"/>
          <w:b/>
          <w:bCs/>
          <w:sz w:val="28"/>
          <w:szCs w:val="28"/>
        </w:rPr>
        <w:t>Recommendations</w:t>
      </w:r>
    </w:p>
    <w:tbl>
      <w:tblPr>
        <w:tblStyle w:val="TableGrid1"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2"/>
        <w:gridCol w:w="12789"/>
      </w:tblGrid>
      <w:tr w:rsidR="005533C0" w:rsidRPr="00BA2CD4" w14:paraId="43059414" w14:textId="77777777" w:rsidTr="00306B79">
        <w:trPr>
          <w:tblHeader/>
          <w:jc w:val="center"/>
        </w:trPr>
        <w:tc>
          <w:tcPr>
            <w:tcW w:w="370" w:type="pct"/>
            <w:shd w:val="clear" w:color="auto" w:fill="4C3D8E"/>
            <w:vAlign w:val="center"/>
          </w:tcPr>
          <w:p w14:paraId="1C17CEB7" w14:textId="77777777" w:rsidR="005533C0" w:rsidRPr="00BA2CD4" w:rsidRDefault="005533C0" w:rsidP="009D3B57">
            <w:pPr>
              <w:jc w:val="center"/>
              <w:rPr>
                <w:rFonts w:eastAsia="Calibri" w:cstheme="minorHAnsi"/>
                <w:b/>
                <w:bCs/>
                <w:color w:val="FFFFFF" w:themeColor="background1"/>
                <w:rtl/>
              </w:rPr>
            </w:pPr>
            <w:r w:rsidRPr="00BA2CD4">
              <w:rPr>
                <w:rFonts w:eastAsia="Calibri" w:cstheme="minorHAnsi"/>
                <w:b/>
                <w:bCs/>
                <w:color w:val="FFFFFF" w:themeColor="background1"/>
              </w:rPr>
              <w:t>No.</w:t>
            </w:r>
          </w:p>
        </w:tc>
        <w:tc>
          <w:tcPr>
            <w:tcW w:w="4630" w:type="pct"/>
            <w:shd w:val="clear" w:color="auto" w:fill="4C3D8E"/>
            <w:vAlign w:val="center"/>
          </w:tcPr>
          <w:p w14:paraId="58620278" w14:textId="3E25C206" w:rsidR="005533C0" w:rsidRPr="00BA2CD4" w:rsidRDefault="005533C0" w:rsidP="009D3B57">
            <w:pPr>
              <w:jc w:val="center"/>
              <w:rPr>
                <w:rFonts w:eastAsia="Calibri" w:cstheme="minorHAnsi"/>
                <w:b/>
                <w:bCs/>
                <w:color w:val="FFFFFF" w:themeColor="background1"/>
                <w:rtl/>
              </w:rPr>
            </w:pPr>
            <w:r w:rsidRPr="00BA2CD4">
              <w:rPr>
                <w:rFonts w:eastAsia="Calibri" w:cstheme="minorHAnsi"/>
                <w:b/>
                <w:bCs/>
                <w:color w:val="FFFFFF" w:themeColor="background1"/>
              </w:rPr>
              <w:t xml:space="preserve">NCAAA notations and </w:t>
            </w:r>
            <w:r w:rsidR="00D06341" w:rsidRPr="00BA2CD4">
              <w:rPr>
                <w:rFonts w:eastAsia="Calibri" w:cstheme="minorHAnsi"/>
                <w:b/>
                <w:bCs/>
                <w:color w:val="FFFFFF" w:themeColor="background1"/>
              </w:rPr>
              <w:t>recommendations</w:t>
            </w:r>
            <w:r w:rsidR="006B7EBF" w:rsidRPr="00BA2CD4">
              <w:rPr>
                <w:rFonts w:eastAsia="Calibri" w:cstheme="minorHAnsi"/>
                <w:b/>
                <w:bCs/>
                <w:color w:val="FFFFFF" w:themeColor="background1"/>
              </w:rPr>
              <w:t xml:space="preserve"> </w:t>
            </w:r>
            <w:r w:rsidR="006B7EBF" w:rsidRPr="00BA2CD4">
              <w:rPr>
                <w:rFonts w:cstheme="minorHAnsi"/>
                <w:b/>
                <w:bCs/>
                <w:color w:val="FFFFFF" w:themeColor="background1"/>
              </w:rPr>
              <w:t>(</w:t>
            </w:r>
            <w:r w:rsidR="006B7EBF" w:rsidRPr="00BA2CD4">
              <w:rPr>
                <w:rFonts w:cstheme="minorHAnsi"/>
                <w:i/>
                <w:iCs/>
                <w:color w:val="FFFFFF" w:themeColor="background1"/>
                <w:u w:val="single"/>
              </w:rPr>
              <w:t>NCAAA Use Only</w:t>
            </w:r>
            <w:r w:rsidR="006B7EBF" w:rsidRPr="00BA2CD4">
              <w:rPr>
                <w:rFonts w:cstheme="minorHAnsi"/>
                <w:b/>
                <w:bCs/>
                <w:color w:val="FFFFFF" w:themeColor="background1"/>
              </w:rPr>
              <w:t>)</w:t>
            </w:r>
          </w:p>
        </w:tc>
      </w:tr>
      <w:tr w:rsidR="005533C0" w:rsidRPr="00BA2CD4" w14:paraId="36502D57" w14:textId="77777777" w:rsidTr="008B6807">
        <w:trPr>
          <w:jc w:val="center"/>
        </w:trPr>
        <w:tc>
          <w:tcPr>
            <w:tcW w:w="370" w:type="pct"/>
            <w:vAlign w:val="center"/>
          </w:tcPr>
          <w:p w14:paraId="480E9EFA" w14:textId="77777777" w:rsidR="005533C0" w:rsidRPr="00BA2CD4" w:rsidRDefault="005533C0" w:rsidP="009D3B57">
            <w:pPr>
              <w:pStyle w:val="ListParagraph"/>
              <w:numPr>
                <w:ilvl w:val="0"/>
                <w:numId w:val="2"/>
              </w:numPr>
              <w:ind w:left="641" w:hanging="357"/>
              <w:jc w:val="center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4630" w:type="pct"/>
          </w:tcPr>
          <w:p w14:paraId="73F5C33F" w14:textId="77777777" w:rsidR="005533C0" w:rsidRPr="00BA2CD4" w:rsidRDefault="005533C0" w:rsidP="009D3B57">
            <w:pPr>
              <w:jc w:val="lowKashida"/>
              <w:rPr>
                <w:rFonts w:eastAsia="Calibri" w:cstheme="minorHAnsi"/>
                <w:rtl/>
                <w:lang w:val="en-GB"/>
              </w:rPr>
            </w:pPr>
          </w:p>
        </w:tc>
      </w:tr>
      <w:tr w:rsidR="005533C0" w:rsidRPr="00BA2CD4" w14:paraId="60269771" w14:textId="77777777" w:rsidTr="008B6807">
        <w:trPr>
          <w:jc w:val="center"/>
        </w:trPr>
        <w:tc>
          <w:tcPr>
            <w:tcW w:w="370" w:type="pct"/>
            <w:vAlign w:val="center"/>
          </w:tcPr>
          <w:p w14:paraId="3CE83A59" w14:textId="77777777" w:rsidR="005533C0" w:rsidRPr="00BA2CD4" w:rsidRDefault="005533C0" w:rsidP="009D3B57">
            <w:pPr>
              <w:pStyle w:val="ListParagraph"/>
              <w:numPr>
                <w:ilvl w:val="0"/>
                <w:numId w:val="2"/>
              </w:numPr>
              <w:ind w:left="641" w:hanging="357"/>
              <w:jc w:val="center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4630" w:type="pct"/>
          </w:tcPr>
          <w:p w14:paraId="341336B5" w14:textId="77777777" w:rsidR="005533C0" w:rsidRPr="00BA2CD4" w:rsidRDefault="005533C0" w:rsidP="009D3B57">
            <w:pPr>
              <w:jc w:val="lowKashida"/>
              <w:rPr>
                <w:rFonts w:eastAsia="Calibri" w:cstheme="minorHAnsi"/>
              </w:rPr>
            </w:pPr>
          </w:p>
        </w:tc>
      </w:tr>
      <w:tr w:rsidR="005533C0" w:rsidRPr="00BA2CD4" w14:paraId="690C5129" w14:textId="77777777" w:rsidTr="008B6807">
        <w:trPr>
          <w:jc w:val="center"/>
        </w:trPr>
        <w:tc>
          <w:tcPr>
            <w:tcW w:w="370" w:type="pct"/>
            <w:vAlign w:val="center"/>
          </w:tcPr>
          <w:p w14:paraId="438CB426" w14:textId="77777777" w:rsidR="005533C0" w:rsidRPr="00BA2CD4" w:rsidRDefault="005533C0" w:rsidP="009D3B57">
            <w:pPr>
              <w:pStyle w:val="ListParagraph"/>
              <w:numPr>
                <w:ilvl w:val="0"/>
                <w:numId w:val="2"/>
              </w:numPr>
              <w:ind w:left="641" w:hanging="357"/>
              <w:jc w:val="center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4630" w:type="pct"/>
          </w:tcPr>
          <w:p w14:paraId="07E7F771" w14:textId="77777777" w:rsidR="005533C0" w:rsidRPr="00BA2CD4" w:rsidRDefault="005533C0" w:rsidP="009D3B57">
            <w:pPr>
              <w:jc w:val="lowKashida"/>
              <w:rPr>
                <w:rFonts w:eastAsia="Calibri" w:cstheme="minorHAnsi"/>
              </w:rPr>
            </w:pPr>
          </w:p>
        </w:tc>
      </w:tr>
      <w:tr w:rsidR="005533C0" w:rsidRPr="00BA2CD4" w14:paraId="5691D5C8" w14:textId="77777777" w:rsidTr="008B6807">
        <w:trPr>
          <w:jc w:val="center"/>
        </w:trPr>
        <w:tc>
          <w:tcPr>
            <w:tcW w:w="370" w:type="pct"/>
            <w:vAlign w:val="center"/>
          </w:tcPr>
          <w:p w14:paraId="18928B0E" w14:textId="77777777" w:rsidR="005533C0" w:rsidRPr="00BA2CD4" w:rsidRDefault="005533C0" w:rsidP="009D3B57">
            <w:pPr>
              <w:pStyle w:val="ListParagraph"/>
              <w:numPr>
                <w:ilvl w:val="0"/>
                <w:numId w:val="2"/>
              </w:numPr>
              <w:ind w:left="641" w:hanging="357"/>
              <w:jc w:val="center"/>
              <w:rPr>
                <w:rFonts w:eastAsia="Calibri" w:cstheme="minorHAnsi"/>
                <w:b/>
                <w:bCs/>
                <w:rtl/>
              </w:rPr>
            </w:pPr>
          </w:p>
        </w:tc>
        <w:tc>
          <w:tcPr>
            <w:tcW w:w="4630" w:type="pct"/>
          </w:tcPr>
          <w:p w14:paraId="48ED66E9" w14:textId="77777777" w:rsidR="005533C0" w:rsidRPr="00BA2CD4" w:rsidRDefault="005533C0" w:rsidP="009D3B57">
            <w:pPr>
              <w:jc w:val="lowKashida"/>
              <w:rPr>
                <w:rFonts w:eastAsia="Calibri" w:cstheme="minorHAnsi"/>
              </w:rPr>
            </w:pPr>
          </w:p>
        </w:tc>
      </w:tr>
      <w:bookmarkEnd w:id="0"/>
      <w:bookmarkEnd w:id="1"/>
    </w:tbl>
    <w:p w14:paraId="33C32B08" w14:textId="77777777" w:rsidR="005533C0" w:rsidRPr="006832E9" w:rsidRDefault="005533C0" w:rsidP="005533C0">
      <w:pPr>
        <w:pStyle w:val="ListParagraph"/>
        <w:ind w:left="450"/>
        <w:rPr>
          <w:rFonts w:asciiTheme="minorHAnsi" w:hAnsiTheme="minorHAnsi" w:cstheme="minorHAnsi"/>
          <w:b/>
          <w:bCs/>
        </w:rPr>
      </w:pPr>
    </w:p>
    <w:sectPr w:rsidR="005533C0" w:rsidRPr="006832E9" w:rsidSect="008B680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6840" w:h="11907" w:orient="landscape" w:code="9"/>
      <w:pgMar w:top="1702" w:right="1559" w:bottom="851" w:left="1440" w:header="27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32AE12" w14:textId="77777777" w:rsidR="00927B08" w:rsidRDefault="00927B08">
      <w:r>
        <w:separator/>
      </w:r>
    </w:p>
  </w:endnote>
  <w:endnote w:type="continuationSeparator" w:id="0">
    <w:p w14:paraId="1464B6FC" w14:textId="77777777" w:rsidR="00927B08" w:rsidRDefault="00927B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khba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0E34FC" w14:textId="5C54912C" w:rsidR="00AE1A8A" w:rsidRPr="00AE1A8A" w:rsidRDefault="00000000" w:rsidP="00AE1A8A">
    <w:pPr>
      <w:pStyle w:val="Footer"/>
      <w:jc w:val="center"/>
      <w:rPr>
        <w:b/>
        <w:bCs/>
        <w:color w:val="7030A0"/>
        <w:sz w:val="28"/>
        <w:szCs w:val="28"/>
      </w:rPr>
    </w:pPr>
    <w:sdt>
      <w:sdtPr>
        <w:rPr>
          <w:b/>
          <w:bCs/>
          <w:color w:val="7030A0"/>
          <w:sz w:val="28"/>
          <w:szCs w:val="28"/>
        </w:rPr>
        <w:id w:val="-24056458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AE1A8A" w:rsidRPr="00101C78">
          <w:rPr>
            <w:b/>
            <w:bCs/>
            <w:color w:val="532476"/>
            <w:sz w:val="28"/>
            <w:szCs w:val="28"/>
          </w:rPr>
          <w:fldChar w:fldCharType="begin"/>
        </w:r>
        <w:r w:rsidR="00AE1A8A" w:rsidRPr="00101C78">
          <w:rPr>
            <w:b/>
            <w:bCs/>
            <w:color w:val="532476"/>
            <w:sz w:val="28"/>
            <w:szCs w:val="28"/>
          </w:rPr>
          <w:instrText xml:space="preserve"> PAGE   \* MERGEFORMAT </w:instrText>
        </w:r>
        <w:r w:rsidR="00AE1A8A" w:rsidRPr="00101C78">
          <w:rPr>
            <w:b/>
            <w:bCs/>
            <w:color w:val="532476"/>
            <w:sz w:val="28"/>
            <w:szCs w:val="28"/>
          </w:rPr>
          <w:fldChar w:fldCharType="separate"/>
        </w:r>
        <w:r w:rsidR="00C7303E">
          <w:rPr>
            <w:b/>
            <w:bCs/>
            <w:noProof/>
            <w:color w:val="532476"/>
            <w:sz w:val="28"/>
            <w:szCs w:val="28"/>
          </w:rPr>
          <w:t>2</w:t>
        </w:r>
        <w:r w:rsidR="00AE1A8A" w:rsidRPr="00101C78">
          <w:rPr>
            <w:b/>
            <w:bCs/>
            <w:noProof/>
            <w:color w:val="532476"/>
            <w:sz w:val="28"/>
            <w:szCs w:val="2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849618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8EA461" w14:textId="2E429065" w:rsidR="00755062" w:rsidRDefault="00000000">
        <w:pPr>
          <w:pStyle w:val="Footer"/>
          <w:jc w:val="center"/>
        </w:pPr>
      </w:p>
    </w:sdtContent>
  </w:sdt>
  <w:p w14:paraId="7C722DDE" w14:textId="4AAA50CD" w:rsidR="00755062" w:rsidRDefault="009B5BF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10C3E3" wp14:editId="5EBB865B">
              <wp:simplePos x="0" y="0"/>
              <wp:positionH relativeFrom="column">
                <wp:posOffset>3324860</wp:posOffset>
              </wp:positionH>
              <wp:positionV relativeFrom="margin">
                <wp:posOffset>8726805</wp:posOffset>
              </wp:positionV>
              <wp:extent cx="335915" cy="1828800"/>
              <wp:effectExtent l="0" t="0" r="0" b="0"/>
              <wp:wrapSquare wrapText="bothSides"/>
              <wp:docPr id="1" name="مربع ن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5915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00785CE" w14:textId="77777777" w:rsidR="00755062" w:rsidRPr="009B5BF9" w:rsidRDefault="00755062" w:rsidP="00574451">
                          <w:pPr>
                            <w:pStyle w:val="Footer"/>
                            <w:jc w:val="center"/>
                            <w:rPr>
                              <w:b/>
                              <w:bCs/>
                              <w:color w:val="532476"/>
                            </w:rPr>
                          </w:pPr>
                          <w:r w:rsidRPr="009B5BF9">
                            <w:rPr>
                              <w:b/>
                              <w:bCs/>
                              <w:color w:val="532476"/>
                            </w:rPr>
                            <w:fldChar w:fldCharType="begin"/>
                          </w:r>
                          <w:r w:rsidRPr="009B5BF9">
                            <w:rPr>
                              <w:b/>
                              <w:bCs/>
                              <w:color w:val="532476"/>
                            </w:rPr>
                            <w:instrText xml:space="preserve"> PAGE   \* MERGEFORMAT </w:instrText>
                          </w:r>
                          <w:r w:rsidRPr="009B5BF9">
                            <w:rPr>
                              <w:b/>
                              <w:bCs/>
                              <w:color w:val="532476"/>
                            </w:rPr>
                            <w:fldChar w:fldCharType="separate"/>
                          </w:r>
                          <w:r w:rsidRPr="009B5BF9">
                            <w:rPr>
                              <w:b/>
                              <w:bCs/>
                              <w:noProof/>
                              <w:color w:val="532476"/>
                            </w:rPr>
                            <w:t>2</w:t>
                          </w:r>
                          <w:r w:rsidRPr="009B5BF9">
                            <w:rPr>
                              <w:b/>
                              <w:bCs/>
                              <w:noProof/>
                              <w:color w:val="53247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4410C3E3" id="_x0000_t202" coordsize="21600,21600" o:spt="202" path="m,l,21600r21600,l21600,xe">
              <v:stroke joinstyle="miter"/>
              <v:path gradientshapeok="t" o:connecttype="rect"/>
            </v:shapetype>
            <v:shape id="مربع نص 1" o:spid="_x0000_s1026" type="#_x0000_t202" style="position:absolute;margin-left:261.8pt;margin-top:687.15pt;width:26.45pt;height:2in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" filled="f" stroked="f" strokeweight=".5pt">
              <v:textbox style="mso-fit-shape-to-text:t">
                <w:txbxContent>
                  <w:p w14:paraId="600785CE" w14:textId="77777777" w:rsidR="00755062" w:rsidRPr="009B5BF9" w:rsidRDefault="00755062" w:rsidP="00574451">
                    <w:pPr>
                      <w:pStyle w:val="Footer"/>
                      <w:jc w:val="center"/>
                      <w:rPr>
                        <w:b/>
                        <w:bCs/>
                        <w:color w:val="532476"/>
                      </w:rPr>
                    </w:pPr>
                    <w:r w:rsidRPr="009B5BF9">
                      <w:rPr>
                        <w:b/>
                        <w:bCs/>
                        <w:color w:val="532476"/>
                      </w:rPr>
                      <w:fldChar w:fldCharType="begin"/>
                    </w:r>
                    <w:r w:rsidRPr="009B5BF9">
                      <w:rPr>
                        <w:b/>
                        <w:bCs/>
                        <w:color w:val="532476"/>
                      </w:rPr>
                      <w:instrText xml:space="preserve"> PAGE   \* MERGEFORMAT </w:instrText>
                    </w:r>
                    <w:r w:rsidRPr="009B5BF9">
                      <w:rPr>
                        <w:b/>
                        <w:bCs/>
                        <w:color w:val="532476"/>
                      </w:rPr>
                      <w:fldChar w:fldCharType="separate"/>
                    </w:r>
                    <w:r w:rsidRPr="009B5BF9">
                      <w:rPr>
                        <w:b/>
                        <w:bCs/>
                        <w:noProof/>
                        <w:color w:val="532476"/>
                      </w:rPr>
                      <w:t>2</w:t>
                    </w:r>
                    <w:r w:rsidRPr="009B5BF9">
                      <w:rPr>
                        <w:b/>
                        <w:bCs/>
                        <w:noProof/>
                        <w:color w:val="532476"/>
                      </w:rPr>
                      <w:fldChar w:fldCharType="end"/>
                    </w:r>
                  </w:p>
                </w:txbxContent>
              </v:textbox>
              <w10:wrap type="square" anchory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04D7BE" w14:textId="7D893A65" w:rsidR="00EB29B2" w:rsidRPr="005B7DB7" w:rsidRDefault="00806BD3" w:rsidP="005B7DB7">
    <w:pPr>
      <w:pStyle w:val="Footer"/>
      <w:jc w:val="center"/>
      <w:rPr>
        <w:b/>
        <w:bCs/>
        <w:color w:val="7030A0"/>
        <w:sz w:val="28"/>
        <w:szCs w:val="2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35D8BC86" wp14:editId="7FD467A4">
              <wp:simplePos x="0" y="0"/>
              <wp:positionH relativeFrom="column">
                <wp:posOffset>4834890</wp:posOffset>
              </wp:positionH>
              <wp:positionV relativeFrom="paragraph">
                <wp:posOffset>298450</wp:posOffset>
              </wp:positionV>
              <wp:extent cx="1828800" cy="1828800"/>
              <wp:effectExtent l="0" t="0" r="0" b="2540"/>
              <wp:wrapNone/>
              <wp:docPr id="144" name="مربع نص 14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D5207BD" w14:textId="13FC8A53" w:rsidR="00806BD3" w:rsidRPr="009A6111" w:rsidRDefault="00806BD3" w:rsidP="00E15F63">
                          <w:pPr>
                            <w:pStyle w:val="Footer"/>
                            <w:jc w:val="center"/>
                            <w:rPr>
                              <w:b/>
                              <w:bCs/>
                              <w:color w:val="7030A0"/>
                              <w:sz w:val="28"/>
                              <w:szCs w:val="28"/>
                            </w:rPr>
                          </w:pPr>
                          <w:r w:rsidRPr="009A6111">
                            <w:rPr>
                              <w:b/>
                              <w:bCs/>
                              <w:color w:val="7030A0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9A6111">
                            <w:rPr>
                              <w:b/>
                              <w:bCs/>
                              <w:color w:val="7030A0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9A6111">
                            <w:rPr>
                              <w:b/>
                              <w:bCs/>
                              <w:color w:val="7030A0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C7303E">
                            <w:rPr>
                              <w:b/>
                              <w:bCs/>
                              <w:noProof/>
                              <w:color w:val="7030A0"/>
                              <w:sz w:val="28"/>
                              <w:szCs w:val="28"/>
                            </w:rPr>
                            <w:t>3</w:t>
                          </w:r>
                          <w:r w:rsidRPr="009A6111">
                            <w:rPr>
                              <w:b/>
                              <w:bCs/>
                              <w:noProof/>
                              <w:color w:val="7030A0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5D8BC86" id="_x0000_t202" coordsize="21600,21600" o:spt="202" path="m,l,21600r21600,l21600,xe">
              <v:stroke joinstyle="miter"/>
              <v:path gradientshapeok="t" o:connecttype="rect"/>
            </v:shapetype>
            <v:shape id="مربع نص 144" o:spid="_x0000_s1027" type="#_x0000_t202" style="position:absolute;left:0;text-align:left;margin-left:380.7pt;margin-top:23.5pt;width:2in;height:2in;z-index:25167257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" filled="f" stroked="f" strokeweight=".5pt">
              <v:textbox style="mso-fit-shape-to-text:t">
                <w:txbxContent>
                  <w:p w14:paraId="6D5207BD" w14:textId="13FC8A53" w:rsidR="00806BD3" w:rsidRPr="009A6111" w:rsidRDefault="00806BD3" w:rsidP="00E15F63">
                    <w:pPr>
                      <w:pStyle w:val="Footer"/>
                      <w:jc w:val="center"/>
                      <w:rPr>
                        <w:b/>
                        <w:bCs/>
                        <w:color w:val="7030A0"/>
                        <w:sz w:val="28"/>
                        <w:szCs w:val="28"/>
                      </w:rPr>
                    </w:pPr>
                    <w:r w:rsidRPr="009A6111">
                      <w:rPr>
                        <w:b/>
                        <w:bCs/>
                        <w:color w:val="7030A0"/>
                        <w:sz w:val="28"/>
                        <w:szCs w:val="28"/>
                      </w:rPr>
                      <w:fldChar w:fldCharType="begin"/>
                    </w:r>
                    <w:r w:rsidRPr="009A6111">
                      <w:rPr>
                        <w:b/>
                        <w:bCs/>
                        <w:color w:val="7030A0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9A6111">
                      <w:rPr>
                        <w:b/>
                        <w:bCs/>
                        <w:color w:val="7030A0"/>
                        <w:sz w:val="28"/>
                        <w:szCs w:val="28"/>
                      </w:rPr>
                      <w:fldChar w:fldCharType="separate"/>
                    </w:r>
                    <w:r w:rsidR="00C7303E">
                      <w:rPr>
                        <w:b/>
                        <w:bCs/>
                        <w:noProof/>
                        <w:color w:val="7030A0"/>
                        <w:sz w:val="28"/>
                        <w:szCs w:val="28"/>
                      </w:rPr>
                      <w:t>3</w:t>
                    </w:r>
                    <w:r w:rsidRPr="009A6111">
                      <w:rPr>
                        <w:b/>
                        <w:bCs/>
                        <w:noProof/>
                        <w:color w:val="7030A0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2D83CF" w14:textId="77777777" w:rsidR="00927B08" w:rsidRDefault="00927B08">
      <w:r>
        <w:separator/>
      </w:r>
    </w:p>
  </w:footnote>
  <w:footnote w:type="continuationSeparator" w:id="0">
    <w:p w14:paraId="27AAA260" w14:textId="77777777" w:rsidR="00927B08" w:rsidRDefault="00927B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EE66F7" w14:textId="39E023A5" w:rsidR="005B7DB7" w:rsidRDefault="005A01EF">
    <w:pPr>
      <w:pStyle w:val="Header"/>
    </w:pPr>
    <w:r>
      <w:rPr>
        <w:noProof/>
      </w:rPr>
      <w:drawing>
        <wp:anchor distT="0" distB="0" distL="114300" distR="114300" simplePos="0" relativeHeight="251669504" behindDoc="1" locked="0" layoutInCell="1" allowOverlap="1" wp14:anchorId="66C434AD" wp14:editId="5B1E40B3">
          <wp:simplePos x="0" y="0"/>
          <wp:positionH relativeFrom="column">
            <wp:posOffset>-633538</wp:posOffset>
          </wp:positionH>
          <wp:positionV relativeFrom="paragraph">
            <wp:posOffset>-69011</wp:posOffset>
          </wp:positionV>
          <wp:extent cx="7380820" cy="10440000"/>
          <wp:effectExtent l="0" t="0" r="0" b="0"/>
          <wp:wrapNone/>
          <wp:docPr id="125" name="صورة 125" descr="صورة تحتوي على مربع&#10;&#10;تم إنشاء الوصف تلقائيا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" name="صورة 106" descr="صورة تحتوي على مربع&#10;&#10;تم إنشاء الوصف تلقائياً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80820" cy="104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77DDF8" w14:textId="5AF3883B" w:rsidR="003F2A6F" w:rsidRDefault="00370207">
    <w:pPr>
      <w:pStyle w:val="Header"/>
    </w:pPr>
    <w:r>
      <w:rPr>
        <w:noProof/>
      </w:rPr>
      <w:drawing>
        <wp:anchor distT="0" distB="0" distL="114300" distR="114300" simplePos="0" relativeHeight="251675648" behindDoc="0" locked="0" layoutInCell="1" allowOverlap="1" wp14:anchorId="75ED99B1" wp14:editId="30749B35">
          <wp:simplePos x="0" y="0"/>
          <wp:positionH relativeFrom="column">
            <wp:posOffset>-693964</wp:posOffset>
          </wp:positionH>
          <wp:positionV relativeFrom="paragraph">
            <wp:posOffset>-146595</wp:posOffset>
          </wp:positionV>
          <wp:extent cx="7556318" cy="10688855"/>
          <wp:effectExtent l="0" t="0" r="6985" b="0"/>
          <wp:wrapNone/>
          <wp:docPr id="499200487" name="صورة 1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9200487" name="صورة 126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318" cy="106888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DBADC3" w14:textId="54F7CCD8" w:rsidR="00755062" w:rsidRDefault="00755062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98EEA03" wp14:editId="6A9484E7">
          <wp:simplePos x="0" y="0"/>
          <wp:positionH relativeFrom="column">
            <wp:posOffset>-613212</wp:posOffset>
          </wp:positionH>
          <wp:positionV relativeFrom="paragraph">
            <wp:posOffset>-148969</wp:posOffset>
          </wp:positionV>
          <wp:extent cx="7380605" cy="10604665"/>
          <wp:effectExtent l="0" t="0" r="0" b="6350"/>
          <wp:wrapNone/>
          <wp:docPr id="145" name="صورة 1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82287" cy="1060708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946017" w14:textId="4C1504F9" w:rsidR="00FD6868" w:rsidRPr="00CA5652" w:rsidRDefault="00806BD3" w:rsidP="00101C78">
    <w:pPr>
      <w:pStyle w:val="Header"/>
      <w:tabs>
        <w:tab w:val="left" w:pos="-990"/>
        <w:tab w:val="left" w:pos="525"/>
      </w:tabs>
      <w:ind w:left="-1080" w:hanging="90"/>
      <w:jc w:val="center"/>
    </w:pPr>
    <w:r>
      <w:rPr>
        <w:noProof/>
      </w:rPr>
      <w:drawing>
        <wp:anchor distT="0" distB="0" distL="114300" distR="114300" simplePos="0" relativeHeight="251670528" behindDoc="1" locked="0" layoutInCell="1" allowOverlap="1" wp14:anchorId="5D6C9035" wp14:editId="32A50598">
          <wp:simplePos x="0" y="0"/>
          <wp:positionH relativeFrom="column">
            <wp:posOffset>-1032320</wp:posOffset>
          </wp:positionH>
          <wp:positionV relativeFrom="paragraph">
            <wp:posOffset>-128905</wp:posOffset>
          </wp:positionV>
          <wp:extent cx="10693446" cy="7560000"/>
          <wp:effectExtent l="0" t="0" r="0" b="3175"/>
          <wp:wrapNone/>
          <wp:docPr id="146" name="صورة 1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" name="صورة 12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3446" cy="75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8C46A2" w14:textId="7CE26819" w:rsidR="00BD38D2" w:rsidRDefault="00BD38D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4C0790D" wp14:editId="00983777">
          <wp:simplePos x="0" y="0"/>
          <wp:positionH relativeFrom="column">
            <wp:posOffset>-594564</wp:posOffset>
          </wp:positionH>
          <wp:positionV relativeFrom="paragraph">
            <wp:posOffset>-83820</wp:posOffset>
          </wp:positionV>
          <wp:extent cx="6993331" cy="9891840"/>
          <wp:effectExtent l="0" t="0" r="0" b="0"/>
          <wp:wrapNone/>
          <wp:docPr id="147" name="صورة 1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صورة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93331" cy="9891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B7682"/>
    <w:multiLevelType w:val="hybridMultilevel"/>
    <w:tmpl w:val="5E2AF530"/>
    <w:lvl w:ilvl="0" w:tplc="FFFFFFFF">
      <w:start w:val="1"/>
      <w:numFmt w:val="decimal"/>
      <w:lvlText w:val="%1"/>
      <w:lvlJc w:val="right"/>
      <w:pPr>
        <w:ind w:left="720" w:hanging="360"/>
      </w:pPr>
      <w:rPr>
        <w:rFonts w:cs="Akhbar MT"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585DFB"/>
    <w:multiLevelType w:val="hybridMultilevel"/>
    <w:tmpl w:val="BAE45F22"/>
    <w:lvl w:ilvl="0" w:tplc="494C5B1C">
      <w:start w:val="1"/>
      <w:numFmt w:val="decimal"/>
      <w:lvlText w:val="%1."/>
      <w:lvlJc w:val="left"/>
      <w:pPr>
        <w:ind w:left="45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3C873C8A"/>
    <w:multiLevelType w:val="hybridMultilevel"/>
    <w:tmpl w:val="55D2DD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07164E"/>
    <w:multiLevelType w:val="multilevel"/>
    <w:tmpl w:val="C3D8F23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399281544">
    <w:abstractNumId w:val="1"/>
  </w:num>
  <w:num w:numId="2" w16cid:durableId="1465655274">
    <w:abstractNumId w:val="0"/>
  </w:num>
  <w:num w:numId="3" w16cid:durableId="1919553454">
    <w:abstractNumId w:val="3"/>
  </w:num>
  <w:num w:numId="4" w16cid:durableId="298195286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5"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MDE0NTCzsDA0NzVU0lEKTi0uzszPAykwqgUAwVr+tywAAAA="/>
  </w:docVars>
  <w:rsids>
    <w:rsidRoot w:val="00753AB0"/>
    <w:rsid w:val="000047FB"/>
    <w:rsid w:val="00006E81"/>
    <w:rsid w:val="000075DD"/>
    <w:rsid w:val="000077D4"/>
    <w:rsid w:val="00013AA1"/>
    <w:rsid w:val="0002123A"/>
    <w:rsid w:val="00024AB4"/>
    <w:rsid w:val="00024CEF"/>
    <w:rsid w:val="0002522C"/>
    <w:rsid w:val="00027115"/>
    <w:rsid w:val="000301C0"/>
    <w:rsid w:val="00030701"/>
    <w:rsid w:val="00030A3E"/>
    <w:rsid w:val="0003304A"/>
    <w:rsid w:val="00036717"/>
    <w:rsid w:val="0003691A"/>
    <w:rsid w:val="00042C6C"/>
    <w:rsid w:val="00063113"/>
    <w:rsid w:val="0006688D"/>
    <w:rsid w:val="00070042"/>
    <w:rsid w:val="000701AA"/>
    <w:rsid w:val="00070D06"/>
    <w:rsid w:val="000744C2"/>
    <w:rsid w:val="00077CF7"/>
    <w:rsid w:val="000833D4"/>
    <w:rsid w:val="000834AE"/>
    <w:rsid w:val="00083C03"/>
    <w:rsid w:val="000840CA"/>
    <w:rsid w:val="0008434A"/>
    <w:rsid w:val="00086CCE"/>
    <w:rsid w:val="00090718"/>
    <w:rsid w:val="00091DA3"/>
    <w:rsid w:val="00093B34"/>
    <w:rsid w:val="00097AF4"/>
    <w:rsid w:val="000A329A"/>
    <w:rsid w:val="000A39D4"/>
    <w:rsid w:val="000A53FF"/>
    <w:rsid w:val="000A7440"/>
    <w:rsid w:val="000B451C"/>
    <w:rsid w:val="000B51AA"/>
    <w:rsid w:val="000C4E96"/>
    <w:rsid w:val="000C6F90"/>
    <w:rsid w:val="000D07CA"/>
    <w:rsid w:val="000D13ED"/>
    <w:rsid w:val="000D280D"/>
    <w:rsid w:val="000E1B3F"/>
    <w:rsid w:val="000F18C7"/>
    <w:rsid w:val="000F25C1"/>
    <w:rsid w:val="000F406A"/>
    <w:rsid w:val="000F5812"/>
    <w:rsid w:val="00101C78"/>
    <w:rsid w:val="0010334B"/>
    <w:rsid w:val="00106630"/>
    <w:rsid w:val="001071B5"/>
    <w:rsid w:val="00121483"/>
    <w:rsid w:val="00123B5C"/>
    <w:rsid w:val="001278BF"/>
    <w:rsid w:val="001279FA"/>
    <w:rsid w:val="00131104"/>
    <w:rsid w:val="00133FDE"/>
    <w:rsid w:val="00134FF3"/>
    <w:rsid w:val="00137E01"/>
    <w:rsid w:val="001430EF"/>
    <w:rsid w:val="0014459E"/>
    <w:rsid w:val="00146C6E"/>
    <w:rsid w:val="00147FC6"/>
    <w:rsid w:val="001501F8"/>
    <w:rsid w:val="00155F7B"/>
    <w:rsid w:val="0015654A"/>
    <w:rsid w:val="00157754"/>
    <w:rsid w:val="00162989"/>
    <w:rsid w:val="00164967"/>
    <w:rsid w:val="00164F62"/>
    <w:rsid w:val="001721CF"/>
    <w:rsid w:val="0017477D"/>
    <w:rsid w:val="00177C6D"/>
    <w:rsid w:val="001805D1"/>
    <w:rsid w:val="00180C31"/>
    <w:rsid w:val="001819E0"/>
    <w:rsid w:val="001854B5"/>
    <w:rsid w:val="00186EE8"/>
    <w:rsid w:val="00192C44"/>
    <w:rsid w:val="001950D9"/>
    <w:rsid w:val="00196EF0"/>
    <w:rsid w:val="001A309D"/>
    <w:rsid w:val="001A67D4"/>
    <w:rsid w:val="001A771E"/>
    <w:rsid w:val="001B2DF8"/>
    <w:rsid w:val="001D36BC"/>
    <w:rsid w:val="001D4CE0"/>
    <w:rsid w:val="001D523C"/>
    <w:rsid w:val="001D5976"/>
    <w:rsid w:val="001E001B"/>
    <w:rsid w:val="001E1AE5"/>
    <w:rsid w:val="001E6968"/>
    <w:rsid w:val="001F06D6"/>
    <w:rsid w:val="002030BE"/>
    <w:rsid w:val="00205B9B"/>
    <w:rsid w:val="00205CA6"/>
    <w:rsid w:val="00207118"/>
    <w:rsid w:val="0021003D"/>
    <w:rsid w:val="00210DDA"/>
    <w:rsid w:val="00210E54"/>
    <w:rsid w:val="00211C3A"/>
    <w:rsid w:val="0021213C"/>
    <w:rsid w:val="00217A62"/>
    <w:rsid w:val="002203C7"/>
    <w:rsid w:val="00222881"/>
    <w:rsid w:val="002229A8"/>
    <w:rsid w:val="002336AE"/>
    <w:rsid w:val="002354C8"/>
    <w:rsid w:val="0024021B"/>
    <w:rsid w:val="002427D5"/>
    <w:rsid w:val="00247EC7"/>
    <w:rsid w:val="00262D7E"/>
    <w:rsid w:val="0028616A"/>
    <w:rsid w:val="002904C3"/>
    <w:rsid w:val="00292B42"/>
    <w:rsid w:val="00297202"/>
    <w:rsid w:val="002A0CB7"/>
    <w:rsid w:val="002A0F1F"/>
    <w:rsid w:val="002A3788"/>
    <w:rsid w:val="002A45A2"/>
    <w:rsid w:val="002A4974"/>
    <w:rsid w:val="002A67ED"/>
    <w:rsid w:val="002A693B"/>
    <w:rsid w:val="002B0CC3"/>
    <w:rsid w:val="002C019E"/>
    <w:rsid w:val="002C17F8"/>
    <w:rsid w:val="002C29DB"/>
    <w:rsid w:val="002D2253"/>
    <w:rsid w:val="002D2859"/>
    <w:rsid w:val="002F0788"/>
    <w:rsid w:val="002F19AE"/>
    <w:rsid w:val="002F5741"/>
    <w:rsid w:val="002F5D1E"/>
    <w:rsid w:val="002F75D1"/>
    <w:rsid w:val="00301EA7"/>
    <w:rsid w:val="00304740"/>
    <w:rsid w:val="00306B79"/>
    <w:rsid w:val="00310EAA"/>
    <w:rsid w:val="003128ED"/>
    <w:rsid w:val="00313978"/>
    <w:rsid w:val="003147D3"/>
    <w:rsid w:val="00316DBD"/>
    <w:rsid w:val="00317810"/>
    <w:rsid w:val="003241DE"/>
    <w:rsid w:val="00333299"/>
    <w:rsid w:val="0034147D"/>
    <w:rsid w:val="00343D76"/>
    <w:rsid w:val="00344246"/>
    <w:rsid w:val="00346618"/>
    <w:rsid w:val="003477AC"/>
    <w:rsid w:val="003534F1"/>
    <w:rsid w:val="00353D62"/>
    <w:rsid w:val="00356183"/>
    <w:rsid w:val="00356492"/>
    <w:rsid w:val="0035716D"/>
    <w:rsid w:val="00361B9C"/>
    <w:rsid w:val="00365EA0"/>
    <w:rsid w:val="00370207"/>
    <w:rsid w:val="00381496"/>
    <w:rsid w:val="00382290"/>
    <w:rsid w:val="00387BF1"/>
    <w:rsid w:val="00391F02"/>
    <w:rsid w:val="00392A69"/>
    <w:rsid w:val="00392E94"/>
    <w:rsid w:val="003949F3"/>
    <w:rsid w:val="0039582C"/>
    <w:rsid w:val="003A1001"/>
    <w:rsid w:val="003A620F"/>
    <w:rsid w:val="003A7645"/>
    <w:rsid w:val="003B2658"/>
    <w:rsid w:val="003B4501"/>
    <w:rsid w:val="003C43DA"/>
    <w:rsid w:val="003D2D90"/>
    <w:rsid w:val="003D4C37"/>
    <w:rsid w:val="003D6950"/>
    <w:rsid w:val="003E1196"/>
    <w:rsid w:val="003E2207"/>
    <w:rsid w:val="003E3108"/>
    <w:rsid w:val="003E73CA"/>
    <w:rsid w:val="003F0A98"/>
    <w:rsid w:val="003F2A6F"/>
    <w:rsid w:val="00401771"/>
    <w:rsid w:val="00402EE7"/>
    <w:rsid w:val="00403796"/>
    <w:rsid w:val="00415F86"/>
    <w:rsid w:val="004206DE"/>
    <w:rsid w:val="004210A6"/>
    <w:rsid w:val="00424091"/>
    <w:rsid w:val="0042464A"/>
    <w:rsid w:val="0042490C"/>
    <w:rsid w:val="004258A8"/>
    <w:rsid w:val="00425F79"/>
    <w:rsid w:val="00426F57"/>
    <w:rsid w:val="004306BE"/>
    <w:rsid w:val="004306E5"/>
    <w:rsid w:val="0043242A"/>
    <w:rsid w:val="00432BBC"/>
    <w:rsid w:val="00435E5F"/>
    <w:rsid w:val="004417BC"/>
    <w:rsid w:val="00441A2E"/>
    <w:rsid w:val="00445290"/>
    <w:rsid w:val="00452C03"/>
    <w:rsid w:val="00454FED"/>
    <w:rsid w:val="00461641"/>
    <w:rsid w:val="00463C61"/>
    <w:rsid w:val="00472722"/>
    <w:rsid w:val="00473E82"/>
    <w:rsid w:val="00474B12"/>
    <w:rsid w:val="00477869"/>
    <w:rsid w:val="00482BAB"/>
    <w:rsid w:val="00483DCD"/>
    <w:rsid w:val="00484971"/>
    <w:rsid w:val="0048708E"/>
    <w:rsid w:val="00495761"/>
    <w:rsid w:val="004967D7"/>
    <w:rsid w:val="004B68BF"/>
    <w:rsid w:val="004C0B10"/>
    <w:rsid w:val="004C1051"/>
    <w:rsid w:val="004D3ACE"/>
    <w:rsid w:val="004D4EE1"/>
    <w:rsid w:val="004E2058"/>
    <w:rsid w:val="004E3B9D"/>
    <w:rsid w:val="004E58C9"/>
    <w:rsid w:val="004F05C7"/>
    <w:rsid w:val="004F2AD8"/>
    <w:rsid w:val="005061B9"/>
    <w:rsid w:val="0050722B"/>
    <w:rsid w:val="0051218C"/>
    <w:rsid w:val="00517C25"/>
    <w:rsid w:val="00522CF0"/>
    <w:rsid w:val="005231B6"/>
    <w:rsid w:val="00525802"/>
    <w:rsid w:val="0053307E"/>
    <w:rsid w:val="005343F0"/>
    <w:rsid w:val="00541236"/>
    <w:rsid w:val="0055140A"/>
    <w:rsid w:val="005533C0"/>
    <w:rsid w:val="00560983"/>
    <w:rsid w:val="00562E54"/>
    <w:rsid w:val="00567CB6"/>
    <w:rsid w:val="00567DAF"/>
    <w:rsid w:val="005702B5"/>
    <w:rsid w:val="00571F95"/>
    <w:rsid w:val="0057240C"/>
    <w:rsid w:val="00575729"/>
    <w:rsid w:val="00576742"/>
    <w:rsid w:val="005808F0"/>
    <w:rsid w:val="00582901"/>
    <w:rsid w:val="00583AE4"/>
    <w:rsid w:val="005859B5"/>
    <w:rsid w:val="00586D18"/>
    <w:rsid w:val="00592365"/>
    <w:rsid w:val="00595691"/>
    <w:rsid w:val="005A01EF"/>
    <w:rsid w:val="005B3B8F"/>
    <w:rsid w:val="005B6933"/>
    <w:rsid w:val="005B7DB7"/>
    <w:rsid w:val="005D0219"/>
    <w:rsid w:val="005E2B19"/>
    <w:rsid w:val="005E5E3F"/>
    <w:rsid w:val="005E6C7C"/>
    <w:rsid w:val="005F30E9"/>
    <w:rsid w:val="00600C7C"/>
    <w:rsid w:val="00601736"/>
    <w:rsid w:val="006055A7"/>
    <w:rsid w:val="00607CDE"/>
    <w:rsid w:val="00621994"/>
    <w:rsid w:val="00623575"/>
    <w:rsid w:val="006249D2"/>
    <w:rsid w:val="0062511F"/>
    <w:rsid w:val="0062563A"/>
    <w:rsid w:val="00631D6A"/>
    <w:rsid w:val="00634C5E"/>
    <w:rsid w:val="00641173"/>
    <w:rsid w:val="0064159B"/>
    <w:rsid w:val="00642245"/>
    <w:rsid w:val="006437AC"/>
    <w:rsid w:val="00646525"/>
    <w:rsid w:val="00653050"/>
    <w:rsid w:val="00653FB7"/>
    <w:rsid w:val="00655103"/>
    <w:rsid w:val="00657F23"/>
    <w:rsid w:val="00661033"/>
    <w:rsid w:val="00662FDE"/>
    <w:rsid w:val="006631B0"/>
    <w:rsid w:val="00663A59"/>
    <w:rsid w:val="00664625"/>
    <w:rsid w:val="00666222"/>
    <w:rsid w:val="00670E7C"/>
    <w:rsid w:val="00673CE5"/>
    <w:rsid w:val="0067512B"/>
    <w:rsid w:val="00676E36"/>
    <w:rsid w:val="006832E9"/>
    <w:rsid w:val="00696487"/>
    <w:rsid w:val="00697D05"/>
    <w:rsid w:val="006A58CF"/>
    <w:rsid w:val="006A7BBC"/>
    <w:rsid w:val="006A7E62"/>
    <w:rsid w:val="006A7FCD"/>
    <w:rsid w:val="006B0EE0"/>
    <w:rsid w:val="006B1C96"/>
    <w:rsid w:val="006B7EBF"/>
    <w:rsid w:val="006C2327"/>
    <w:rsid w:val="006C4078"/>
    <w:rsid w:val="006C6607"/>
    <w:rsid w:val="006D38A6"/>
    <w:rsid w:val="006E0507"/>
    <w:rsid w:val="006E0558"/>
    <w:rsid w:val="006F2D80"/>
    <w:rsid w:val="006F36EC"/>
    <w:rsid w:val="006F598A"/>
    <w:rsid w:val="0070017B"/>
    <w:rsid w:val="00702183"/>
    <w:rsid w:val="00704135"/>
    <w:rsid w:val="0071012C"/>
    <w:rsid w:val="00710786"/>
    <w:rsid w:val="00710FC0"/>
    <w:rsid w:val="007172FF"/>
    <w:rsid w:val="00723D63"/>
    <w:rsid w:val="00725036"/>
    <w:rsid w:val="007252AD"/>
    <w:rsid w:val="00740450"/>
    <w:rsid w:val="0074314D"/>
    <w:rsid w:val="00743F95"/>
    <w:rsid w:val="0074589B"/>
    <w:rsid w:val="00747241"/>
    <w:rsid w:val="007521C6"/>
    <w:rsid w:val="00753A98"/>
    <w:rsid w:val="00753AB0"/>
    <w:rsid w:val="00755062"/>
    <w:rsid w:val="007566A6"/>
    <w:rsid w:val="00757B38"/>
    <w:rsid w:val="00757CE3"/>
    <w:rsid w:val="00761701"/>
    <w:rsid w:val="0076794A"/>
    <w:rsid w:val="00771B48"/>
    <w:rsid w:val="00774503"/>
    <w:rsid w:val="0078171E"/>
    <w:rsid w:val="007820A9"/>
    <w:rsid w:val="00785A18"/>
    <w:rsid w:val="00795264"/>
    <w:rsid w:val="00796CDE"/>
    <w:rsid w:val="00796DF0"/>
    <w:rsid w:val="007B01DB"/>
    <w:rsid w:val="007B1E2F"/>
    <w:rsid w:val="007B5B63"/>
    <w:rsid w:val="007C364D"/>
    <w:rsid w:val="007C4788"/>
    <w:rsid w:val="007C62C7"/>
    <w:rsid w:val="007D4F11"/>
    <w:rsid w:val="007E06F6"/>
    <w:rsid w:val="007E2632"/>
    <w:rsid w:val="007E4A39"/>
    <w:rsid w:val="007E5429"/>
    <w:rsid w:val="007E6B3C"/>
    <w:rsid w:val="007E74E5"/>
    <w:rsid w:val="007F0268"/>
    <w:rsid w:val="007F2D29"/>
    <w:rsid w:val="007F3CBD"/>
    <w:rsid w:val="007F4EB0"/>
    <w:rsid w:val="008048D3"/>
    <w:rsid w:val="00806BD3"/>
    <w:rsid w:val="00812E61"/>
    <w:rsid w:val="00816D82"/>
    <w:rsid w:val="00823A42"/>
    <w:rsid w:val="00832672"/>
    <w:rsid w:val="00834624"/>
    <w:rsid w:val="00835C5A"/>
    <w:rsid w:val="0084050E"/>
    <w:rsid w:val="0085204A"/>
    <w:rsid w:val="008534F0"/>
    <w:rsid w:val="0085704B"/>
    <w:rsid w:val="0086056B"/>
    <w:rsid w:val="008625B2"/>
    <w:rsid w:val="00862A5C"/>
    <w:rsid w:val="008643D8"/>
    <w:rsid w:val="00864B12"/>
    <w:rsid w:val="00866A10"/>
    <w:rsid w:val="00870A40"/>
    <w:rsid w:val="00870C6D"/>
    <w:rsid w:val="008726A3"/>
    <w:rsid w:val="00875479"/>
    <w:rsid w:val="008940E8"/>
    <w:rsid w:val="00897EDF"/>
    <w:rsid w:val="008A0BDF"/>
    <w:rsid w:val="008A2D70"/>
    <w:rsid w:val="008A2E4D"/>
    <w:rsid w:val="008A46B2"/>
    <w:rsid w:val="008B2C7E"/>
    <w:rsid w:val="008B4304"/>
    <w:rsid w:val="008B6807"/>
    <w:rsid w:val="008B6FB7"/>
    <w:rsid w:val="008C02AA"/>
    <w:rsid w:val="008C24E5"/>
    <w:rsid w:val="008C2929"/>
    <w:rsid w:val="008C2BE3"/>
    <w:rsid w:val="008C301A"/>
    <w:rsid w:val="008C3032"/>
    <w:rsid w:val="008D3B23"/>
    <w:rsid w:val="008D6245"/>
    <w:rsid w:val="008E04AA"/>
    <w:rsid w:val="008E20F0"/>
    <w:rsid w:val="008E6A34"/>
    <w:rsid w:val="008E6B3B"/>
    <w:rsid w:val="008F07FA"/>
    <w:rsid w:val="008F28AE"/>
    <w:rsid w:val="008F3406"/>
    <w:rsid w:val="008F60D2"/>
    <w:rsid w:val="009021E7"/>
    <w:rsid w:val="0090244A"/>
    <w:rsid w:val="00904FB4"/>
    <w:rsid w:val="00905348"/>
    <w:rsid w:val="0090770A"/>
    <w:rsid w:val="00915708"/>
    <w:rsid w:val="00917A0E"/>
    <w:rsid w:val="00920DFA"/>
    <w:rsid w:val="009223CD"/>
    <w:rsid w:val="00922A8F"/>
    <w:rsid w:val="00926EF6"/>
    <w:rsid w:val="00927B08"/>
    <w:rsid w:val="00932DC8"/>
    <w:rsid w:val="00935EA8"/>
    <w:rsid w:val="00943374"/>
    <w:rsid w:val="00944C2F"/>
    <w:rsid w:val="0095089F"/>
    <w:rsid w:val="00953642"/>
    <w:rsid w:val="009563B2"/>
    <w:rsid w:val="00957183"/>
    <w:rsid w:val="009603A7"/>
    <w:rsid w:val="009617CC"/>
    <w:rsid w:val="00973B5B"/>
    <w:rsid w:val="00976419"/>
    <w:rsid w:val="00980AB2"/>
    <w:rsid w:val="00980B94"/>
    <w:rsid w:val="009831B1"/>
    <w:rsid w:val="0098340A"/>
    <w:rsid w:val="00983F34"/>
    <w:rsid w:val="00992155"/>
    <w:rsid w:val="009942DF"/>
    <w:rsid w:val="009A1A49"/>
    <w:rsid w:val="009A4D28"/>
    <w:rsid w:val="009A6111"/>
    <w:rsid w:val="009A69B6"/>
    <w:rsid w:val="009A6E5B"/>
    <w:rsid w:val="009B4316"/>
    <w:rsid w:val="009B5BF9"/>
    <w:rsid w:val="009B61CB"/>
    <w:rsid w:val="009B7EF6"/>
    <w:rsid w:val="009C4261"/>
    <w:rsid w:val="009D0E76"/>
    <w:rsid w:val="009D1DED"/>
    <w:rsid w:val="009D61FE"/>
    <w:rsid w:val="009D7317"/>
    <w:rsid w:val="009E5A32"/>
    <w:rsid w:val="009E7C63"/>
    <w:rsid w:val="009F4D7A"/>
    <w:rsid w:val="00A03A6E"/>
    <w:rsid w:val="00A03AA8"/>
    <w:rsid w:val="00A04F37"/>
    <w:rsid w:val="00A05EEE"/>
    <w:rsid w:val="00A103F2"/>
    <w:rsid w:val="00A146F3"/>
    <w:rsid w:val="00A170C9"/>
    <w:rsid w:val="00A33F61"/>
    <w:rsid w:val="00A35B64"/>
    <w:rsid w:val="00A404CF"/>
    <w:rsid w:val="00A431F2"/>
    <w:rsid w:val="00A4496F"/>
    <w:rsid w:val="00A4516B"/>
    <w:rsid w:val="00A5364C"/>
    <w:rsid w:val="00A5495D"/>
    <w:rsid w:val="00A57ED3"/>
    <w:rsid w:val="00A60C97"/>
    <w:rsid w:val="00A65417"/>
    <w:rsid w:val="00A659F1"/>
    <w:rsid w:val="00A71706"/>
    <w:rsid w:val="00A74A87"/>
    <w:rsid w:val="00A75B36"/>
    <w:rsid w:val="00A81E8F"/>
    <w:rsid w:val="00A83804"/>
    <w:rsid w:val="00A93C25"/>
    <w:rsid w:val="00A941AC"/>
    <w:rsid w:val="00A97314"/>
    <w:rsid w:val="00AA29F8"/>
    <w:rsid w:val="00AB417F"/>
    <w:rsid w:val="00AB670E"/>
    <w:rsid w:val="00AC0395"/>
    <w:rsid w:val="00AC17D4"/>
    <w:rsid w:val="00AE15F0"/>
    <w:rsid w:val="00AE1A8A"/>
    <w:rsid w:val="00AE1E92"/>
    <w:rsid w:val="00AE2493"/>
    <w:rsid w:val="00AE348D"/>
    <w:rsid w:val="00AE5F58"/>
    <w:rsid w:val="00AE7C60"/>
    <w:rsid w:val="00AF50BF"/>
    <w:rsid w:val="00AF5926"/>
    <w:rsid w:val="00B030D5"/>
    <w:rsid w:val="00B05692"/>
    <w:rsid w:val="00B16AF8"/>
    <w:rsid w:val="00B207B0"/>
    <w:rsid w:val="00B22BC0"/>
    <w:rsid w:val="00B24077"/>
    <w:rsid w:val="00B244DE"/>
    <w:rsid w:val="00B26E61"/>
    <w:rsid w:val="00B2710B"/>
    <w:rsid w:val="00B31EDA"/>
    <w:rsid w:val="00B36947"/>
    <w:rsid w:val="00B4003E"/>
    <w:rsid w:val="00B41ABF"/>
    <w:rsid w:val="00B41CA2"/>
    <w:rsid w:val="00B51DD6"/>
    <w:rsid w:val="00B60F06"/>
    <w:rsid w:val="00B62B30"/>
    <w:rsid w:val="00B6570E"/>
    <w:rsid w:val="00B65FE5"/>
    <w:rsid w:val="00B76CA5"/>
    <w:rsid w:val="00B779B6"/>
    <w:rsid w:val="00B8127F"/>
    <w:rsid w:val="00B82C1D"/>
    <w:rsid w:val="00B8644E"/>
    <w:rsid w:val="00B91AC5"/>
    <w:rsid w:val="00B92778"/>
    <w:rsid w:val="00B92D0A"/>
    <w:rsid w:val="00B95A4B"/>
    <w:rsid w:val="00B9725D"/>
    <w:rsid w:val="00BA2CD4"/>
    <w:rsid w:val="00BA2F63"/>
    <w:rsid w:val="00BA3A22"/>
    <w:rsid w:val="00BA68F0"/>
    <w:rsid w:val="00BB38C9"/>
    <w:rsid w:val="00BB3C43"/>
    <w:rsid w:val="00BB6A20"/>
    <w:rsid w:val="00BC1787"/>
    <w:rsid w:val="00BC37BA"/>
    <w:rsid w:val="00BC5BCD"/>
    <w:rsid w:val="00BD0C6E"/>
    <w:rsid w:val="00BD277E"/>
    <w:rsid w:val="00BD38D2"/>
    <w:rsid w:val="00BD51F6"/>
    <w:rsid w:val="00BD62A5"/>
    <w:rsid w:val="00BD74D7"/>
    <w:rsid w:val="00BE4679"/>
    <w:rsid w:val="00BE62AB"/>
    <w:rsid w:val="00BF0C60"/>
    <w:rsid w:val="00BF38D1"/>
    <w:rsid w:val="00BF59BD"/>
    <w:rsid w:val="00BF7703"/>
    <w:rsid w:val="00C057EA"/>
    <w:rsid w:val="00C05BFC"/>
    <w:rsid w:val="00C06442"/>
    <w:rsid w:val="00C06F3F"/>
    <w:rsid w:val="00C07EDB"/>
    <w:rsid w:val="00C11A55"/>
    <w:rsid w:val="00C11C7D"/>
    <w:rsid w:val="00C14283"/>
    <w:rsid w:val="00C15B92"/>
    <w:rsid w:val="00C217B4"/>
    <w:rsid w:val="00C2773A"/>
    <w:rsid w:val="00C32FBF"/>
    <w:rsid w:val="00C339C0"/>
    <w:rsid w:val="00C34C54"/>
    <w:rsid w:val="00C36704"/>
    <w:rsid w:val="00C36BCB"/>
    <w:rsid w:val="00C45160"/>
    <w:rsid w:val="00C458F1"/>
    <w:rsid w:val="00C54D3B"/>
    <w:rsid w:val="00C5515A"/>
    <w:rsid w:val="00C7303E"/>
    <w:rsid w:val="00C75F0C"/>
    <w:rsid w:val="00C80137"/>
    <w:rsid w:val="00C825DE"/>
    <w:rsid w:val="00C87F70"/>
    <w:rsid w:val="00C909DE"/>
    <w:rsid w:val="00C92C2C"/>
    <w:rsid w:val="00C953F2"/>
    <w:rsid w:val="00CA0ADC"/>
    <w:rsid w:val="00CA5652"/>
    <w:rsid w:val="00CA58AD"/>
    <w:rsid w:val="00CA7E11"/>
    <w:rsid w:val="00CC139B"/>
    <w:rsid w:val="00CC3B20"/>
    <w:rsid w:val="00CC4770"/>
    <w:rsid w:val="00CC712E"/>
    <w:rsid w:val="00CD62F1"/>
    <w:rsid w:val="00CD6365"/>
    <w:rsid w:val="00CD7039"/>
    <w:rsid w:val="00CD70E2"/>
    <w:rsid w:val="00CE66D7"/>
    <w:rsid w:val="00CF0C8F"/>
    <w:rsid w:val="00CF292D"/>
    <w:rsid w:val="00CF3C4B"/>
    <w:rsid w:val="00CF42FE"/>
    <w:rsid w:val="00CF51EF"/>
    <w:rsid w:val="00D040E6"/>
    <w:rsid w:val="00D06341"/>
    <w:rsid w:val="00D124DA"/>
    <w:rsid w:val="00D151F1"/>
    <w:rsid w:val="00D161B7"/>
    <w:rsid w:val="00D239ED"/>
    <w:rsid w:val="00D24419"/>
    <w:rsid w:val="00D32AD2"/>
    <w:rsid w:val="00D344A0"/>
    <w:rsid w:val="00D36BDF"/>
    <w:rsid w:val="00D40388"/>
    <w:rsid w:val="00D4595D"/>
    <w:rsid w:val="00D5072A"/>
    <w:rsid w:val="00D56B19"/>
    <w:rsid w:val="00D575B8"/>
    <w:rsid w:val="00D61096"/>
    <w:rsid w:val="00D636DF"/>
    <w:rsid w:val="00D85419"/>
    <w:rsid w:val="00D85A64"/>
    <w:rsid w:val="00D877FC"/>
    <w:rsid w:val="00D93E75"/>
    <w:rsid w:val="00DA0806"/>
    <w:rsid w:val="00DA351C"/>
    <w:rsid w:val="00DA385C"/>
    <w:rsid w:val="00DA4964"/>
    <w:rsid w:val="00DB4D9E"/>
    <w:rsid w:val="00DB7AAB"/>
    <w:rsid w:val="00DC441E"/>
    <w:rsid w:val="00DD4DDB"/>
    <w:rsid w:val="00DE4B10"/>
    <w:rsid w:val="00DE4B83"/>
    <w:rsid w:val="00DE5E6F"/>
    <w:rsid w:val="00DE6DD2"/>
    <w:rsid w:val="00DF0DB9"/>
    <w:rsid w:val="00DF235C"/>
    <w:rsid w:val="00DF428E"/>
    <w:rsid w:val="00DF6BA6"/>
    <w:rsid w:val="00E045A2"/>
    <w:rsid w:val="00E050CF"/>
    <w:rsid w:val="00E052FB"/>
    <w:rsid w:val="00E10525"/>
    <w:rsid w:val="00E12C01"/>
    <w:rsid w:val="00E13664"/>
    <w:rsid w:val="00E16A7C"/>
    <w:rsid w:val="00E20946"/>
    <w:rsid w:val="00E20E35"/>
    <w:rsid w:val="00E301C1"/>
    <w:rsid w:val="00E353A8"/>
    <w:rsid w:val="00E368AB"/>
    <w:rsid w:val="00E425D6"/>
    <w:rsid w:val="00E43F78"/>
    <w:rsid w:val="00E45633"/>
    <w:rsid w:val="00E549D6"/>
    <w:rsid w:val="00E578D3"/>
    <w:rsid w:val="00E62DCD"/>
    <w:rsid w:val="00E65B22"/>
    <w:rsid w:val="00E673F4"/>
    <w:rsid w:val="00E67BBC"/>
    <w:rsid w:val="00E75609"/>
    <w:rsid w:val="00E768F3"/>
    <w:rsid w:val="00E80EA3"/>
    <w:rsid w:val="00E8200F"/>
    <w:rsid w:val="00E83882"/>
    <w:rsid w:val="00E83F84"/>
    <w:rsid w:val="00E85080"/>
    <w:rsid w:val="00E850A9"/>
    <w:rsid w:val="00E85841"/>
    <w:rsid w:val="00E876CB"/>
    <w:rsid w:val="00E90DA6"/>
    <w:rsid w:val="00E94743"/>
    <w:rsid w:val="00E954C0"/>
    <w:rsid w:val="00EA2B1D"/>
    <w:rsid w:val="00EA378A"/>
    <w:rsid w:val="00EA5C71"/>
    <w:rsid w:val="00EB29B2"/>
    <w:rsid w:val="00EB2D03"/>
    <w:rsid w:val="00EB4C81"/>
    <w:rsid w:val="00EB5032"/>
    <w:rsid w:val="00EB57A9"/>
    <w:rsid w:val="00EB7FEC"/>
    <w:rsid w:val="00EC4792"/>
    <w:rsid w:val="00EC52E6"/>
    <w:rsid w:val="00EC6598"/>
    <w:rsid w:val="00ED4411"/>
    <w:rsid w:val="00ED4867"/>
    <w:rsid w:val="00ED7142"/>
    <w:rsid w:val="00EE1E8D"/>
    <w:rsid w:val="00EE5D0D"/>
    <w:rsid w:val="00EE6AFD"/>
    <w:rsid w:val="00EF26CC"/>
    <w:rsid w:val="00EF35EE"/>
    <w:rsid w:val="00EF7710"/>
    <w:rsid w:val="00F003F0"/>
    <w:rsid w:val="00F00B5A"/>
    <w:rsid w:val="00F00DD5"/>
    <w:rsid w:val="00F01BEB"/>
    <w:rsid w:val="00F0361F"/>
    <w:rsid w:val="00F06024"/>
    <w:rsid w:val="00F07352"/>
    <w:rsid w:val="00F10F17"/>
    <w:rsid w:val="00F11794"/>
    <w:rsid w:val="00F12BBE"/>
    <w:rsid w:val="00F15D4D"/>
    <w:rsid w:val="00F16C5D"/>
    <w:rsid w:val="00F22549"/>
    <w:rsid w:val="00F22A64"/>
    <w:rsid w:val="00F231A9"/>
    <w:rsid w:val="00F24759"/>
    <w:rsid w:val="00F279D0"/>
    <w:rsid w:val="00F30918"/>
    <w:rsid w:val="00F32304"/>
    <w:rsid w:val="00F32D03"/>
    <w:rsid w:val="00F345B1"/>
    <w:rsid w:val="00F35623"/>
    <w:rsid w:val="00F3693D"/>
    <w:rsid w:val="00F37F96"/>
    <w:rsid w:val="00F42237"/>
    <w:rsid w:val="00F4596A"/>
    <w:rsid w:val="00F510BE"/>
    <w:rsid w:val="00F55F00"/>
    <w:rsid w:val="00F60E84"/>
    <w:rsid w:val="00F616CD"/>
    <w:rsid w:val="00F6756E"/>
    <w:rsid w:val="00F74B98"/>
    <w:rsid w:val="00F814FE"/>
    <w:rsid w:val="00F816EF"/>
    <w:rsid w:val="00F82644"/>
    <w:rsid w:val="00F851EF"/>
    <w:rsid w:val="00F86743"/>
    <w:rsid w:val="00F93356"/>
    <w:rsid w:val="00FA413C"/>
    <w:rsid w:val="00FB01E6"/>
    <w:rsid w:val="00FB1680"/>
    <w:rsid w:val="00FB3366"/>
    <w:rsid w:val="00FB37D7"/>
    <w:rsid w:val="00FC0C00"/>
    <w:rsid w:val="00FC24FC"/>
    <w:rsid w:val="00FC4475"/>
    <w:rsid w:val="00FC4F31"/>
    <w:rsid w:val="00FD3D07"/>
    <w:rsid w:val="00FD50DE"/>
    <w:rsid w:val="00FD6868"/>
    <w:rsid w:val="00FD6BD9"/>
    <w:rsid w:val="00FD700A"/>
    <w:rsid w:val="00FE104B"/>
    <w:rsid w:val="00FE1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164A05"/>
  <w15:docId w15:val="{ADDB98D9-02DD-4787-A17F-4AA9252D5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9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05BF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58CF"/>
    <w:pPr>
      <w:keepNext/>
      <w:ind w:right="28"/>
      <w:jc w:val="lowKashida"/>
      <w:outlineLvl w:val="0"/>
    </w:pPr>
    <w:rPr>
      <w:rFonts w:cs="Wingdings"/>
      <w:i/>
      <w:iCs/>
      <w:noProof/>
      <w:sz w:val="20"/>
      <w:szCs w:val="20"/>
      <w:u w:val="single"/>
      <w:lang w:eastAsia="ar-SA"/>
    </w:rPr>
  </w:style>
  <w:style w:type="paragraph" w:styleId="Heading2">
    <w:name w:val="heading 2"/>
    <w:basedOn w:val="Normal"/>
    <w:next w:val="Normal"/>
    <w:link w:val="Heading2Char"/>
    <w:uiPriority w:val="9"/>
    <w:qFormat/>
    <w:rsid w:val="006A58CF"/>
    <w:pPr>
      <w:keepNext/>
      <w:ind w:right="28"/>
      <w:jc w:val="center"/>
      <w:outlineLvl w:val="1"/>
    </w:pPr>
    <w:rPr>
      <w:rFonts w:cs="Wingdings"/>
      <w:b/>
      <w:bCs/>
      <w:noProof/>
      <w:sz w:val="20"/>
      <w:szCs w:val="20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1D523C"/>
    <w:pPr>
      <w:keepNext/>
      <w:jc w:val="center"/>
      <w:outlineLvl w:val="2"/>
    </w:pPr>
    <w:rPr>
      <w:b/>
      <w:bCs/>
      <w:sz w:val="32"/>
    </w:rPr>
  </w:style>
  <w:style w:type="paragraph" w:styleId="Heading4">
    <w:name w:val="heading 4"/>
    <w:basedOn w:val="Normal"/>
    <w:next w:val="Normal"/>
    <w:link w:val="Heading4Char"/>
    <w:qFormat/>
    <w:rsid w:val="006A58CF"/>
    <w:pPr>
      <w:keepNext/>
      <w:ind w:right="28"/>
      <w:jc w:val="lowKashida"/>
      <w:outlineLvl w:val="3"/>
    </w:pPr>
    <w:rPr>
      <w:rFonts w:cs="Wingdings"/>
      <w:b/>
      <w:bCs/>
      <w:i/>
      <w:iCs/>
      <w:noProof/>
      <w:sz w:val="20"/>
      <w:szCs w:val="20"/>
      <w:u w:val="single"/>
      <w:lang w:eastAsia="ar-SA"/>
    </w:rPr>
  </w:style>
  <w:style w:type="paragraph" w:styleId="Heading5">
    <w:name w:val="heading 5"/>
    <w:basedOn w:val="Normal"/>
    <w:next w:val="Normal"/>
    <w:link w:val="Heading5Char"/>
    <w:qFormat/>
    <w:rsid w:val="006A58CF"/>
    <w:pPr>
      <w:keepNext/>
      <w:ind w:right="28"/>
      <w:jc w:val="center"/>
      <w:outlineLvl w:val="4"/>
    </w:pPr>
    <w:rPr>
      <w:rFonts w:ascii="Arial" w:hAnsi="Arial" w:cs="Arial"/>
      <w:b/>
      <w:bCs/>
      <w:noProof/>
      <w:sz w:val="32"/>
      <w:szCs w:val="32"/>
      <w:lang w:eastAsia="ar-SA"/>
    </w:rPr>
  </w:style>
  <w:style w:type="paragraph" w:styleId="Heading6">
    <w:name w:val="heading 6"/>
    <w:basedOn w:val="Normal"/>
    <w:next w:val="Normal"/>
    <w:link w:val="Heading6Char"/>
    <w:qFormat/>
    <w:rsid w:val="006A58CF"/>
    <w:pPr>
      <w:keepNext/>
      <w:ind w:right="28"/>
      <w:jc w:val="center"/>
      <w:outlineLvl w:val="5"/>
    </w:pPr>
    <w:rPr>
      <w:rFonts w:ascii="Arial" w:hAnsi="Arial" w:cs="Arial"/>
      <w:b/>
      <w:bCs/>
      <w:noProof/>
      <w:lang w:eastAsia="ar-SA"/>
    </w:rPr>
  </w:style>
  <w:style w:type="paragraph" w:styleId="Heading7">
    <w:name w:val="heading 7"/>
    <w:basedOn w:val="Normal"/>
    <w:next w:val="Normal"/>
    <w:link w:val="Heading7Char"/>
    <w:uiPriority w:val="9"/>
    <w:qFormat/>
    <w:rsid w:val="006A58CF"/>
    <w:pPr>
      <w:keepNext/>
      <w:ind w:right="28"/>
      <w:jc w:val="center"/>
      <w:outlineLvl w:val="6"/>
    </w:pPr>
    <w:rPr>
      <w:rFonts w:ascii="Arial" w:hAnsi="Arial" w:cs="Arial"/>
      <w:noProof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qFormat/>
    <w:rsid w:val="006A58CF"/>
    <w:pPr>
      <w:keepNext/>
      <w:ind w:right="28"/>
      <w:jc w:val="center"/>
      <w:outlineLvl w:val="7"/>
    </w:pPr>
    <w:rPr>
      <w:rFonts w:ascii="Arial" w:hAnsi="Arial" w:cs="Wingdings"/>
      <w:noProof/>
      <w:lang w:eastAsia="ar-SA"/>
    </w:rPr>
  </w:style>
  <w:style w:type="paragraph" w:styleId="Heading9">
    <w:name w:val="heading 9"/>
    <w:basedOn w:val="Normal"/>
    <w:next w:val="Normal"/>
    <w:link w:val="Heading9Char"/>
    <w:qFormat/>
    <w:rsid w:val="006A58CF"/>
    <w:pPr>
      <w:keepNext/>
      <w:ind w:right="28"/>
      <w:jc w:val="lowKashida"/>
      <w:outlineLvl w:val="8"/>
    </w:pPr>
    <w:rPr>
      <w:rFonts w:ascii="Arial" w:hAnsi="Arial" w:cs="Arial"/>
      <w:b/>
      <w:bCs/>
      <w:i/>
      <w:iCs/>
      <w:sz w:val="22"/>
      <w:szCs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53AB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53AB0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rsid w:val="007C62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C62C7"/>
    <w:rPr>
      <w:rFonts w:ascii="Tahoma" w:hAnsi="Tahoma" w:cs="Tahoma"/>
      <w:sz w:val="16"/>
      <w:szCs w:val="16"/>
    </w:rPr>
  </w:style>
  <w:style w:type="paragraph" w:styleId="ListParagraph">
    <w:name w:val="List Paragraph"/>
    <w:aliases w:val="BPList"/>
    <w:basedOn w:val="Normal"/>
    <w:uiPriority w:val="34"/>
    <w:qFormat/>
    <w:rsid w:val="00B24077"/>
    <w:pPr>
      <w:ind w:left="720"/>
      <w:contextualSpacing/>
    </w:pPr>
  </w:style>
  <w:style w:type="paragraph" w:customStyle="1" w:styleId="yiv2125367492msonormal">
    <w:name w:val="yiv2125367492msonormal"/>
    <w:basedOn w:val="Normal"/>
    <w:rsid w:val="00424091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qFormat/>
    <w:rsid w:val="009A1A49"/>
    <w:pPr>
      <w:ind w:right="28"/>
      <w:jc w:val="center"/>
    </w:pPr>
    <w:rPr>
      <w:b/>
      <w:sz w:val="28"/>
    </w:rPr>
  </w:style>
  <w:style w:type="character" w:customStyle="1" w:styleId="TitleChar">
    <w:name w:val="Title Char"/>
    <w:basedOn w:val="DefaultParagraphFont"/>
    <w:link w:val="Title"/>
    <w:rsid w:val="009A1A49"/>
    <w:rPr>
      <w:b/>
      <w:sz w:val="28"/>
      <w:szCs w:val="24"/>
    </w:rPr>
  </w:style>
  <w:style w:type="table" w:styleId="TableGrid">
    <w:name w:val="Table Grid"/>
    <w:basedOn w:val="TableNormal"/>
    <w:uiPriority w:val="59"/>
    <w:rsid w:val="005412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1D523C"/>
    <w:rPr>
      <w:b/>
      <w:bCs/>
      <w:sz w:val="32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1D523C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1D523C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A58CF"/>
    <w:rPr>
      <w:rFonts w:cs="Wingdings"/>
      <w:i/>
      <w:iCs/>
      <w:noProof/>
      <w:u w:val="single"/>
      <w:lang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6A58CF"/>
    <w:rPr>
      <w:rFonts w:cs="Wingdings"/>
      <w:b/>
      <w:bCs/>
      <w:noProof/>
      <w:lang w:eastAsia="ar-SA"/>
    </w:rPr>
  </w:style>
  <w:style w:type="character" w:customStyle="1" w:styleId="Heading4Char">
    <w:name w:val="Heading 4 Char"/>
    <w:basedOn w:val="DefaultParagraphFont"/>
    <w:link w:val="Heading4"/>
    <w:rsid w:val="006A58CF"/>
    <w:rPr>
      <w:rFonts w:cs="Wingdings"/>
      <w:b/>
      <w:bCs/>
      <w:i/>
      <w:iCs/>
      <w:noProof/>
      <w:u w:val="single"/>
      <w:lang w:eastAsia="ar-SA"/>
    </w:rPr>
  </w:style>
  <w:style w:type="character" w:customStyle="1" w:styleId="Heading5Char">
    <w:name w:val="Heading 5 Char"/>
    <w:basedOn w:val="DefaultParagraphFont"/>
    <w:link w:val="Heading5"/>
    <w:rsid w:val="006A58CF"/>
    <w:rPr>
      <w:rFonts w:ascii="Arial" w:hAnsi="Arial" w:cs="Arial"/>
      <w:b/>
      <w:bCs/>
      <w:noProof/>
      <w:sz w:val="32"/>
      <w:szCs w:val="32"/>
      <w:lang w:eastAsia="ar-SA"/>
    </w:rPr>
  </w:style>
  <w:style w:type="character" w:customStyle="1" w:styleId="Heading6Char">
    <w:name w:val="Heading 6 Char"/>
    <w:basedOn w:val="DefaultParagraphFont"/>
    <w:link w:val="Heading6"/>
    <w:rsid w:val="006A58CF"/>
    <w:rPr>
      <w:rFonts w:ascii="Arial" w:hAnsi="Arial" w:cs="Arial"/>
      <w:b/>
      <w:bCs/>
      <w:noProof/>
      <w:sz w:val="24"/>
      <w:szCs w:val="24"/>
      <w:lang w:eastAsia="ar-SA"/>
    </w:rPr>
  </w:style>
  <w:style w:type="character" w:customStyle="1" w:styleId="Heading7Char">
    <w:name w:val="Heading 7 Char"/>
    <w:basedOn w:val="DefaultParagraphFont"/>
    <w:link w:val="Heading7"/>
    <w:uiPriority w:val="9"/>
    <w:rsid w:val="006A58CF"/>
    <w:rPr>
      <w:rFonts w:ascii="Arial" w:hAnsi="Arial" w:cs="Arial"/>
      <w:noProof/>
      <w:sz w:val="28"/>
      <w:szCs w:val="28"/>
      <w:lang w:eastAsia="ar-SA"/>
    </w:rPr>
  </w:style>
  <w:style w:type="character" w:customStyle="1" w:styleId="Heading8Char">
    <w:name w:val="Heading 8 Char"/>
    <w:basedOn w:val="DefaultParagraphFont"/>
    <w:link w:val="Heading8"/>
    <w:rsid w:val="006A58CF"/>
    <w:rPr>
      <w:rFonts w:ascii="Arial" w:hAnsi="Arial" w:cs="Wingdings"/>
      <w:noProof/>
      <w:sz w:val="24"/>
      <w:szCs w:val="24"/>
      <w:lang w:eastAsia="ar-SA"/>
    </w:rPr>
  </w:style>
  <w:style w:type="character" w:customStyle="1" w:styleId="Heading9Char">
    <w:name w:val="Heading 9 Char"/>
    <w:basedOn w:val="DefaultParagraphFont"/>
    <w:link w:val="Heading9"/>
    <w:rsid w:val="006A58CF"/>
    <w:rPr>
      <w:rFonts w:ascii="Arial" w:hAnsi="Arial" w:cs="Arial"/>
      <w:b/>
      <w:bCs/>
      <w:i/>
      <w:iCs/>
      <w:sz w:val="22"/>
      <w:szCs w:val="22"/>
      <w:u w:val="single"/>
    </w:rPr>
  </w:style>
  <w:style w:type="paragraph" w:styleId="BodyTextIndent">
    <w:name w:val="Body Text Indent"/>
    <w:basedOn w:val="Normal"/>
    <w:link w:val="BodyTextIndentChar"/>
    <w:rsid w:val="006A58CF"/>
    <w:pPr>
      <w:ind w:right="28" w:firstLine="397"/>
      <w:jc w:val="lowKashida"/>
    </w:pPr>
    <w:rPr>
      <w:rFonts w:cs="Wingdings"/>
      <w:noProof/>
      <w:sz w:val="20"/>
      <w:szCs w:val="20"/>
      <w:lang w:eastAsia="ar-SA"/>
    </w:rPr>
  </w:style>
  <w:style w:type="character" w:customStyle="1" w:styleId="BodyTextIndentChar">
    <w:name w:val="Body Text Indent Char"/>
    <w:basedOn w:val="DefaultParagraphFont"/>
    <w:link w:val="BodyTextIndent"/>
    <w:rsid w:val="006A58CF"/>
    <w:rPr>
      <w:rFonts w:cs="Wingdings"/>
      <w:noProof/>
      <w:lang w:eastAsia="ar-SA"/>
    </w:rPr>
  </w:style>
  <w:style w:type="paragraph" w:styleId="BodyTextIndent2">
    <w:name w:val="Body Text Indent 2"/>
    <w:basedOn w:val="Normal"/>
    <w:link w:val="BodyTextIndent2Char"/>
    <w:rsid w:val="006A58CF"/>
    <w:pPr>
      <w:tabs>
        <w:tab w:val="right" w:pos="-284"/>
      </w:tabs>
      <w:ind w:left="426" w:right="426" w:hanging="426"/>
      <w:jc w:val="lowKashida"/>
    </w:pPr>
    <w:rPr>
      <w:rFonts w:cs="Wingdings"/>
      <w:noProof/>
      <w:sz w:val="20"/>
      <w:szCs w:val="20"/>
      <w:lang w:eastAsia="ar-SA"/>
    </w:rPr>
  </w:style>
  <w:style w:type="character" w:customStyle="1" w:styleId="BodyTextIndent2Char">
    <w:name w:val="Body Text Indent 2 Char"/>
    <w:basedOn w:val="DefaultParagraphFont"/>
    <w:link w:val="BodyTextIndent2"/>
    <w:rsid w:val="006A58CF"/>
    <w:rPr>
      <w:rFonts w:cs="Wingdings"/>
      <w:noProof/>
      <w:lang w:eastAsia="ar-SA"/>
    </w:rPr>
  </w:style>
  <w:style w:type="paragraph" w:styleId="BodyTextIndent3">
    <w:name w:val="Body Text Indent 3"/>
    <w:basedOn w:val="Normal"/>
    <w:link w:val="BodyTextIndent3Char"/>
    <w:rsid w:val="006A58CF"/>
    <w:pPr>
      <w:ind w:left="426" w:right="426"/>
      <w:jc w:val="lowKashida"/>
    </w:pPr>
    <w:rPr>
      <w:rFonts w:cs="Wingdings"/>
      <w:noProof/>
      <w:sz w:val="20"/>
      <w:szCs w:val="20"/>
      <w:lang w:eastAsia="ar-SA"/>
    </w:rPr>
  </w:style>
  <w:style w:type="character" w:customStyle="1" w:styleId="BodyTextIndent3Char">
    <w:name w:val="Body Text Indent 3 Char"/>
    <w:basedOn w:val="DefaultParagraphFont"/>
    <w:link w:val="BodyTextIndent3"/>
    <w:rsid w:val="006A58CF"/>
    <w:rPr>
      <w:rFonts w:cs="Wingdings"/>
      <w:noProof/>
      <w:lang w:eastAsia="ar-SA"/>
    </w:rPr>
  </w:style>
  <w:style w:type="character" w:styleId="PageNumber">
    <w:name w:val="page number"/>
    <w:basedOn w:val="DefaultParagraphFont"/>
    <w:rsid w:val="006A58CF"/>
  </w:style>
  <w:style w:type="paragraph" w:styleId="BodyText">
    <w:name w:val="Body Text"/>
    <w:basedOn w:val="Normal"/>
    <w:link w:val="BodyTextChar"/>
    <w:rsid w:val="006A58CF"/>
    <w:pPr>
      <w:ind w:right="28"/>
      <w:jc w:val="lowKashida"/>
    </w:pPr>
    <w:rPr>
      <w:sz w:val="20"/>
      <w:szCs w:val="22"/>
    </w:rPr>
  </w:style>
  <w:style w:type="character" w:customStyle="1" w:styleId="BodyTextChar">
    <w:name w:val="Body Text Char"/>
    <w:basedOn w:val="DefaultParagraphFont"/>
    <w:link w:val="BodyText"/>
    <w:rsid w:val="006A58CF"/>
    <w:rPr>
      <w:szCs w:val="22"/>
    </w:rPr>
  </w:style>
  <w:style w:type="paragraph" w:styleId="BodyText2">
    <w:name w:val="Body Text 2"/>
    <w:basedOn w:val="Normal"/>
    <w:link w:val="BodyText2Char"/>
    <w:rsid w:val="006A58CF"/>
    <w:pPr>
      <w:ind w:right="28"/>
      <w:jc w:val="lowKashida"/>
    </w:pPr>
    <w:rPr>
      <w:sz w:val="22"/>
      <w:szCs w:val="22"/>
    </w:rPr>
  </w:style>
  <w:style w:type="character" w:customStyle="1" w:styleId="BodyText2Char">
    <w:name w:val="Body Text 2 Char"/>
    <w:basedOn w:val="DefaultParagraphFont"/>
    <w:link w:val="BodyText2"/>
    <w:rsid w:val="006A58CF"/>
    <w:rPr>
      <w:sz w:val="22"/>
      <w:szCs w:val="22"/>
    </w:rPr>
  </w:style>
  <w:style w:type="paragraph" w:styleId="BlockText">
    <w:name w:val="Block Text"/>
    <w:basedOn w:val="Normal"/>
    <w:rsid w:val="006A58CF"/>
    <w:pPr>
      <w:ind w:left="360" w:right="360"/>
      <w:jc w:val="both"/>
    </w:pPr>
    <w:rPr>
      <w:i/>
      <w:sz w:val="22"/>
    </w:rPr>
  </w:style>
  <w:style w:type="paragraph" w:styleId="BodyText3">
    <w:name w:val="Body Text 3"/>
    <w:basedOn w:val="Normal"/>
    <w:link w:val="BodyText3Char"/>
    <w:rsid w:val="006A58CF"/>
    <w:pPr>
      <w:ind w:right="28"/>
      <w:jc w:val="lowKashida"/>
    </w:pPr>
    <w:rPr>
      <w:sz w:val="22"/>
      <w:szCs w:val="22"/>
    </w:rPr>
  </w:style>
  <w:style w:type="character" w:customStyle="1" w:styleId="BodyText3Char">
    <w:name w:val="Body Text 3 Char"/>
    <w:basedOn w:val="DefaultParagraphFont"/>
    <w:link w:val="BodyText3"/>
    <w:rsid w:val="006A58CF"/>
    <w:rPr>
      <w:sz w:val="22"/>
      <w:szCs w:val="22"/>
    </w:rPr>
  </w:style>
  <w:style w:type="paragraph" w:customStyle="1" w:styleId="Heading11">
    <w:name w:val="Heading 11"/>
    <w:basedOn w:val="Normal"/>
    <w:rsid w:val="006A58CF"/>
    <w:pPr>
      <w:ind w:right="28"/>
      <w:jc w:val="lowKashida"/>
    </w:pPr>
    <w:rPr>
      <w:b/>
      <w:sz w:val="28"/>
    </w:rPr>
  </w:style>
  <w:style w:type="paragraph" w:styleId="DocumentMap">
    <w:name w:val="Document Map"/>
    <w:basedOn w:val="Normal"/>
    <w:link w:val="DocumentMapChar"/>
    <w:rsid w:val="006A58CF"/>
    <w:pPr>
      <w:shd w:val="clear" w:color="auto" w:fill="000080"/>
      <w:ind w:right="28"/>
      <w:jc w:val="lowKashida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rsid w:val="006A58CF"/>
    <w:rPr>
      <w:rFonts w:ascii="Tahoma" w:hAnsi="Tahoma" w:cs="Tahoma"/>
      <w:shd w:val="clear" w:color="auto" w:fill="000080"/>
    </w:rPr>
  </w:style>
  <w:style w:type="character" w:customStyle="1" w:styleId="CharChar">
    <w:name w:val="Char Char"/>
    <w:basedOn w:val="DefaultParagraphFont"/>
    <w:rsid w:val="006A58CF"/>
    <w:rPr>
      <w:b/>
      <w:sz w:val="28"/>
      <w:szCs w:val="24"/>
    </w:rPr>
  </w:style>
  <w:style w:type="paragraph" w:styleId="NoSpacing">
    <w:name w:val="No Spacing"/>
    <w:link w:val="NoSpacingChar"/>
    <w:uiPriority w:val="1"/>
    <w:qFormat/>
    <w:rsid w:val="006A58CF"/>
    <w:pPr>
      <w:ind w:right="28"/>
      <w:jc w:val="lowKashida"/>
    </w:pPr>
    <w:rPr>
      <w:rFonts w:ascii="Calibri" w:hAnsi="Calibri" w:cs="Arial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6A58CF"/>
    <w:rPr>
      <w:rFonts w:ascii="Calibri" w:hAnsi="Calibri" w:cs="Arial"/>
      <w:sz w:val="22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6A58CF"/>
    <w:pPr>
      <w:keepLines/>
      <w:spacing w:before="480" w:line="276" w:lineRule="auto"/>
      <w:ind w:right="0"/>
      <w:jc w:val="left"/>
      <w:outlineLvl w:val="9"/>
    </w:pPr>
    <w:rPr>
      <w:rFonts w:ascii="Cambria" w:hAnsi="Cambria" w:cs="Times New Roman"/>
      <w:b/>
      <w:bCs/>
      <w:i w:val="0"/>
      <w:iCs w:val="0"/>
      <w:noProof w:val="0"/>
      <w:color w:val="365F91"/>
      <w:sz w:val="28"/>
      <w:szCs w:val="28"/>
      <w:u w:val="none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6A58CF"/>
    <w:pPr>
      <w:tabs>
        <w:tab w:val="right" w:leader="dot" w:pos="9019"/>
      </w:tabs>
      <w:ind w:left="480" w:right="28"/>
      <w:jc w:val="lowKashida"/>
    </w:pPr>
    <w:rPr>
      <w:b/>
      <w:bCs/>
      <w:noProof/>
    </w:rPr>
  </w:style>
  <w:style w:type="character" w:styleId="Hyperlink">
    <w:name w:val="Hyperlink"/>
    <w:basedOn w:val="DefaultParagraphFont"/>
    <w:uiPriority w:val="99"/>
    <w:unhideWhenUsed/>
    <w:rsid w:val="006A58CF"/>
    <w:rPr>
      <w:color w:val="0000FF"/>
      <w:u w:val="single"/>
    </w:rPr>
  </w:style>
  <w:style w:type="character" w:styleId="IntenseReference">
    <w:name w:val="Intense Reference"/>
    <w:basedOn w:val="DefaultParagraphFont"/>
    <w:uiPriority w:val="32"/>
    <w:qFormat/>
    <w:rsid w:val="006A58CF"/>
    <w:rPr>
      <w:b/>
      <w:bCs/>
      <w:smallCaps/>
      <w:color w:val="C0504D"/>
      <w:spacing w:val="5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6A58CF"/>
    <w:pPr>
      <w:tabs>
        <w:tab w:val="right" w:leader="dot" w:pos="9019"/>
      </w:tabs>
      <w:spacing w:line="480" w:lineRule="auto"/>
      <w:ind w:right="28"/>
      <w:jc w:val="center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A58CF"/>
    <w:pPr>
      <w:ind w:left="240" w:right="28"/>
      <w:jc w:val="lowKashida"/>
    </w:pPr>
  </w:style>
  <w:style w:type="character" w:styleId="Strong">
    <w:name w:val="Strong"/>
    <w:basedOn w:val="DefaultParagraphFont"/>
    <w:uiPriority w:val="22"/>
    <w:qFormat/>
    <w:rsid w:val="006A58CF"/>
    <w:rPr>
      <w:b/>
      <w:bCs/>
    </w:rPr>
  </w:style>
  <w:style w:type="paragraph" w:customStyle="1" w:styleId="Style1">
    <w:name w:val="Style1"/>
    <w:basedOn w:val="Normal"/>
    <w:link w:val="Style1Char"/>
    <w:qFormat/>
    <w:rsid w:val="006A58CF"/>
    <w:pPr>
      <w:ind w:right="28"/>
      <w:jc w:val="lowKashida"/>
    </w:pPr>
    <w:rPr>
      <w:b/>
      <w:bCs/>
      <w:sz w:val="28"/>
      <w:szCs w:val="28"/>
    </w:rPr>
  </w:style>
  <w:style w:type="character" w:customStyle="1" w:styleId="Style1Char">
    <w:name w:val="Style1 Char"/>
    <w:basedOn w:val="DefaultParagraphFont"/>
    <w:link w:val="Style1"/>
    <w:rsid w:val="006A58CF"/>
    <w:rPr>
      <w:b/>
      <w:bCs/>
      <w:sz w:val="28"/>
      <w:szCs w:val="28"/>
    </w:rPr>
  </w:style>
  <w:style w:type="paragraph" w:styleId="FootnoteText">
    <w:name w:val="footnote text"/>
    <w:basedOn w:val="Normal"/>
    <w:link w:val="FootnoteTextChar"/>
    <w:uiPriority w:val="99"/>
    <w:unhideWhenUsed/>
    <w:rsid w:val="006A58CF"/>
    <w:rPr>
      <w:rFonts w:ascii="Calibri" w:eastAsia="Calibri" w:hAnsi="Calibri" w:cs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A58CF"/>
    <w:rPr>
      <w:rFonts w:ascii="Calibri" w:eastAsia="Calibri" w:hAnsi="Calibri" w:cs="Arial"/>
    </w:rPr>
  </w:style>
  <w:style w:type="character" w:styleId="FootnoteReference">
    <w:name w:val="footnote reference"/>
    <w:basedOn w:val="DefaultParagraphFont"/>
    <w:uiPriority w:val="99"/>
    <w:unhideWhenUsed/>
    <w:rsid w:val="006A58CF"/>
    <w:rPr>
      <w:vertAlign w:val="superscript"/>
    </w:rPr>
  </w:style>
  <w:style w:type="character" w:styleId="CommentReference">
    <w:name w:val="annotation reference"/>
    <w:basedOn w:val="DefaultParagraphFont"/>
    <w:uiPriority w:val="99"/>
    <w:unhideWhenUsed/>
    <w:rsid w:val="006A58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A58CF"/>
    <w:rPr>
      <w:rFonts w:ascii="Calibri" w:eastAsia="Calibri" w:hAnsi="Calibri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A58CF"/>
    <w:rPr>
      <w:rFonts w:ascii="Calibri" w:eastAsia="Calibri" w:hAnsi="Calibri" w:cs="Arial"/>
    </w:rPr>
  </w:style>
  <w:style w:type="paragraph" w:styleId="TOC4">
    <w:name w:val="toc 4"/>
    <w:basedOn w:val="Normal"/>
    <w:next w:val="Normal"/>
    <w:autoRedefine/>
    <w:uiPriority w:val="39"/>
    <w:unhideWhenUsed/>
    <w:rsid w:val="006A58CF"/>
    <w:pPr>
      <w:spacing w:after="100" w:line="276" w:lineRule="auto"/>
      <w:ind w:left="660"/>
    </w:pPr>
    <w:rPr>
      <w:rFonts w:ascii="Calibri" w:hAnsi="Calibri" w:cs="Arial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6A58CF"/>
    <w:pPr>
      <w:spacing w:after="100" w:line="276" w:lineRule="auto"/>
      <w:ind w:left="880"/>
    </w:pPr>
    <w:rPr>
      <w:rFonts w:ascii="Calibri" w:hAnsi="Calibri" w:cs="Arial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6A58CF"/>
    <w:pPr>
      <w:spacing w:after="100" w:line="276" w:lineRule="auto"/>
      <w:ind w:left="1100"/>
    </w:pPr>
    <w:rPr>
      <w:rFonts w:ascii="Calibri" w:hAnsi="Calibri" w:cs="Arial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6A58CF"/>
    <w:pPr>
      <w:spacing w:after="100" w:line="276" w:lineRule="auto"/>
      <w:ind w:left="1320"/>
    </w:pPr>
    <w:rPr>
      <w:rFonts w:ascii="Calibri" w:hAnsi="Calibri" w:cs="Arial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6A58CF"/>
    <w:pPr>
      <w:spacing w:after="100" w:line="276" w:lineRule="auto"/>
      <w:ind w:left="1540"/>
    </w:pPr>
    <w:rPr>
      <w:rFonts w:ascii="Calibri" w:hAnsi="Calibri" w:cs="Arial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6A58CF"/>
    <w:pPr>
      <w:spacing w:after="100" w:line="276" w:lineRule="auto"/>
      <w:ind w:left="1760"/>
    </w:pPr>
    <w:rPr>
      <w:rFonts w:ascii="Calibri" w:hAnsi="Calibri" w:cs="Arial"/>
      <w:sz w:val="22"/>
      <w:szCs w:val="22"/>
    </w:rPr>
  </w:style>
  <w:style w:type="paragraph" w:styleId="Revision">
    <w:name w:val="Revision"/>
    <w:hidden/>
    <w:uiPriority w:val="99"/>
    <w:semiHidden/>
    <w:rsid w:val="006A58CF"/>
    <w:rPr>
      <w:sz w:val="24"/>
      <w:szCs w:val="24"/>
    </w:rPr>
  </w:style>
  <w:style w:type="paragraph" w:styleId="Index1">
    <w:name w:val="index 1"/>
    <w:basedOn w:val="Normal"/>
    <w:next w:val="Normal"/>
    <w:autoRedefine/>
    <w:uiPriority w:val="99"/>
    <w:unhideWhenUsed/>
    <w:rsid w:val="006A58CF"/>
    <w:pPr>
      <w:ind w:left="240" w:right="28" w:hanging="240"/>
    </w:pPr>
    <w:rPr>
      <w:rFonts w:ascii="Calibri" w:hAnsi="Calibr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6A58CF"/>
    <w:pPr>
      <w:ind w:left="480" w:right="28" w:hanging="240"/>
    </w:pPr>
    <w:rPr>
      <w:rFonts w:ascii="Calibri" w:hAnsi="Calibr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6A58CF"/>
    <w:pPr>
      <w:ind w:left="720" w:right="28" w:hanging="240"/>
    </w:pPr>
    <w:rPr>
      <w:rFonts w:ascii="Calibri" w:hAnsi="Calibr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6A58CF"/>
    <w:pPr>
      <w:ind w:left="960" w:right="28" w:hanging="240"/>
    </w:pPr>
    <w:rPr>
      <w:rFonts w:ascii="Calibri" w:hAnsi="Calibr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6A58CF"/>
    <w:pPr>
      <w:ind w:left="1200" w:right="28" w:hanging="240"/>
    </w:pPr>
    <w:rPr>
      <w:rFonts w:ascii="Calibri" w:hAnsi="Calibr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6A58CF"/>
    <w:pPr>
      <w:ind w:left="1440" w:right="28" w:hanging="240"/>
    </w:pPr>
    <w:rPr>
      <w:rFonts w:ascii="Calibri" w:hAnsi="Calibr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6A58CF"/>
    <w:pPr>
      <w:ind w:left="1680" w:right="28" w:hanging="240"/>
    </w:pPr>
    <w:rPr>
      <w:rFonts w:ascii="Calibri" w:hAnsi="Calibr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6A58CF"/>
    <w:pPr>
      <w:ind w:left="1920" w:right="28" w:hanging="240"/>
    </w:pPr>
    <w:rPr>
      <w:rFonts w:ascii="Calibri" w:hAnsi="Calibr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6A58CF"/>
    <w:pPr>
      <w:ind w:left="2160" w:right="28" w:hanging="240"/>
    </w:pPr>
    <w:rPr>
      <w:rFonts w:ascii="Calibri" w:hAnsi="Calibr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A58CF"/>
    <w:pPr>
      <w:spacing w:before="240" w:after="120"/>
      <w:ind w:right="28"/>
      <w:jc w:val="center"/>
    </w:pPr>
    <w:rPr>
      <w:rFonts w:ascii="Calibri" w:hAnsi="Calibri"/>
      <w:b/>
      <w:bCs/>
      <w:sz w:val="26"/>
      <w:szCs w:val="31"/>
    </w:rPr>
  </w:style>
  <w:style w:type="table" w:styleId="LightGrid-Accent4">
    <w:name w:val="Light Grid Accent 4"/>
    <w:basedOn w:val="TableNormal"/>
    <w:uiPriority w:val="62"/>
    <w:rsid w:val="006A58CF"/>
    <w:rPr>
      <w:rFonts w:ascii="Calibri" w:eastAsia="Calibri" w:hAnsi="Calibri" w:cs="Arial"/>
      <w:sz w:val="22"/>
      <w:szCs w:val="22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blStylePr w:type="firstRow">
      <w:pPr>
        <w:spacing w:before="0" w:after="0" w:line="240" w:lineRule="auto"/>
      </w:pPr>
      <w:rPr>
        <w:rFonts w:ascii="Cambria" w:eastAsia="MS Gothic" w:hAnsi="Cambria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 w:line="240" w:lineRule="auto"/>
      </w:pPr>
      <w:rPr>
        <w:rFonts w:ascii="Cambria" w:eastAsia="MS Gothic" w:hAnsi="Cambria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Cambria" w:eastAsia="MS Gothic" w:hAnsi="Cambria" w:cs="Times New Roman"/>
        <w:b/>
        <w:bCs/>
      </w:rPr>
    </w:tblStylePr>
    <w:tblStylePr w:type="lastCol">
      <w:rPr>
        <w:rFonts w:ascii="Cambria" w:eastAsia="MS Gothic" w:hAnsi="Cambria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paragraph" w:styleId="NormalWeb">
    <w:name w:val="Normal (Web)"/>
    <w:basedOn w:val="Normal"/>
    <w:uiPriority w:val="99"/>
    <w:rsid w:val="003147D3"/>
    <w:pPr>
      <w:spacing w:beforeLines="1" w:afterLines="1"/>
    </w:pPr>
    <w:rPr>
      <w:rFonts w:ascii="Times" w:hAnsi="Times"/>
      <w:sz w:val="20"/>
      <w:szCs w:val="20"/>
      <w:lang w:val="en-AU"/>
    </w:rPr>
  </w:style>
  <w:style w:type="table" w:styleId="TableGridLight">
    <w:name w:val="Grid Table Light"/>
    <w:basedOn w:val="TableNormal"/>
    <w:uiPriority w:val="40"/>
    <w:rsid w:val="00835C5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1">
    <w:name w:val="Table Grid1"/>
    <w:basedOn w:val="TableNormal"/>
    <w:next w:val="TableGrid"/>
    <w:uiPriority w:val="59"/>
    <w:rsid w:val="00E045A2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124DA"/>
    <w:rPr>
      <w:rFonts w:ascii="Times New Roman" w:eastAsia="Times New Roman" w:hAnsi="Times New Roman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124DA"/>
    <w:rPr>
      <w:rFonts w:ascii="Calibri" w:eastAsia="Calibri" w:hAnsi="Calibri" w:cs="Arial"/>
      <w:b/>
      <w:bCs/>
    </w:rPr>
  </w:style>
  <w:style w:type="character" w:styleId="PlaceholderText">
    <w:name w:val="Placeholder Text"/>
    <w:basedOn w:val="DefaultParagraphFont"/>
    <w:uiPriority w:val="99"/>
    <w:semiHidden/>
    <w:rsid w:val="002F5D1E"/>
    <w:rPr>
      <w:color w:val="808080"/>
    </w:rPr>
  </w:style>
  <w:style w:type="character" w:customStyle="1" w:styleId="ts-alignment-element">
    <w:name w:val="ts-alignment-element"/>
    <w:basedOn w:val="DefaultParagraphFont"/>
    <w:rsid w:val="002F5D1E"/>
  </w:style>
  <w:style w:type="character" w:customStyle="1" w:styleId="a">
    <w:name w:val="عنوان بني"/>
    <w:uiPriority w:val="99"/>
    <w:rsid w:val="00634C5E"/>
    <w:rPr>
      <w:rFonts w:ascii="AXtManalBLack" w:hAnsi="AXtManalBLack" w:cs="AXtManalBLack"/>
      <w:color w:val="684C0F"/>
      <w:sz w:val="40"/>
      <w:szCs w:val="40"/>
    </w:rPr>
  </w:style>
  <w:style w:type="paragraph" w:customStyle="1" w:styleId="BasicParagraph">
    <w:name w:val="[Basic Paragraph]"/>
    <w:basedOn w:val="Normal"/>
    <w:uiPriority w:val="99"/>
    <w:rsid w:val="00441A2E"/>
    <w:pPr>
      <w:autoSpaceDE w:val="0"/>
      <w:autoSpaceDN w:val="0"/>
      <w:bidi/>
      <w:adjustRightInd w:val="0"/>
      <w:spacing w:line="288" w:lineRule="auto"/>
      <w:textAlignment w:val="center"/>
    </w:pPr>
    <w:rPr>
      <w:rFonts w:eastAsiaTheme="minorHAnsi"/>
      <w:color w:val="000000"/>
      <w:lang w:bidi="ar-Y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341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FAB06FACFB1476FBEC8C54FF2EF772C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C514A00-BA60-4055-9A8F-14DBFD3C3719}"/>
      </w:docPartPr>
      <w:docPartBody>
        <w:p w:rsidR="004D1791" w:rsidRDefault="00991A7E" w:rsidP="00991A7E">
          <w:pPr>
            <w:pStyle w:val="DFAB06FACFB1476FBEC8C54FF2EF772C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79234A">
            <w:rPr>
              <w:rStyle w:val="PlaceholderText"/>
            </w:rPr>
            <w:t>.</w:t>
          </w:r>
        </w:p>
      </w:docPartBody>
    </w:docPart>
    <w:docPart>
      <w:docPartPr>
        <w:name w:val="1D4CA4750C8D4F44971DE3CA036BF1E2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7F581871-BDBA-49A1-925D-4B6C4F2FACEA}"/>
      </w:docPartPr>
      <w:docPartBody>
        <w:p w:rsidR="004D1791" w:rsidRDefault="00991A7E" w:rsidP="00991A7E">
          <w:pPr>
            <w:pStyle w:val="1D4CA4750C8D4F44971DE3CA036BF1E2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5E4EFA">
            <w:rPr>
              <w:rStyle w:val="PlaceholderText"/>
              <w:rFonts w:ascii="DIN NEXT™ ARABIC MEDIUM" w:hAnsi="DIN NEXT™ ARABIC MEDIUM" w:cs="DIN NEXT™ ARABIC MEDIUM"/>
            </w:rPr>
            <w:t>.</w:t>
          </w:r>
        </w:p>
      </w:docPartBody>
    </w:docPart>
    <w:docPart>
      <w:docPartPr>
        <w:name w:val="E907628403FA40E3AF771A7FC3890A8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9F77142-278C-4739-862E-BDE95A99A439}"/>
      </w:docPartPr>
      <w:docPartBody>
        <w:p w:rsidR="004D1791" w:rsidRDefault="00991A7E" w:rsidP="00991A7E">
          <w:pPr>
            <w:pStyle w:val="E907628403FA40E3AF771A7FC3890A86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5E4EFA">
            <w:rPr>
              <w:rStyle w:val="PlaceholderText"/>
              <w:rFonts w:ascii="DIN NEXT™ ARABIC MEDIUM" w:hAnsi="DIN NEXT™ ARABIC MEDIUM" w:cs="DIN NEXT™ ARABIC MEDIUM"/>
            </w:rPr>
            <w:t>.</w:t>
          </w:r>
        </w:p>
      </w:docPartBody>
    </w:docPart>
    <w:docPart>
      <w:docPartPr>
        <w:name w:val="045AA7A164354DF9B23B888BC89FAB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325315-B0EC-4710-93AB-7FCE0F36CA2B}"/>
      </w:docPartPr>
      <w:docPartBody>
        <w:p w:rsidR="00000000" w:rsidRDefault="002760FB" w:rsidP="002760FB">
          <w:pPr>
            <w:pStyle w:val="045AA7A164354DF9B23B888BC89FAB71"/>
          </w:pPr>
          <w:r w:rsidRPr="007E46A2">
            <w:rPr>
              <w:rStyle w:val="PlaceholderText"/>
            </w:rPr>
            <w:t>Choose an item.</w:t>
          </w:r>
        </w:p>
      </w:docPartBody>
    </w:docPart>
    <w:docPart>
      <w:docPartPr>
        <w:name w:val="477032A52ADE46BC8491618E048668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2F7D1A-EC7F-44E4-9DED-A01DBB987359}"/>
      </w:docPartPr>
      <w:docPartBody>
        <w:p w:rsidR="00000000" w:rsidRDefault="002760FB" w:rsidP="002760FB">
          <w:pPr>
            <w:pStyle w:val="477032A52ADE46BC8491618E048668AA"/>
          </w:pPr>
          <w:r w:rsidRPr="007E46A2">
            <w:rPr>
              <w:rStyle w:val="PlaceholderText"/>
            </w:rPr>
            <w:t>Choose an item.</w:t>
          </w:r>
        </w:p>
      </w:docPartBody>
    </w:docPart>
    <w:docPart>
      <w:docPartPr>
        <w:name w:val="6DAB6558A2204876A20AB2D5BDC04F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C20142-A192-4621-8F3C-81B41CE16E06}"/>
      </w:docPartPr>
      <w:docPartBody>
        <w:p w:rsidR="00000000" w:rsidRDefault="002760FB" w:rsidP="002760FB">
          <w:pPr>
            <w:pStyle w:val="6DAB6558A2204876A20AB2D5BDC04F87"/>
          </w:pPr>
          <w:r w:rsidRPr="007E46A2">
            <w:rPr>
              <w:rStyle w:val="PlaceholderText"/>
            </w:rPr>
            <w:t>Choose an item.</w:t>
          </w:r>
        </w:p>
      </w:docPartBody>
    </w:docPart>
    <w:docPart>
      <w:docPartPr>
        <w:name w:val="F3AC571947D445FF8D5FBDC2DA356C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E664BA-33AF-401A-B669-C495E22A3A04}"/>
      </w:docPartPr>
      <w:docPartBody>
        <w:p w:rsidR="00000000" w:rsidRDefault="002760FB" w:rsidP="002760FB">
          <w:pPr>
            <w:pStyle w:val="F3AC571947D445FF8D5FBDC2DA356C71"/>
          </w:pPr>
          <w:r w:rsidRPr="007E46A2">
            <w:rPr>
              <w:rStyle w:val="PlaceholderText"/>
            </w:rPr>
            <w:t>Choose an item.</w:t>
          </w:r>
        </w:p>
      </w:docPartBody>
    </w:docPart>
    <w:docPart>
      <w:docPartPr>
        <w:name w:val="921AE94E1C39484989DDFC49E23E57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3D2EA0-6183-4B41-95DE-C335FCE6D623}"/>
      </w:docPartPr>
      <w:docPartBody>
        <w:p w:rsidR="00000000" w:rsidRDefault="002760FB" w:rsidP="002760FB">
          <w:pPr>
            <w:pStyle w:val="921AE94E1C39484989DDFC49E23E5756"/>
          </w:pPr>
          <w:r w:rsidRPr="007E46A2">
            <w:rPr>
              <w:rStyle w:val="PlaceholderText"/>
            </w:rPr>
            <w:t>Choose an item.</w:t>
          </w:r>
        </w:p>
      </w:docPartBody>
    </w:docPart>
    <w:docPart>
      <w:docPartPr>
        <w:name w:val="1FBA106B7AE4433D89F95B34F1F229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25400-068F-4027-9C71-A345FDD99D03}"/>
      </w:docPartPr>
      <w:docPartBody>
        <w:p w:rsidR="00000000" w:rsidRDefault="002760FB" w:rsidP="002760FB">
          <w:pPr>
            <w:pStyle w:val="1FBA106B7AE4433D89F95B34F1F22998"/>
          </w:pPr>
          <w:r w:rsidRPr="007E46A2">
            <w:rPr>
              <w:rStyle w:val="PlaceholderText"/>
            </w:rPr>
            <w:t>Choose an item.</w:t>
          </w:r>
        </w:p>
      </w:docPartBody>
    </w:docPart>
    <w:docPart>
      <w:docPartPr>
        <w:name w:val="0D90045592AE4FFA871E0B28EE7FF6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E5B20-6675-4B0B-86F8-B408426211FA}"/>
      </w:docPartPr>
      <w:docPartBody>
        <w:p w:rsidR="00000000" w:rsidRDefault="002760FB" w:rsidP="002760FB">
          <w:pPr>
            <w:pStyle w:val="0D90045592AE4FFA871E0B28EE7FF64B"/>
          </w:pPr>
          <w:r w:rsidRPr="007E46A2">
            <w:rPr>
              <w:rStyle w:val="PlaceholderText"/>
            </w:rPr>
            <w:t>Choose an item.</w:t>
          </w:r>
        </w:p>
      </w:docPartBody>
    </w:docPart>
    <w:docPart>
      <w:docPartPr>
        <w:name w:val="E1CC6D5DEEB8417E887D018761D04C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C8F1AC-F0CF-427A-BD32-98AEC4DB099B}"/>
      </w:docPartPr>
      <w:docPartBody>
        <w:p w:rsidR="00000000" w:rsidRDefault="002760FB" w:rsidP="002760FB">
          <w:pPr>
            <w:pStyle w:val="E1CC6D5DEEB8417E887D018761D04CCC"/>
          </w:pPr>
          <w:r w:rsidRPr="007E46A2">
            <w:rPr>
              <w:rStyle w:val="PlaceholderText"/>
            </w:rPr>
            <w:t>Choose an item.</w:t>
          </w:r>
        </w:p>
      </w:docPartBody>
    </w:docPart>
    <w:docPart>
      <w:docPartPr>
        <w:name w:val="4934758230B0426F8AEE45EFE87737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535E5D-012B-4532-9C85-EC8CF044BCD0}"/>
      </w:docPartPr>
      <w:docPartBody>
        <w:p w:rsidR="00000000" w:rsidRDefault="002760FB" w:rsidP="002760FB">
          <w:pPr>
            <w:pStyle w:val="4934758230B0426F8AEE45EFE87737FB"/>
          </w:pPr>
          <w:r w:rsidRPr="007E46A2">
            <w:rPr>
              <w:rStyle w:val="PlaceholderText"/>
            </w:rPr>
            <w:t>Choose an item.</w:t>
          </w:r>
        </w:p>
      </w:docPartBody>
    </w:docPart>
    <w:docPart>
      <w:docPartPr>
        <w:name w:val="6BFF8D3D988E470DAE22F8FCD3C36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328987-3DAB-4B7C-9BDD-94999F4B4725}"/>
      </w:docPartPr>
      <w:docPartBody>
        <w:p w:rsidR="00000000" w:rsidRDefault="002760FB" w:rsidP="002760FB">
          <w:pPr>
            <w:pStyle w:val="6BFF8D3D988E470DAE22F8FCD3C36662"/>
          </w:pPr>
          <w:r w:rsidRPr="007E46A2">
            <w:rPr>
              <w:rStyle w:val="PlaceholderText"/>
            </w:rPr>
            <w:t>Choose an item.</w:t>
          </w:r>
        </w:p>
      </w:docPartBody>
    </w:docPart>
    <w:docPart>
      <w:docPartPr>
        <w:name w:val="71B04471E01E49968EFD619AEA28D2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C9AB3-2ADD-490E-8516-C5D824835C19}"/>
      </w:docPartPr>
      <w:docPartBody>
        <w:p w:rsidR="00000000" w:rsidRDefault="002760FB" w:rsidP="002760FB">
          <w:pPr>
            <w:pStyle w:val="71B04471E01E49968EFD619AEA28D26E"/>
          </w:pPr>
          <w:r w:rsidRPr="007E46A2">
            <w:rPr>
              <w:rStyle w:val="PlaceholderText"/>
            </w:rPr>
            <w:t>Choose an item.</w:t>
          </w:r>
        </w:p>
      </w:docPartBody>
    </w:docPart>
    <w:docPart>
      <w:docPartPr>
        <w:name w:val="9E09F9CB52CA44DCBC717CEF6E3284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C8711F-93A1-479E-86F8-BCB9CA6601F5}"/>
      </w:docPartPr>
      <w:docPartBody>
        <w:p w:rsidR="00000000" w:rsidRDefault="002760FB" w:rsidP="002760FB">
          <w:pPr>
            <w:pStyle w:val="9E09F9CB52CA44DCBC717CEF6E328453"/>
          </w:pPr>
          <w:r w:rsidRPr="007E46A2">
            <w:rPr>
              <w:rStyle w:val="PlaceholderText"/>
            </w:rPr>
            <w:t>Choose an item.</w:t>
          </w:r>
        </w:p>
      </w:docPartBody>
    </w:docPart>
    <w:docPart>
      <w:docPartPr>
        <w:name w:val="8D7B5EDF0D974ED7B7C8379464375E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97CD9-2A36-4D6B-8743-EFEDA3A8096B}"/>
      </w:docPartPr>
      <w:docPartBody>
        <w:p w:rsidR="00000000" w:rsidRDefault="002760FB" w:rsidP="002760FB">
          <w:pPr>
            <w:pStyle w:val="8D7B5EDF0D974ED7B7C8379464375E84"/>
          </w:pPr>
          <w:r w:rsidRPr="007E46A2">
            <w:rPr>
              <w:rStyle w:val="PlaceholderText"/>
            </w:rPr>
            <w:t>Choose an item.</w:t>
          </w:r>
        </w:p>
      </w:docPartBody>
    </w:docPart>
    <w:docPart>
      <w:docPartPr>
        <w:name w:val="F0BA3B415928422591FD067B710761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0BCD8-F133-4777-8CEF-AC7DBA86666C}"/>
      </w:docPartPr>
      <w:docPartBody>
        <w:p w:rsidR="00000000" w:rsidRDefault="002760FB" w:rsidP="002760FB">
          <w:pPr>
            <w:pStyle w:val="F0BA3B415928422591FD067B71076124"/>
          </w:pPr>
          <w:r w:rsidRPr="007E46A2">
            <w:rPr>
              <w:rStyle w:val="PlaceholderText"/>
            </w:rPr>
            <w:t>Choose an item.</w:t>
          </w:r>
        </w:p>
      </w:docPartBody>
    </w:docPart>
    <w:docPart>
      <w:docPartPr>
        <w:name w:val="3D5A3B65B97049B8A66FA7D8BF9B2E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AAECA7-B72F-4024-8F1D-6CC9E4742E51}"/>
      </w:docPartPr>
      <w:docPartBody>
        <w:p w:rsidR="00000000" w:rsidRDefault="002760FB" w:rsidP="002760FB">
          <w:pPr>
            <w:pStyle w:val="3D5A3B65B97049B8A66FA7D8BF9B2E4A"/>
          </w:pPr>
          <w:r w:rsidRPr="007E46A2">
            <w:rPr>
              <w:rStyle w:val="PlaceholderText"/>
            </w:rPr>
            <w:t>Choose an item.</w:t>
          </w:r>
        </w:p>
      </w:docPartBody>
    </w:docPart>
    <w:docPart>
      <w:docPartPr>
        <w:name w:val="1F8EC24BDE7A493EAC15DC09DF0B0A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82E11-54E0-47BC-B267-E50C5C1AC880}"/>
      </w:docPartPr>
      <w:docPartBody>
        <w:p w:rsidR="00000000" w:rsidRDefault="002760FB" w:rsidP="002760FB">
          <w:pPr>
            <w:pStyle w:val="1F8EC24BDE7A493EAC15DC09DF0B0A10"/>
          </w:pPr>
          <w:r w:rsidRPr="007E46A2">
            <w:rPr>
              <w:rStyle w:val="PlaceholderText"/>
            </w:rPr>
            <w:t>Choose an item.</w:t>
          </w:r>
        </w:p>
      </w:docPartBody>
    </w:docPart>
    <w:docPart>
      <w:docPartPr>
        <w:name w:val="F8C9691F7CBF4C20833D88E5E47D09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5178E9-2451-4B3E-B10A-00397ABDB0CD}"/>
      </w:docPartPr>
      <w:docPartBody>
        <w:p w:rsidR="00000000" w:rsidRDefault="002760FB" w:rsidP="002760FB">
          <w:pPr>
            <w:pStyle w:val="F8C9691F7CBF4C20833D88E5E47D09F1"/>
          </w:pPr>
          <w:r w:rsidRPr="007E46A2">
            <w:rPr>
              <w:rStyle w:val="PlaceholderText"/>
            </w:rPr>
            <w:t>Choose an item.</w:t>
          </w:r>
        </w:p>
      </w:docPartBody>
    </w:docPart>
    <w:docPart>
      <w:docPartPr>
        <w:name w:val="65EA469723034A81AB0C2C05947C2A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187316-35A2-4528-9995-93E1D14F72F1}"/>
      </w:docPartPr>
      <w:docPartBody>
        <w:p w:rsidR="00000000" w:rsidRDefault="002760FB" w:rsidP="002760FB">
          <w:pPr>
            <w:pStyle w:val="65EA469723034A81AB0C2C05947C2A4D"/>
          </w:pPr>
          <w:r w:rsidRPr="007E46A2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khba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1A7E"/>
    <w:rsid w:val="00072000"/>
    <w:rsid w:val="000E2BA8"/>
    <w:rsid w:val="001278BF"/>
    <w:rsid w:val="00133FDE"/>
    <w:rsid w:val="0025000A"/>
    <w:rsid w:val="00254E2D"/>
    <w:rsid w:val="002760FB"/>
    <w:rsid w:val="00391A2A"/>
    <w:rsid w:val="004D1791"/>
    <w:rsid w:val="00577DB9"/>
    <w:rsid w:val="006D6F67"/>
    <w:rsid w:val="007373E3"/>
    <w:rsid w:val="007E487A"/>
    <w:rsid w:val="00846372"/>
    <w:rsid w:val="008B4304"/>
    <w:rsid w:val="00980AB2"/>
    <w:rsid w:val="00991A7E"/>
    <w:rsid w:val="00A21C04"/>
    <w:rsid w:val="00A22563"/>
    <w:rsid w:val="00B52E68"/>
    <w:rsid w:val="00F92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760FB"/>
    <w:rPr>
      <w:color w:val="808080"/>
    </w:rPr>
  </w:style>
  <w:style w:type="character" w:customStyle="1" w:styleId="ts-alignment-element">
    <w:name w:val="ts-alignment-element"/>
    <w:basedOn w:val="DefaultParagraphFont"/>
    <w:rsid w:val="00991A7E"/>
  </w:style>
  <w:style w:type="paragraph" w:customStyle="1" w:styleId="DFAB06FACFB1476FBEC8C54FF2EF772C">
    <w:name w:val="DFAB06FACFB1476FBEC8C54FF2EF772C"/>
    <w:rsid w:val="00991A7E"/>
  </w:style>
  <w:style w:type="paragraph" w:customStyle="1" w:styleId="1D4CA4750C8D4F44971DE3CA036BF1E2">
    <w:name w:val="1D4CA4750C8D4F44971DE3CA036BF1E2"/>
    <w:rsid w:val="00991A7E"/>
  </w:style>
  <w:style w:type="paragraph" w:customStyle="1" w:styleId="E907628403FA40E3AF771A7FC3890A86">
    <w:name w:val="E907628403FA40E3AF771A7FC3890A86"/>
    <w:rsid w:val="00991A7E"/>
  </w:style>
  <w:style w:type="paragraph" w:customStyle="1" w:styleId="39D47F86D41B451CA88D4DC9EF1633AC">
    <w:name w:val="39D47F86D41B451CA88D4DC9EF1633AC"/>
    <w:rsid w:val="002760FB"/>
    <w:pPr>
      <w:spacing w:line="278" w:lineRule="auto"/>
    </w:pPr>
    <w:rPr>
      <w:sz w:val="24"/>
      <w:szCs w:val="24"/>
    </w:rPr>
  </w:style>
  <w:style w:type="paragraph" w:customStyle="1" w:styleId="13A622BD846E4EE2AC15E4F1909460F8">
    <w:name w:val="13A622BD846E4EE2AC15E4F1909460F8"/>
    <w:rsid w:val="002760FB"/>
    <w:pPr>
      <w:spacing w:line="278" w:lineRule="auto"/>
    </w:pPr>
    <w:rPr>
      <w:sz w:val="24"/>
      <w:szCs w:val="24"/>
    </w:rPr>
  </w:style>
  <w:style w:type="paragraph" w:customStyle="1" w:styleId="045AA7A164354DF9B23B888BC89FAB71">
    <w:name w:val="045AA7A164354DF9B23B888BC89FAB71"/>
    <w:rsid w:val="002760FB"/>
    <w:pPr>
      <w:spacing w:line="278" w:lineRule="auto"/>
    </w:pPr>
    <w:rPr>
      <w:sz w:val="24"/>
      <w:szCs w:val="24"/>
    </w:rPr>
  </w:style>
  <w:style w:type="paragraph" w:customStyle="1" w:styleId="477032A52ADE46BC8491618E048668AA">
    <w:name w:val="477032A52ADE46BC8491618E048668AA"/>
    <w:rsid w:val="002760FB"/>
    <w:pPr>
      <w:spacing w:line="278" w:lineRule="auto"/>
    </w:pPr>
    <w:rPr>
      <w:sz w:val="24"/>
      <w:szCs w:val="24"/>
    </w:rPr>
  </w:style>
  <w:style w:type="paragraph" w:customStyle="1" w:styleId="6DAB6558A2204876A20AB2D5BDC04F87">
    <w:name w:val="6DAB6558A2204876A20AB2D5BDC04F87"/>
    <w:rsid w:val="002760FB"/>
    <w:pPr>
      <w:spacing w:line="278" w:lineRule="auto"/>
    </w:pPr>
    <w:rPr>
      <w:sz w:val="24"/>
      <w:szCs w:val="24"/>
    </w:rPr>
  </w:style>
  <w:style w:type="paragraph" w:customStyle="1" w:styleId="F3AC571947D445FF8D5FBDC2DA356C71">
    <w:name w:val="F3AC571947D445FF8D5FBDC2DA356C71"/>
    <w:rsid w:val="002760FB"/>
    <w:pPr>
      <w:spacing w:line="278" w:lineRule="auto"/>
    </w:pPr>
    <w:rPr>
      <w:sz w:val="24"/>
      <w:szCs w:val="24"/>
    </w:rPr>
  </w:style>
  <w:style w:type="paragraph" w:customStyle="1" w:styleId="921AE94E1C39484989DDFC49E23E5756">
    <w:name w:val="921AE94E1C39484989DDFC49E23E5756"/>
    <w:rsid w:val="002760FB"/>
    <w:pPr>
      <w:spacing w:line="278" w:lineRule="auto"/>
    </w:pPr>
    <w:rPr>
      <w:sz w:val="24"/>
      <w:szCs w:val="24"/>
    </w:rPr>
  </w:style>
  <w:style w:type="paragraph" w:customStyle="1" w:styleId="1FBA106B7AE4433D89F95B34F1F22998">
    <w:name w:val="1FBA106B7AE4433D89F95B34F1F22998"/>
    <w:rsid w:val="002760FB"/>
    <w:pPr>
      <w:spacing w:line="278" w:lineRule="auto"/>
    </w:pPr>
    <w:rPr>
      <w:sz w:val="24"/>
      <w:szCs w:val="24"/>
    </w:rPr>
  </w:style>
  <w:style w:type="paragraph" w:customStyle="1" w:styleId="0D90045592AE4FFA871E0B28EE7FF64B">
    <w:name w:val="0D90045592AE4FFA871E0B28EE7FF64B"/>
    <w:rsid w:val="002760FB"/>
    <w:pPr>
      <w:spacing w:line="278" w:lineRule="auto"/>
    </w:pPr>
    <w:rPr>
      <w:sz w:val="24"/>
      <w:szCs w:val="24"/>
    </w:rPr>
  </w:style>
  <w:style w:type="paragraph" w:customStyle="1" w:styleId="E1CC6D5DEEB8417E887D018761D04CCC">
    <w:name w:val="E1CC6D5DEEB8417E887D018761D04CCC"/>
    <w:rsid w:val="002760FB"/>
    <w:pPr>
      <w:spacing w:line="278" w:lineRule="auto"/>
    </w:pPr>
    <w:rPr>
      <w:sz w:val="24"/>
      <w:szCs w:val="24"/>
    </w:rPr>
  </w:style>
  <w:style w:type="paragraph" w:customStyle="1" w:styleId="4934758230B0426F8AEE45EFE87737FB">
    <w:name w:val="4934758230B0426F8AEE45EFE87737FB"/>
    <w:rsid w:val="002760FB"/>
    <w:pPr>
      <w:spacing w:line="278" w:lineRule="auto"/>
    </w:pPr>
    <w:rPr>
      <w:sz w:val="24"/>
      <w:szCs w:val="24"/>
    </w:rPr>
  </w:style>
  <w:style w:type="paragraph" w:customStyle="1" w:styleId="6BFF8D3D988E470DAE22F8FCD3C36662">
    <w:name w:val="6BFF8D3D988E470DAE22F8FCD3C36662"/>
    <w:rsid w:val="002760FB"/>
    <w:pPr>
      <w:spacing w:line="278" w:lineRule="auto"/>
    </w:pPr>
    <w:rPr>
      <w:sz w:val="24"/>
      <w:szCs w:val="24"/>
    </w:rPr>
  </w:style>
  <w:style w:type="paragraph" w:customStyle="1" w:styleId="71B04471E01E49968EFD619AEA28D26E">
    <w:name w:val="71B04471E01E49968EFD619AEA28D26E"/>
    <w:rsid w:val="002760FB"/>
    <w:pPr>
      <w:spacing w:line="278" w:lineRule="auto"/>
    </w:pPr>
    <w:rPr>
      <w:sz w:val="24"/>
      <w:szCs w:val="24"/>
    </w:rPr>
  </w:style>
  <w:style w:type="paragraph" w:customStyle="1" w:styleId="9E09F9CB52CA44DCBC717CEF6E328453">
    <w:name w:val="9E09F9CB52CA44DCBC717CEF6E328453"/>
    <w:rsid w:val="002760FB"/>
    <w:pPr>
      <w:spacing w:line="278" w:lineRule="auto"/>
    </w:pPr>
    <w:rPr>
      <w:sz w:val="24"/>
      <w:szCs w:val="24"/>
    </w:rPr>
  </w:style>
  <w:style w:type="paragraph" w:customStyle="1" w:styleId="8D7B5EDF0D974ED7B7C8379464375E84">
    <w:name w:val="8D7B5EDF0D974ED7B7C8379464375E84"/>
    <w:rsid w:val="002760FB"/>
    <w:pPr>
      <w:spacing w:line="278" w:lineRule="auto"/>
    </w:pPr>
    <w:rPr>
      <w:sz w:val="24"/>
      <w:szCs w:val="24"/>
    </w:rPr>
  </w:style>
  <w:style w:type="paragraph" w:customStyle="1" w:styleId="F0BA3B415928422591FD067B71076124">
    <w:name w:val="F0BA3B415928422591FD067B71076124"/>
    <w:rsid w:val="002760FB"/>
    <w:pPr>
      <w:spacing w:line="278" w:lineRule="auto"/>
    </w:pPr>
    <w:rPr>
      <w:sz w:val="24"/>
      <w:szCs w:val="24"/>
    </w:rPr>
  </w:style>
  <w:style w:type="paragraph" w:customStyle="1" w:styleId="3D5A3B65B97049B8A66FA7D8BF9B2E4A">
    <w:name w:val="3D5A3B65B97049B8A66FA7D8BF9B2E4A"/>
    <w:rsid w:val="002760FB"/>
    <w:pPr>
      <w:spacing w:line="278" w:lineRule="auto"/>
    </w:pPr>
    <w:rPr>
      <w:sz w:val="24"/>
      <w:szCs w:val="24"/>
    </w:rPr>
  </w:style>
  <w:style w:type="paragraph" w:customStyle="1" w:styleId="1F8EC24BDE7A493EAC15DC09DF0B0A10">
    <w:name w:val="1F8EC24BDE7A493EAC15DC09DF0B0A10"/>
    <w:rsid w:val="002760FB"/>
    <w:pPr>
      <w:spacing w:line="278" w:lineRule="auto"/>
    </w:pPr>
    <w:rPr>
      <w:sz w:val="24"/>
      <w:szCs w:val="24"/>
    </w:rPr>
  </w:style>
  <w:style w:type="paragraph" w:customStyle="1" w:styleId="F8C9691F7CBF4C20833D88E5E47D09F1">
    <w:name w:val="F8C9691F7CBF4C20833D88E5E47D09F1"/>
    <w:rsid w:val="002760FB"/>
    <w:pPr>
      <w:spacing w:line="278" w:lineRule="auto"/>
    </w:pPr>
    <w:rPr>
      <w:sz w:val="24"/>
      <w:szCs w:val="24"/>
    </w:rPr>
  </w:style>
  <w:style w:type="paragraph" w:customStyle="1" w:styleId="65EA469723034A81AB0C2C05947C2A4D">
    <w:name w:val="65EA469723034A81AB0C2C05947C2A4D"/>
    <w:rsid w:val="002760FB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486446-9B40-45C2-9DA6-A8BE988A1C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98</Words>
  <Characters>2842</Characters>
  <Application>Microsoft Office Word</Application>
  <DocSecurity>0</DocSecurity>
  <Lines>242</Lines>
  <Paragraphs>9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CAAA</Company>
  <LinksUpToDate>false</LinksUpToDate>
  <CharactersWithSpaces>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-Zeer</dc:creator>
  <cp:lastModifiedBy>Mohamed Ahmed  Gazer</cp:lastModifiedBy>
  <cp:revision>49</cp:revision>
  <cp:lastPrinted>2025-08-12T08:19:00Z</cp:lastPrinted>
  <dcterms:created xsi:type="dcterms:W3CDTF">2023-10-02T05:58:00Z</dcterms:created>
  <dcterms:modified xsi:type="dcterms:W3CDTF">2025-08-12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69340534a8ecb916a34c6cb395ec9798a29b9163d79955d7ae3b592ddaa8a3</vt:lpwstr>
  </property>
</Properties>
</file>